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5967B" w14:textId="49FD77C6" w:rsidR="00D87C85" w:rsidRDefault="00463046" w:rsidP="00463046">
      <w:pPr>
        <w:pStyle w:val="Heading1"/>
        <w:jc w:val="center"/>
      </w:pPr>
      <w:r>
        <w:t>Junction Tree Variational Autoencoder for Molecular Graph Generation</w:t>
      </w:r>
    </w:p>
    <w:p w14:paraId="6D5A8D8F" w14:textId="45F58E33" w:rsidR="00463046" w:rsidRDefault="00463046" w:rsidP="00463046"/>
    <w:p w14:paraId="785D200D" w14:textId="30C22635" w:rsidR="00463046" w:rsidRDefault="00463046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stract: - the </w:t>
      </w:r>
      <w:r w:rsidR="00E249C4">
        <w:rPr>
          <w:rFonts w:ascii="Times New Roman" w:hAnsi="Times New Roman" w:cs="Times New Roman"/>
          <w:sz w:val="24"/>
          <w:szCs w:val="24"/>
        </w:rPr>
        <w:t>researchers’</w:t>
      </w:r>
      <w:r>
        <w:rPr>
          <w:rFonts w:ascii="Times New Roman" w:hAnsi="Times New Roman" w:cs="Times New Roman"/>
          <w:sz w:val="24"/>
          <w:szCs w:val="24"/>
        </w:rPr>
        <w:t xml:space="preserve"> primary contribution is the direct realization of molecular </w:t>
      </w:r>
      <w:r w:rsidR="00E249C4">
        <w:rPr>
          <w:rFonts w:ascii="Times New Roman" w:hAnsi="Times New Roman" w:cs="Times New Roman"/>
          <w:sz w:val="24"/>
          <w:szCs w:val="24"/>
        </w:rPr>
        <w:t>graphs, a task previously approached by generating linear SMILES stings instead of graphs.</w:t>
      </w:r>
    </w:p>
    <w:p w14:paraId="38F8B588" w14:textId="349812BD" w:rsidR="00F8524E" w:rsidRDefault="00F8524E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’s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junction tree variational autoencoder </w:t>
      </w:r>
      <w:r>
        <w:rPr>
          <w:rFonts w:ascii="Times New Roman" w:hAnsi="Times New Roman" w:cs="Times New Roman"/>
          <w:sz w:val="24"/>
          <w:szCs w:val="24"/>
        </w:rPr>
        <w:t>generates molecular graphs in two phases, in first it generates a tree-structured scaffold over chemical substructures and then combin</w:t>
      </w:r>
      <w:r w:rsidR="00C67D23">
        <w:rPr>
          <w:rFonts w:ascii="Times New Roman" w:hAnsi="Times New Roman" w:cs="Times New Roman"/>
          <w:sz w:val="24"/>
          <w:szCs w:val="24"/>
        </w:rPr>
        <w:t>es</w:t>
      </w:r>
      <w:r>
        <w:rPr>
          <w:rFonts w:ascii="Times New Roman" w:hAnsi="Times New Roman" w:cs="Times New Roman"/>
          <w:sz w:val="24"/>
          <w:szCs w:val="24"/>
        </w:rPr>
        <w:t xml:space="preserve"> them into a molecule with a graph message passing network.</w:t>
      </w:r>
    </w:p>
    <w:p w14:paraId="58308EAA" w14:textId="77777777" w:rsidR="00F8524E" w:rsidRDefault="00F8524E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: - the key challenge of drug discovery is to find target molecules with desired chemical properties.</w:t>
      </w:r>
    </w:p>
    <w:p w14:paraId="31F7C901" w14:textId="44864920" w:rsidR="00E249C4" w:rsidRDefault="00F8524E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a computational </w:t>
      </w:r>
      <w:r w:rsidR="0048264E">
        <w:rPr>
          <w:rFonts w:ascii="Times New Roman" w:hAnsi="Times New Roman" w:cs="Times New Roman"/>
          <w:sz w:val="24"/>
          <w:szCs w:val="24"/>
        </w:rPr>
        <w:t>perspective, the researchers decompose</w:t>
      </w:r>
      <w:r w:rsidR="00C67D23">
        <w:rPr>
          <w:rFonts w:ascii="Times New Roman" w:hAnsi="Times New Roman" w:cs="Times New Roman"/>
          <w:sz w:val="24"/>
          <w:szCs w:val="24"/>
        </w:rPr>
        <w:t>d</w:t>
      </w:r>
      <w:r w:rsidR="0048264E">
        <w:rPr>
          <w:rFonts w:ascii="Times New Roman" w:hAnsi="Times New Roman" w:cs="Times New Roman"/>
          <w:sz w:val="24"/>
          <w:szCs w:val="24"/>
        </w:rPr>
        <w:t xml:space="preserve"> the challenge into two complementary subtasks: learning to represent molecules in a continuous manner that facilitates the prediction and optimization of their properties; and learning to map an optimized continuous representation back into a molecular graph with improved properties.</w:t>
      </w:r>
    </w:p>
    <w:p w14:paraId="0034A7A4" w14:textId="3B57AD20" w:rsidR="0048264E" w:rsidRDefault="0048264E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or </w:t>
      </w:r>
      <w:r w:rsidR="00B2473C">
        <w:rPr>
          <w:rFonts w:ascii="Times New Roman" w:hAnsi="Times New Roman" w:cs="Times New Roman"/>
          <w:sz w:val="24"/>
          <w:szCs w:val="24"/>
        </w:rPr>
        <w:t>work on drug design formulated that graph generation task as a string generation problem in an attempt to side-step direct generation of graphs.</w:t>
      </w:r>
    </w:p>
    <w:p w14:paraId="2D997207" w14:textId="202FD5F9" w:rsidR="00B2473C" w:rsidRDefault="00B2473C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se models start by generating SMILES, and these SMILES strings can be translated into graphs via deterministic mappings. </w:t>
      </w:r>
    </w:p>
    <w:p w14:paraId="66307D22" w14:textId="0706E2D0" w:rsidR="00B2473C" w:rsidRDefault="00B2473C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ever, this design has two critical limitations, first, the SMILES representations </w:t>
      </w:r>
      <w:r w:rsidR="00C67D23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not designed to capture molecular similarity. Second, essential chemical properties such as molecule validity are easier to express on graphs rather than </w:t>
      </w:r>
      <w:r w:rsidR="00C67D23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linear SMILES representations.</w:t>
      </w:r>
    </w:p>
    <w:p w14:paraId="04E2DA72" w14:textId="04BB4D4C" w:rsidR="00B2473C" w:rsidRDefault="005A0DAF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hypothesize that operating directly on graphs improves </w:t>
      </w:r>
      <w:r w:rsidR="00C67D2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generative modeling of valid chemical structure</w:t>
      </w:r>
      <w:r w:rsidR="00C67D2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55B35F2" w14:textId="0E6B9607" w:rsidR="00470F88" w:rsidRPr="00470F88" w:rsidRDefault="005C2365" w:rsidP="00470F8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</w:t>
      </w:r>
      <w:r w:rsidR="00470F88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 xml:space="preserve"> primary contribution is a new generative model of molecular graphs.</w:t>
      </w:r>
    </w:p>
    <w:p w14:paraId="214601BC" w14:textId="252D4732" w:rsidR="00470F88" w:rsidRDefault="00470F88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verall generative approach, cast as a </w:t>
      </w:r>
      <w:r>
        <w:rPr>
          <w:rFonts w:ascii="Times New Roman" w:hAnsi="Times New Roman" w:cs="Times New Roman"/>
          <w:i/>
          <w:iCs/>
          <w:sz w:val="24"/>
          <w:szCs w:val="24"/>
        </w:rPr>
        <w:t>junction tree variational autoencoder</w:t>
      </w:r>
      <w:r>
        <w:rPr>
          <w:rFonts w:ascii="Times New Roman" w:hAnsi="Times New Roman" w:cs="Times New Roman"/>
          <w:sz w:val="24"/>
          <w:szCs w:val="24"/>
        </w:rPr>
        <w:t>, first generates a tree</w:t>
      </w:r>
      <w:r w:rsidR="00C67D23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structured object whose role is to represent the scaffold of subgraph components and their coarse relative arrangements.</w:t>
      </w:r>
    </w:p>
    <w:p w14:paraId="56B8E1DD" w14:textId="55110E06" w:rsidR="00470F88" w:rsidRDefault="00BC26BB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second phase, the subgraphs are assembled into a molecular graph.</w:t>
      </w:r>
    </w:p>
    <w:p w14:paraId="0A86FD57" w14:textId="2D36F9D9" w:rsidR="00BC26BB" w:rsidRDefault="00BC26BB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’ model demonstrate</w:t>
      </w:r>
      <w:r w:rsidR="00C67D2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at the model </w:t>
      </w:r>
      <w:r w:rsidR="002D51F3">
        <w:rPr>
          <w:rFonts w:ascii="Times New Roman" w:hAnsi="Times New Roman" w:cs="Times New Roman"/>
          <w:sz w:val="24"/>
          <w:szCs w:val="24"/>
        </w:rPr>
        <w:t>produces 100% valid molecules when sampled from a prior distribution, outperforming the top</w:t>
      </w:r>
      <w:r w:rsidR="00C67D23">
        <w:rPr>
          <w:rFonts w:ascii="Times New Roman" w:hAnsi="Times New Roman" w:cs="Times New Roman"/>
          <w:sz w:val="24"/>
          <w:szCs w:val="24"/>
        </w:rPr>
        <w:t>-</w:t>
      </w:r>
      <w:r w:rsidR="002D51F3">
        <w:rPr>
          <w:rFonts w:ascii="Times New Roman" w:hAnsi="Times New Roman" w:cs="Times New Roman"/>
          <w:sz w:val="24"/>
          <w:szCs w:val="24"/>
        </w:rPr>
        <w:t xml:space="preserve">performing baseline by a significant margin. </w:t>
      </w:r>
    </w:p>
    <w:p w14:paraId="03AF0794" w14:textId="57ACAFCF" w:rsidR="002D51F3" w:rsidRDefault="002D51F3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also show that their model excels in discovering molecules with desired properties, yielding a 30% relative gain over the baseline</w:t>
      </w:r>
      <w:r w:rsidR="00A1191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1DB7786" w14:textId="4BCB373F" w:rsidR="002D51F3" w:rsidRDefault="00A11918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ction Tree Variational Autoencoder: - the researchers’ model extends the variational autoencoder to molecular graphs by introducing a suitable encoder and a matching decoder.</w:t>
      </w:r>
    </w:p>
    <w:p w14:paraId="4E1342BA" w14:textId="68F1CBCF" w:rsidR="00A11918" w:rsidRDefault="00A11918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key advantage of this view is that the decoder can realize a </w:t>
      </w:r>
      <w:r w:rsidR="00F67AC9">
        <w:rPr>
          <w:rFonts w:ascii="Times New Roman" w:hAnsi="Times New Roman" w:cs="Times New Roman"/>
          <w:sz w:val="24"/>
          <w:szCs w:val="24"/>
        </w:rPr>
        <w:t>valid component</w:t>
      </w:r>
      <w:r>
        <w:rPr>
          <w:rFonts w:ascii="Times New Roman" w:hAnsi="Times New Roman" w:cs="Times New Roman"/>
          <w:sz w:val="24"/>
          <w:szCs w:val="24"/>
        </w:rPr>
        <w:t xml:space="preserve"> and how they interact, </w:t>
      </w:r>
      <w:r w:rsidR="00F67AC9">
        <w:rPr>
          <w:rFonts w:ascii="Times New Roman" w:hAnsi="Times New Roman" w:cs="Times New Roman"/>
          <w:sz w:val="24"/>
          <w:szCs w:val="24"/>
        </w:rPr>
        <w:t xml:space="preserve">rather than trying to build the molecule atom by atom through chemically invalid intermediaries. </w:t>
      </w:r>
    </w:p>
    <w:p w14:paraId="1F24BE09" w14:textId="373ED56C" w:rsidR="00F67AC9" w:rsidRDefault="00F67AC9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B1451">
        <w:rPr>
          <w:rFonts w:ascii="Times New Roman" w:hAnsi="Times New Roman" w:cs="Times New Roman"/>
          <w:sz w:val="24"/>
          <w:szCs w:val="24"/>
        </w:rPr>
        <w:t>vocabulary</w:t>
      </w:r>
      <w:r>
        <w:rPr>
          <w:rFonts w:ascii="Times New Roman" w:hAnsi="Times New Roman" w:cs="Times New Roman"/>
          <w:sz w:val="24"/>
          <w:szCs w:val="24"/>
        </w:rPr>
        <w:t xml:space="preserve"> of components </w:t>
      </w:r>
      <w:r w:rsidR="000B1451">
        <w:rPr>
          <w:rFonts w:ascii="Times New Roman" w:hAnsi="Times New Roman" w:cs="Times New Roman"/>
          <w:sz w:val="24"/>
          <w:szCs w:val="24"/>
        </w:rPr>
        <w:t>is</w:t>
      </w:r>
      <w:r w:rsidR="00EB7737">
        <w:rPr>
          <w:rFonts w:ascii="Times New Roman" w:hAnsi="Times New Roman" w:cs="Times New Roman"/>
          <w:sz w:val="24"/>
          <w:szCs w:val="24"/>
        </w:rPr>
        <w:t xml:space="preserve"> chosen to be large enough so that a given molecule can be covered by overlapping components or </w:t>
      </w:r>
      <w:r w:rsidR="00EB7737">
        <w:rPr>
          <w:rFonts w:ascii="Times New Roman" w:hAnsi="Times New Roman" w:cs="Times New Roman"/>
          <w:i/>
          <w:iCs/>
          <w:sz w:val="24"/>
          <w:szCs w:val="24"/>
        </w:rPr>
        <w:t>clusters</w:t>
      </w:r>
      <w:r w:rsidR="00EB7737">
        <w:rPr>
          <w:rFonts w:ascii="Times New Roman" w:hAnsi="Times New Roman" w:cs="Times New Roman"/>
          <w:sz w:val="24"/>
          <w:szCs w:val="24"/>
        </w:rPr>
        <w:t xml:space="preserve"> of atoms.</w:t>
      </w:r>
    </w:p>
    <w:p w14:paraId="0531F922" w14:textId="311BBA32" w:rsidR="00F67AC9" w:rsidRDefault="00F67AC9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lusters serve the role analogous to cliques in graphical models, as they are expressive enough that a molecule can be covered by overlapping clusters </w:t>
      </w:r>
      <w:r w:rsidR="00C67D23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>serve as cliques in a triangulation of the molecular graph.</w:t>
      </w:r>
    </w:p>
    <w:p w14:paraId="63C71EB4" w14:textId="0FC2EB21" w:rsidR="00F67AC9" w:rsidRDefault="00F877CC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form a junction tree of such clusters and use it as the tree representation of the molecule.</w:t>
      </w:r>
    </w:p>
    <w:p w14:paraId="0C6D15E7" w14:textId="79CB2B95" w:rsidR="00C00A3D" w:rsidRPr="00C00A3D" w:rsidRDefault="00C00A3D" w:rsidP="00C00A3D">
      <w:pPr>
        <w:jc w:val="center"/>
        <w:rPr>
          <w:rFonts w:ascii="Times New Roman" w:hAnsi="Times New Roman" w:cs="Times New Roman"/>
          <w:sz w:val="24"/>
          <w:szCs w:val="24"/>
        </w:rPr>
      </w:pPr>
      <w:r w:rsidRPr="00C00A3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848D9E" wp14:editId="2A0F2433">
            <wp:extent cx="2005414" cy="27965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373" cy="2803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ED3E6" w14:textId="3A0DE0C1" w:rsidR="00F877CC" w:rsidRDefault="00B66AD0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riginal molecular graph and its associated junction tree offer two complemen</w:t>
      </w:r>
      <w:r w:rsidR="000B67AC">
        <w:rPr>
          <w:rFonts w:ascii="Times New Roman" w:hAnsi="Times New Roman" w:cs="Times New Roman"/>
          <w:sz w:val="24"/>
          <w:szCs w:val="24"/>
        </w:rPr>
        <w:t xml:space="preserve">tary representations of a molecule. </w:t>
      </w:r>
    </w:p>
    <w:p w14:paraId="0C185358" w14:textId="7E3EA695" w:rsidR="0033514C" w:rsidRPr="00934A93" w:rsidRDefault="0033514C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8C4A9D">
        <w:rPr>
          <w:rFonts w:ascii="Times New Roman" w:hAnsi="Times New Roman" w:cs="Times New Roman"/>
          <w:sz w:val="24"/>
          <w:szCs w:val="24"/>
        </w:rPr>
        <w:t>encode the molecule into a two-part latent representation z = [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τ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G</m:t>
            </m:r>
          </m:sub>
        </m:sSub>
      </m:oMath>
      <w:r w:rsidR="005A6155">
        <w:rPr>
          <w:rFonts w:ascii="Times New Roman" w:hAnsi="Times New Roman" w:cs="Times New Roman"/>
          <w:sz w:val="24"/>
          <w:szCs w:val="24"/>
        </w:rPr>
        <w:t xml:space="preserve">] w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τ</m:t>
            </m:r>
          </m:sub>
        </m:sSub>
      </m:oMath>
      <w:r w:rsidR="00693673">
        <w:rPr>
          <w:rFonts w:ascii="Times New Roman" w:eastAsiaTheme="minorEastAsia" w:hAnsi="Times New Roman" w:cs="Times New Roman"/>
          <w:sz w:val="24"/>
          <w:szCs w:val="24"/>
        </w:rPr>
        <w:t xml:space="preserve"> encodes the tree without </w:t>
      </w:r>
      <w:r w:rsidR="00934A93">
        <w:rPr>
          <w:rFonts w:ascii="Times New Roman" w:eastAsiaTheme="minorEastAsia" w:hAnsi="Times New Roman" w:cs="Times New Roman"/>
          <w:sz w:val="24"/>
          <w:szCs w:val="24"/>
        </w:rPr>
        <w:t>fully capturing how exactly the clusters are mutually connected.</w:t>
      </w:r>
    </w:p>
    <w:p w14:paraId="6EE62B78" w14:textId="6E916EAC" w:rsidR="00934A93" w:rsidRPr="004A302B" w:rsidRDefault="00320798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z</w:t>
      </w:r>
      <w:r w:rsidRPr="00A46CFB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G</w:t>
      </w:r>
      <w:proofErr w:type="spellEnd"/>
      <w:r w:rsidR="00A46CFB">
        <w:rPr>
          <w:rFonts w:ascii="Times New Roman" w:eastAsiaTheme="minorEastAsia" w:hAnsi="Times New Roman" w:cs="Times New Roman"/>
          <w:sz w:val="24"/>
          <w:szCs w:val="24"/>
        </w:rPr>
        <w:t xml:space="preserve"> encodes the graph to capture the final-grained connectivity. </w:t>
      </w:r>
      <w:r w:rsidR="00C72FAB">
        <w:rPr>
          <w:rFonts w:ascii="Times New Roman" w:eastAsiaTheme="minorEastAsia" w:hAnsi="Times New Roman" w:cs="Times New Roman"/>
          <w:sz w:val="24"/>
          <w:szCs w:val="24"/>
        </w:rPr>
        <w:t xml:space="preserve">Both parts are created by tree and graph encoders </w:t>
      </w:r>
      <w:r w:rsidR="00C72FAB">
        <w:rPr>
          <w:rFonts w:ascii="Times New Roman" w:eastAsiaTheme="minorEastAsia" w:hAnsi="Times New Roman" w:cs="Times New Roman"/>
          <w:i/>
          <w:iCs/>
          <w:sz w:val="24"/>
          <w:szCs w:val="24"/>
        </w:rPr>
        <w:t>q</w:t>
      </w:r>
      <w:r w:rsidR="00C72FAB">
        <w:rPr>
          <w:rFonts w:ascii="Times New Roman" w:eastAsiaTheme="minorEastAsia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τ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|τ</m:t>
        </m:r>
      </m:oMath>
      <w:r w:rsidR="00C72FAB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B30848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="00B30848">
        <w:rPr>
          <w:rFonts w:ascii="Times New Roman" w:eastAsiaTheme="minorEastAsia" w:hAnsi="Times New Roman" w:cs="Times New Roman"/>
          <w:i/>
          <w:iCs/>
          <w:sz w:val="24"/>
          <w:szCs w:val="24"/>
        </w:rPr>
        <w:t>q</w:t>
      </w:r>
      <w:r w:rsidR="00B30848">
        <w:rPr>
          <w:rFonts w:ascii="Times New Roman" w:eastAsiaTheme="minorEastAsia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|G</m:t>
        </m:r>
      </m:oMath>
      <w:r w:rsidR="00B30848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4A302B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76E761A2" w14:textId="43C31818" w:rsidR="004A302B" w:rsidRPr="00B16C7A" w:rsidRDefault="004A302B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latent representation is then decoded </w:t>
      </w:r>
      <w:r w:rsidR="00FB4705">
        <w:rPr>
          <w:rFonts w:ascii="Times New Roman" w:eastAsiaTheme="minorEastAsia" w:hAnsi="Times New Roman" w:cs="Times New Roman"/>
          <w:sz w:val="24"/>
          <w:szCs w:val="24"/>
        </w:rPr>
        <w:t>back into a molecular graph in two stages. The first reproduce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FB4705">
        <w:rPr>
          <w:rFonts w:ascii="Times New Roman" w:eastAsiaTheme="minorEastAsia" w:hAnsi="Times New Roman" w:cs="Times New Roman"/>
          <w:sz w:val="24"/>
          <w:szCs w:val="24"/>
        </w:rPr>
        <w:t xml:space="preserve"> the junction tree using a tree decoder </w:t>
      </w:r>
      <w:r w:rsidR="00FB4705">
        <w:rPr>
          <w:rFonts w:ascii="Times New Roman" w:eastAsiaTheme="minorEastAsia" w:hAnsi="Times New Roman" w:cs="Times New Roman"/>
          <w:i/>
          <w:iCs/>
          <w:sz w:val="24"/>
          <w:szCs w:val="24"/>
        </w:rPr>
        <w:t>p</w:t>
      </w:r>
      <w:r w:rsidR="00FB4705">
        <w:rPr>
          <w:rFonts w:ascii="Times New Roman" w:eastAsiaTheme="minorEastAsia" w:hAnsi="Times New Roman" w:cs="Times New Roman"/>
          <w:sz w:val="24"/>
          <w:szCs w:val="24"/>
        </w:rPr>
        <w:t>(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τ|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τ</m:t>
            </m:r>
          </m:sub>
        </m:sSub>
      </m:oMath>
      <w:r w:rsidR="00FB4705">
        <w:rPr>
          <w:rFonts w:ascii="Times New Roman" w:eastAsiaTheme="minorEastAsia" w:hAnsi="Times New Roman" w:cs="Times New Roman"/>
          <w:sz w:val="24"/>
          <w:szCs w:val="24"/>
        </w:rPr>
        <w:t xml:space="preserve">) based on the information i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τ</m:t>
            </m:r>
          </m:sub>
        </m:sSub>
      </m:oMath>
      <w:r w:rsidR="00B16C7A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267A4943" w14:textId="0437CDD6" w:rsidR="00B16C7A" w:rsidRPr="00874858" w:rsidRDefault="00B16C7A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Second, they predict the fine grain connectivity between the clusters in the junction tree using a graph </w:t>
      </w:r>
      <w:r w:rsidR="004A12DC">
        <w:rPr>
          <w:rFonts w:ascii="Times New Roman" w:eastAsiaTheme="minorEastAsia" w:hAnsi="Times New Roman" w:cs="Times New Roman"/>
          <w:sz w:val="24"/>
          <w:szCs w:val="24"/>
        </w:rPr>
        <w:t xml:space="preserve">decoder </w:t>
      </w:r>
      <w:r w:rsidR="004A12DC">
        <w:rPr>
          <w:rFonts w:ascii="Times New Roman" w:eastAsiaTheme="minorEastAsia" w:hAnsi="Times New Roman" w:cs="Times New Roman"/>
          <w:i/>
          <w:iCs/>
          <w:sz w:val="24"/>
          <w:szCs w:val="24"/>
        </w:rPr>
        <w:t>p</w:t>
      </w:r>
      <w:r w:rsidR="00B572C8">
        <w:rPr>
          <w:rFonts w:ascii="Times New Roman" w:eastAsiaTheme="minorEastAsia" w:hAnsi="Times New Roman" w:cs="Times New Roman"/>
          <w:sz w:val="24"/>
          <w:szCs w:val="24"/>
        </w:rPr>
        <w:t>(G</w:t>
      </w:r>
      <w:r w:rsidR="00A91481">
        <w:rPr>
          <w:rFonts w:ascii="Times New Roman" w:eastAsiaTheme="minorEastAsia" w:hAnsi="Times New Roman" w:cs="Times New Roman"/>
          <w:sz w:val="24"/>
          <w:szCs w:val="24"/>
        </w:rPr>
        <w:t>|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τ,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sub>
        </m:sSub>
      </m:oMath>
      <w:r w:rsidR="00B572C8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A91481">
        <w:rPr>
          <w:rFonts w:ascii="Times New Roman" w:eastAsiaTheme="minorEastAsia" w:hAnsi="Times New Roman" w:cs="Times New Roman"/>
          <w:sz w:val="24"/>
          <w:szCs w:val="24"/>
        </w:rPr>
        <w:t xml:space="preserve"> to realize the full molecular graph</w:t>
      </w:r>
      <w:r w:rsidR="00874858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14BCDC26" w14:textId="2E803905" w:rsidR="00874858" w:rsidRPr="00C936A0" w:rsidRDefault="00874858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Notation: - </w:t>
      </w:r>
      <w:r w:rsidR="00011F4D">
        <w:rPr>
          <w:rFonts w:ascii="Times New Roman" w:eastAsiaTheme="minorEastAsia" w:hAnsi="Times New Roman" w:cs="Times New Roman"/>
          <w:sz w:val="24"/>
          <w:szCs w:val="24"/>
        </w:rPr>
        <w:t xml:space="preserve">A molecular graph is defined as </w:t>
      </w:r>
      <w:r w:rsidR="00011F4D">
        <w:rPr>
          <w:rFonts w:ascii="Times New Roman" w:eastAsiaTheme="minorEastAsia" w:hAnsi="Times New Roman" w:cs="Times New Roman"/>
          <w:i/>
          <w:iCs/>
          <w:sz w:val="24"/>
          <w:szCs w:val="24"/>
        </w:rPr>
        <w:t>G</w:t>
      </w:r>
      <w:r w:rsidR="00011F4D">
        <w:rPr>
          <w:rFonts w:ascii="Times New Roman" w:eastAsiaTheme="minorEastAsia" w:hAnsi="Times New Roman" w:cs="Times New Roman"/>
          <w:sz w:val="24"/>
          <w:szCs w:val="24"/>
        </w:rPr>
        <w:t xml:space="preserve"> = (</w:t>
      </w:r>
      <w:r w:rsidR="00011F4D">
        <w:rPr>
          <w:rFonts w:ascii="Times New Roman" w:eastAsiaTheme="minorEastAsia" w:hAnsi="Times New Roman" w:cs="Times New Roman"/>
          <w:i/>
          <w:iCs/>
          <w:sz w:val="24"/>
          <w:szCs w:val="24"/>
        </w:rPr>
        <w:t>V, E</w:t>
      </w:r>
      <w:r w:rsidR="00011F4D">
        <w:rPr>
          <w:rFonts w:ascii="Times New Roman" w:eastAsiaTheme="minorEastAsia" w:hAnsi="Times New Roman" w:cs="Times New Roman"/>
          <w:sz w:val="24"/>
          <w:szCs w:val="24"/>
        </w:rPr>
        <w:t xml:space="preserve">) where </w:t>
      </w:r>
      <w:r w:rsidR="00011F4D">
        <w:rPr>
          <w:rFonts w:ascii="Times New Roman" w:eastAsiaTheme="minorEastAsia" w:hAnsi="Times New Roman" w:cs="Times New Roman"/>
          <w:i/>
          <w:iCs/>
          <w:sz w:val="24"/>
          <w:szCs w:val="24"/>
        </w:rPr>
        <w:t>V</w:t>
      </w:r>
      <w:r w:rsidR="00011F4D">
        <w:rPr>
          <w:rFonts w:ascii="Times New Roman" w:eastAsiaTheme="minorEastAsia" w:hAnsi="Times New Roman" w:cs="Times New Roman"/>
          <w:sz w:val="24"/>
          <w:szCs w:val="24"/>
        </w:rPr>
        <w:t xml:space="preserve"> is the set of atoms (vertices) and </w:t>
      </w:r>
      <w:r w:rsidR="00011F4D">
        <w:rPr>
          <w:rFonts w:ascii="Times New Roman" w:eastAsiaTheme="minorEastAsia" w:hAnsi="Times New Roman" w:cs="Times New Roman"/>
          <w:i/>
          <w:iCs/>
          <w:sz w:val="24"/>
          <w:szCs w:val="24"/>
        </w:rPr>
        <w:t>E</w:t>
      </w:r>
      <w:r w:rsidR="00011F4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is </w:t>
      </w:r>
      <w:r w:rsidR="00011F4D">
        <w:rPr>
          <w:rFonts w:ascii="Times New Roman" w:eastAsiaTheme="minorEastAsia" w:hAnsi="Times New Roman" w:cs="Times New Roman"/>
          <w:sz w:val="24"/>
          <w:szCs w:val="24"/>
        </w:rPr>
        <w:t xml:space="preserve">the set of </w:t>
      </w:r>
      <w:r w:rsidR="00AA1D0A">
        <w:rPr>
          <w:rFonts w:ascii="Times New Roman" w:eastAsiaTheme="minorEastAsia" w:hAnsi="Times New Roman" w:cs="Times New Roman"/>
          <w:sz w:val="24"/>
          <w:szCs w:val="24"/>
        </w:rPr>
        <w:t xml:space="preserve">bonds (edges). Let </w:t>
      </w:r>
      <w:r w:rsidR="00AA1D0A">
        <w:rPr>
          <w:rFonts w:ascii="Times New Roman" w:eastAsiaTheme="minorEastAsia" w:hAnsi="Times New Roman" w:cs="Times New Roman"/>
          <w:i/>
          <w:iCs/>
          <w:sz w:val="24"/>
          <w:szCs w:val="24"/>
        </w:rPr>
        <w:t>N</w:t>
      </w:r>
      <w:r w:rsidR="00AA1D0A">
        <w:rPr>
          <w:rFonts w:ascii="Times New Roman" w:eastAsiaTheme="minorEastAsia" w:hAnsi="Times New Roman" w:cs="Times New Roman"/>
          <w:sz w:val="24"/>
          <w:szCs w:val="24"/>
        </w:rPr>
        <w:t>(</w:t>
      </w:r>
      <w:r w:rsidR="00AA1D0A">
        <w:rPr>
          <w:rFonts w:ascii="Times New Roman" w:eastAsiaTheme="minorEastAsia" w:hAnsi="Times New Roman" w:cs="Times New Roman"/>
          <w:i/>
          <w:iCs/>
          <w:sz w:val="24"/>
          <w:szCs w:val="24"/>
        </w:rPr>
        <w:t>x</w:t>
      </w:r>
      <w:r w:rsidR="00AA1D0A">
        <w:rPr>
          <w:rFonts w:ascii="Times New Roman" w:eastAsiaTheme="minorEastAsia" w:hAnsi="Times New Roman" w:cs="Times New Roman"/>
          <w:sz w:val="24"/>
          <w:szCs w:val="24"/>
        </w:rPr>
        <w:t xml:space="preserve">) be the neighbor of </w:t>
      </w:r>
      <w:r w:rsidR="00AA1D0A">
        <w:rPr>
          <w:rFonts w:ascii="Times New Roman" w:eastAsiaTheme="minorEastAsia" w:hAnsi="Times New Roman" w:cs="Times New Roman"/>
          <w:i/>
          <w:iCs/>
          <w:sz w:val="24"/>
          <w:szCs w:val="24"/>
        </w:rPr>
        <w:t>x</w:t>
      </w:r>
      <w:r w:rsidR="00AA1D0A">
        <w:rPr>
          <w:rFonts w:ascii="Times New Roman" w:eastAsiaTheme="minorEastAsia" w:hAnsi="Times New Roman" w:cs="Times New Roman"/>
          <w:sz w:val="24"/>
          <w:szCs w:val="24"/>
        </w:rPr>
        <w:t xml:space="preserve">. The </w:t>
      </w:r>
      <w:r w:rsidR="00C936A0">
        <w:rPr>
          <w:rFonts w:ascii="Times New Roman" w:eastAsiaTheme="minorEastAsia" w:hAnsi="Times New Roman" w:cs="Times New Roman"/>
          <w:sz w:val="24"/>
          <w:szCs w:val="24"/>
        </w:rPr>
        <w:t>researchers’</w:t>
      </w:r>
      <w:r w:rsidR="00AA1D0A">
        <w:rPr>
          <w:rFonts w:ascii="Times New Roman" w:eastAsiaTheme="minorEastAsia" w:hAnsi="Times New Roman" w:cs="Times New Roman"/>
          <w:sz w:val="24"/>
          <w:szCs w:val="24"/>
        </w:rPr>
        <w:t xml:space="preserve"> sigmoid function as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σ</m:t>
        </m:r>
      </m:oMath>
      <w:r w:rsidR="00CF0C31">
        <w:rPr>
          <w:rFonts w:ascii="Times New Roman" w:eastAsiaTheme="minorEastAsia" w:hAnsi="Times New Roman" w:cs="Times New Roman"/>
          <w:sz w:val="24"/>
          <w:szCs w:val="24"/>
        </w:rPr>
        <w:t>(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∙</m:t>
        </m:r>
      </m:oMath>
      <w:r w:rsidR="00CF0C31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51311A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proofErr w:type="spellStart"/>
      <w:r w:rsidR="0051311A">
        <w:rPr>
          <w:rFonts w:ascii="Times New Roman" w:eastAsiaTheme="minorEastAsia" w:hAnsi="Times New Roman" w:cs="Times New Roman"/>
          <w:sz w:val="24"/>
          <w:szCs w:val="24"/>
        </w:rPr>
        <w:t>ReLU</w:t>
      </w:r>
      <w:proofErr w:type="spellEnd"/>
      <w:r w:rsidR="0051311A">
        <w:rPr>
          <w:rFonts w:ascii="Times New Roman" w:eastAsiaTheme="minorEastAsia" w:hAnsi="Times New Roman" w:cs="Times New Roman"/>
          <w:sz w:val="24"/>
          <w:szCs w:val="24"/>
        </w:rPr>
        <w:t xml:space="preserve"> function as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τ(∙)</m:t>
        </m:r>
      </m:oMath>
      <w:r w:rsidR="00C936A0">
        <w:rPr>
          <w:rFonts w:ascii="Times New Roman" w:eastAsiaTheme="minorEastAsia" w:hAnsi="Times New Roman" w:cs="Times New Roman"/>
          <w:sz w:val="24"/>
          <w:szCs w:val="24"/>
        </w:rPr>
        <w:t xml:space="preserve">. They use </w:t>
      </w:r>
      <w:proofErr w:type="spellStart"/>
      <w:r w:rsidR="00C936A0">
        <w:rPr>
          <w:rFonts w:ascii="Times New Roman" w:eastAsiaTheme="minorEastAsia" w:hAnsi="Times New Roman" w:cs="Times New Roman"/>
          <w:i/>
          <w:iCs/>
          <w:sz w:val="24"/>
          <w:szCs w:val="24"/>
        </w:rPr>
        <w:t>i</w:t>
      </w:r>
      <w:proofErr w:type="spellEnd"/>
      <w:r w:rsidR="00C936A0">
        <w:rPr>
          <w:rFonts w:ascii="Times New Roman" w:eastAsiaTheme="minorEastAsia" w:hAnsi="Times New Roman" w:cs="Times New Roman"/>
          <w:i/>
          <w:iCs/>
          <w:sz w:val="24"/>
          <w:szCs w:val="24"/>
        </w:rPr>
        <w:t>, j, k</w:t>
      </w:r>
      <w:r w:rsidR="00C936A0">
        <w:rPr>
          <w:rFonts w:ascii="Times New Roman" w:eastAsiaTheme="minorEastAsia" w:hAnsi="Times New Roman" w:cs="Times New Roman"/>
          <w:sz w:val="24"/>
          <w:szCs w:val="24"/>
        </w:rPr>
        <w:t xml:space="preserve"> for nodes in the tree and </w:t>
      </w:r>
      <w:r w:rsidR="00C936A0">
        <w:rPr>
          <w:rFonts w:ascii="Times New Roman" w:eastAsiaTheme="minorEastAsia" w:hAnsi="Times New Roman" w:cs="Times New Roman"/>
          <w:i/>
          <w:iCs/>
          <w:sz w:val="24"/>
          <w:szCs w:val="24"/>
        </w:rPr>
        <w:t>u, v, w</w:t>
      </w:r>
      <w:r w:rsidR="00C936A0">
        <w:rPr>
          <w:rFonts w:ascii="Times New Roman" w:eastAsiaTheme="minorEastAsia" w:hAnsi="Times New Roman" w:cs="Times New Roman"/>
          <w:sz w:val="24"/>
          <w:szCs w:val="24"/>
        </w:rPr>
        <w:t xml:space="preserve"> for nodes in the graph.</w:t>
      </w:r>
    </w:p>
    <w:p w14:paraId="130BB923" w14:textId="6C4C03A2" w:rsidR="00C936A0" w:rsidRDefault="000A758D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Junction Tree: - </w:t>
      </w:r>
      <w:r w:rsidR="00A4487B">
        <w:rPr>
          <w:rFonts w:ascii="Times New Roman" w:hAnsi="Times New Roman" w:cs="Times New Roman"/>
          <w:sz w:val="24"/>
          <w:szCs w:val="24"/>
        </w:rPr>
        <w:t xml:space="preserve">A </w:t>
      </w:r>
      <w:r w:rsidR="000C150B">
        <w:rPr>
          <w:rFonts w:ascii="Times New Roman" w:hAnsi="Times New Roman" w:cs="Times New Roman"/>
          <w:sz w:val="24"/>
          <w:szCs w:val="24"/>
        </w:rPr>
        <w:t xml:space="preserve">tree decomposition maps a graph </w:t>
      </w:r>
      <w:r w:rsidR="000C150B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="000C150B">
        <w:rPr>
          <w:rFonts w:ascii="Times New Roman" w:hAnsi="Times New Roman" w:cs="Times New Roman"/>
          <w:sz w:val="24"/>
          <w:szCs w:val="24"/>
        </w:rPr>
        <w:t xml:space="preserve"> into a </w:t>
      </w:r>
      <w:r w:rsidR="000C150B">
        <w:rPr>
          <w:rFonts w:ascii="Times New Roman" w:hAnsi="Times New Roman" w:cs="Times New Roman"/>
          <w:i/>
          <w:iCs/>
          <w:sz w:val="24"/>
          <w:szCs w:val="24"/>
        </w:rPr>
        <w:t>junction tree</w:t>
      </w:r>
      <w:r w:rsidR="000C150B">
        <w:rPr>
          <w:rFonts w:ascii="Times New Roman" w:hAnsi="Times New Roman" w:cs="Times New Roman"/>
          <w:sz w:val="24"/>
          <w:szCs w:val="24"/>
        </w:rPr>
        <w:t xml:space="preserve"> by contracting certain vertices into a single node so that </w:t>
      </w:r>
      <w:r w:rsidR="000C150B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="000C150B">
        <w:rPr>
          <w:rFonts w:ascii="Times New Roman" w:hAnsi="Times New Roman" w:cs="Times New Roman"/>
          <w:sz w:val="24"/>
          <w:szCs w:val="24"/>
        </w:rPr>
        <w:t xml:space="preserve"> becomes cycle-free.</w:t>
      </w:r>
    </w:p>
    <w:p w14:paraId="63342EF7" w14:textId="4B4E6F57" w:rsidR="000C150B" w:rsidRPr="0025752B" w:rsidRDefault="00C42C3C" w:rsidP="0046304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a graph </w:t>
      </w:r>
      <w:r>
        <w:rPr>
          <w:rFonts w:ascii="Times New Roman" w:hAnsi="Times New Roman" w:cs="Times New Roman"/>
          <w:i/>
          <w:iCs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, a junction tre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τ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G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 (υ, ε, χ</m:t>
        </m:r>
      </m:oMath>
      <w:r w:rsidR="00DD23FC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120F1C">
        <w:rPr>
          <w:rFonts w:ascii="Times New Roman" w:eastAsiaTheme="minorEastAsia" w:hAnsi="Times New Roman" w:cs="Times New Roman"/>
          <w:sz w:val="24"/>
          <w:szCs w:val="24"/>
        </w:rPr>
        <w:t xml:space="preserve"> is a connected labeled tree whose node set is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υ</m:t>
        </m:r>
      </m:oMath>
      <w:r w:rsidR="00120F1C">
        <w:rPr>
          <w:rFonts w:ascii="Times New Roman" w:eastAsiaTheme="minorEastAsia" w:hAnsi="Times New Roman" w:cs="Times New Roman"/>
          <w:sz w:val="24"/>
          <w:szCs w:val="24"/>
        </w:rPr>
        <w:t xml:space="preserve"> = {C</w:t>
      </w:r>
      <w:r w:rsidR="00E54715" w:rsidRPr="00E54715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1</w:t>
      </w:r>
      <w:r w:rsidR="00E54715">
        <w:rPr>
          <w:rFonts w:ascii="Times New Roman" w:eastAsiaTheme="minorEastAsia" w:hAnsi="Times New Roman" w:cs="Times New Roman"/>
          <w:sz w:val="24"/>
          <w:szCs w:val="24"/>
        </w:rPr>
        <w:t>,…,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E54715">
        <w:rPr>
          <w:rFonts w:ascii="Times New Roman" w:eastAsiaTheme="minorEastAsia" w:hAnsi="Times New Roman" w:cs="Times New Roman"/>
          <w:sz w:val="24"/>
          <w:szCs w:val="24"/>
        </w:rPr>
        <w:t>C</w:t>
      </w:r>
      <w:r w:rsidR="00E54715" w:rsidRPr="00E54715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n</w:t>
      </w:r>
      <w:r w:rsidR="00120F1C">
        <w:rPr>
          <w:rFonts w:ascii="Times New Roman" w:eastAsiaTheme="minorEastAsia" w:hAnsi="Times New Roman" w:cs="Times New Roman"/>
          <w:sz w:val="24"/>
          <w:szCs w:val="24"/>
        </w:rPr>
        <w:t>}</w:t>
      </w:r>
      <w:r w:rsidR="00E54715">
        <w:rPr>
          <w:rFonts w:ascii="Times New Roman" w:eastAsiaTheme="minorEastAsia" w:hAnsi="Times New Roman" w:cs="Times New Roman"/>
          <w:sz w:val="24"/>
          <w:szCs w:val="24"/>
        </w:rPr>
        <w:t xml:space="preserve"> and edge set is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ε</m:t>
        </m:r>
      </m:oMath>
      <w:r w:rsidR="00E54715">
        <w:rPr>
          <w:rFonts w:ascii="Times New Roman" w:eastAsiaTheme="minorEastAsia" w:hAnsi="Times New Roman" w:cs="Times New Roman"/>
          <w:sz w:val="24"/>
          <w:szCs w:val="24"/>
        </w:rPr>
        <w:t xml:space="preserve">. Each node or </w:t>
      </w:r>
      <w:r w:rsidR="00E54715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cluster </w:t>
      </w:r>
      <w:r w:rsidR="00DB12FF">
        <w:rPr>
          <w:rFonts w:ascii="Times New Roman" w:eastAsiaTheme="minorEastAsia" w:hAnsi="Times New Roman" w:cs="Times New Roman"/>
          <w:i/>
          <w:iCs/>
          <w:sz w:val="24"/>
          <w:szCs w:val="24"/>
        </w:rPr>
        <w:t>Ci</w:t>
      </w:r>
      <w:r w:rsidR="00DB12FF">
        <w:rPr>
          <w:rFonts w:ascii="Times New Roman" w:eastAsiaTheme="minorEastAsia" w:hAnsi="Times New Roman" w:cs="Times New Roman"/>
          <w:sz w:val="24"/>
          <w:szCs w:val="24"/>
        </w:rPr>
        <w:t xml:space="preserve"> = (</w:t>
      </w:r>
      <w:r w:rsidR="00DB12FF">
        <w:rPr>
          <w:rFonts w:ascii="Times New Roman" w:eastAsiaTheme="minorEastAsia" w:hAnsi="Times New Roman" w:cs="Times New Roman"/>
          <w:i/>
          <w:iCs/>
          <w:sz w:val="24"/>
          <w:szCs w:val="24"/>
        </w:rPr>
        <w:t>V</w:t>
      </w:r>
      <w:r w:rsidR="00DB12FF" w:rsidRPr="0025752B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i</w:t>
      </w:r>
      <w:r w:rsidR="00DB12FF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DB12FF">
        <w:rPr>
          <w:rFonts w:ascii="Times New Roman" w:eastAsiaTheme="minorEastAsia" w:hAnsi="Times New Roman" w:cs="Times New Roman"/>
          <w:i/>
          <w:iCs/>
          <w:sz w:val="24"/>
          <w:szCs w:val="24"/>
        </w:rPr>
        <w:t>E</w:t>
      </w:r>
      <w:r w:rsidR="00DB12FF" w:rsidRPr="0025752B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i</w:t>
      </w:r>
      <w:proofErr w:type="spellEnd"/>
      <w:r w:rsidR="00DB12FF">
        <w:rPr>
          <w:rFonts w:ascii="Times New Roman" w:eastAsiaTheme="minorEastAsia" w:hAnsi="Times New Roman" w:cs="Times New Roman"/>
          <w:sz w:val="24"/>
          <w:szCs w:val="24"/>
        </w:rPr>
        <w:t xml:space="preserve">) is an induced subgraph of </w:t>
      </w:r>
      <w:proofErr w:type="spellStart"/>
      <w:r w:rsidR="00DB12FF">
        <w:rPr>
          <w:rFonts w:ascii="Times New Roman" w:eastAsiaTheme="minorEastAsia" w:hAnsi="Times New Roman" w:cs="Times New Roman"/>
          <w:i/>
          <w:iCs/>
          <w:sz w:val="24"/>
          <w:szCs w:val="24"/>
        </w:rPr>
        <w:t>G¸</w:t>
      </w:r>
      <w:r w:rsidR="0025752B">
        <w:rPr>
          <w:rFonts w:ascii="Times New Roman" w:eastAsiaTheme="minorEastAsia" w:hAnsi="Times New Roman" w:cs="Times New Roman"/>
          <w:sz w:val="24"/>
          <w:szCs w:val="24"/>
        </w:rPr>
        <w:t>satisfying</w:t>
      </w:r>
      <w:proofErr w:type="spellEnd"/>
      <w:r w:rsidR="0025752B">
        <w:rPr>
          <w:rFonts w:ascii="Times New Roman" w:eastAsiaTheme="minorEastAsia" w:hAnsi="Times New Roman" w:cs="Times New Roman"/>
          <w:sz w:val="24"/>
          <w:szCs w:val="24"/>
        </w:rPr>
        <w:t xml:space="preserve"> the following constraints:</w:t>
      </w:r>
    </w:p>
    <w:p w14:paraId="4EDBF2F4" w14:textId="5240ECCC" w:rsidR="0025752B" w:rsidRPr="00854D55" w:rsidRDefault="00292F44" w:rsidP="0025752B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union of all clusters equals </w:t>
      </w:r>
      <w:r w:rsidR="00C8221A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="00C8221A">
        <w:rPr>
          <w:rFonts w:ascii="Times New Roman" w:hAnsi="Times New Roman" w:cs="Times New Roman"/>
          <w:sz w:val="24"/>
          <w:szCs w:val="24"/>
        </w:rPr>
        <w:t xml:space="preserve">. That is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∪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E56065"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w:r w:rsidR="00E56065">
        <w:rPr>
          <w:rFonts w:ascii="Times New Roman" w:eastAsiaTheme="minorEastAsia" w:hAnsi="Times New Roman" w:cs="Times New Roman"/>
          <w:i/>
          <w:iCs/>
          <w:sz w:val="24"/>
          <w:szCs w:val="24"/>
        </w:rPr>
        <w:t>V</w:t>
      </w:r>
      <w:r w:rsidR="00E56065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∪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854D55">
        <w:rPr>
          <w:rFonts w:ascii="Times New Roman" w:eastAsiaTheme="minorEastAsia" w:hAnsi="Times New Roman" w:cs="Times New Roman"/>
          <w:sz w:val="24"/>
          <w:szCs w:val="24"/>
        </w:rPr>
        <w:t xml:space="preserve"> = E.</w:t>
      </w:r>
    </w:p>
    <w:p w14:paraId="0336A525" w14:textId="1B122C42" w:rsidR="00854D55" w:rsidRPr="00E94F47" w:rsidRDefault="00854D55" w:rsidP="0025752B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Running intersection: for all clusters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C</w:t>
      </w:r>
      <w:r w:rsidRPr="00907C2D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i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C</w:t>
      </w:r>
      <w:r w:rsidRPr="00907C2D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j</w:t>
      </w:r>
      <w:proofErr w:type="spellEnd"/>
      <w:r w:rsidR="00C67D23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,</w:t>
      </w:r>
      <w:r w:rsidR="00F84A6B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="00F84A6B">
        <w:rPr>
          <w:rFonts w:ascii="Times New Roman" w:eastAsiaTheme="minorEastAsia" w:hAnsi="Times New Roman" w:cs="Times New Roman"/>
          <w:i/>
          <w:iCs/>
          <w:sz w:val="24"/>
          <w:szCs w:val="24"/>
        </w:rPr>
        <w:t>C</w:t>
      </w:r>
      <w:r w:rsidR="00F84A6B" w:rsidRPr="00907C2D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k</w:t>
      </w:r>
      <w:r w:rsidR="00F84A6B">
        <w:rPr>
          <w:rFonts w:ascii="Times New Roman" w:eastAsiaTheme="minorEastAsia" w:hAnsi="Times New Roman" w:cs="Times New Roman"/>
          <w:i/>
          <w:iCs/>
          <w:sz w:val="24"/>
          <w:szCs w:val="24"/>
        </w:rPr>
        <w:t>, V</w:t>
      </w:r>
      <w:r w:rsidR="00F84A6B" w:rsidRPr="00907C2D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i</w:t>
      </w:r>
      <w:r w:rsidR="00F84A6B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∩</m:t>
        </m:r>
      </m:oMath>
      <w:r w:rsidR="00F84A6B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V</w:t>
      </w:r>
      <w:r w:rsidR="00F84A6B" w:rsidRPr="00907C2D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j</w:t>
      </w:r>
      <w:r w:rsidR="00F84A6B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⊆</m:t>
        </m:r>
      </m:oMath>
      <w:r w:rsidR="00907C2D">
        <w:rPr>
          <w:rFonts w:ascii="Times New Roman" w:eastAsiaTheme="minorEastAsia" w:hAnsi="Times New Roman" w:cs="Times New Roman"/>
          <w:sz w:val="24"/>
          <w:szCs w:val="24"/>
        </w:rPr>
        <w:t xml:space="preserve"> V</w:t>
      </w:r>
      <w:r w:rsidR="00907C2D" w:rsidRPr="00907C2D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k</w:t>
      </w:r>
      <w:r w:rsidR="00907C2D">
        <w:rPr>
          <w:rFonts w:ascii="Times New Roman" w:eastAsiaTheme="minorEastAsia" w:hAnsi="Times New Roman" w:cs="Times New Roman"/>
          <w:sz w:val="24"/>
          <w:szCs w:val="24"/>
        </w:rPr>
        <w:t xml:space="preserve"> is on the path from </w:t>
      </w:r>
      <w:r w:rsidR="00907C2D">
        <w:rPr>
          <w:rFonts w:ascii="Times New Roman" w:eastAsiaTheme="minorEastAsia" w:hAnsi="Times New Roman" w:cs="Times New Roman"/>
          <w:i/>
          <w:iCs/>
          <w:sz w:val="24"/>
          <w:szCs w:val="24"/>
        </w:rPr>
        <w:t>C</w:t>
      </w:r>
      <w:r w:rsidR="00907C2D" w:rsidRPr="00907C2D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i</w:t>
      </w:r>
      <w:r w:rsidR="00907C2D">
        <w:rPr>
          <w:rFonts w:ascii="Times New Roman" w:eastAsiaTheme="minorEastAsia" w:hAnsi="Times New Roman" w:cs="Times New Roman"/>
          <w:sz w:val="24"/>
          <w:szCs w:val="24"/>
        </w:rPr>
        <w:t xml:space="preserve"> to </w:t>
      </w:r>
      <w:proofErr w:type="spellStart"/>
      <w:r w:rsidR="00907C2D">
        <w:rPr>
          <w:rFonts w:ascii="Times New Roman" w:eastAsiaTheme="minorEastAsia" w:hAnsi="Times New Roman" w:cs="Times New Roman"/>
          <w:i/>
          <w:iCs/>
          <w:sz w:val="24"/>
          <w:szCs w:val="24"/>
        </w:rPr>
        <w:t>C</w:t>
      </w:r>
      <w:r w:rsidR="00907C2D" w:rsidRPr="00907C2D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j</w:t>
      </w:r>
      <w:proofErr w:type="spellEnd"/>
      <w:r w:rsidR="00907C2D">
        <w:rPr>
          <w:rFonts w:ascii="Times New Roman" w:eastAsiaTheme="minorEastAsia" w:hAnsi="Times New Roman" w:cs="Times New Roman"/>
          <w:i/>
          <w:iCs/>
          <w:sz w:val="24"/>
          <w:szCs w:val="24"/>
        </w:rPr>
        <w:t>.</w:t>
      </w:r>
    </w:p>
    <w:p w14:paraId="0C2A2B23" w14:textId="233896AD" w:rsidR="00E94F47" w:rsidRPr="00B527C3" w:rsidRDefault="00C54EB4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ee Decomposition of Molecules: - </w:t>
      </w:r>
      <w:r w:rsidR="001120E5">
        <w:rPr>
          <w:rFonts w:ascii="Times New Roman" w:hAnsi="Times New Roman" w:cs="Times New Roman"/>
          <w:sz w:val="24"/>
          <w:szCs w:val="24"/>
        </w:rPr>
        <w:t>the researchers</w:t>
      </w:r>
      <w:r w:rsidR="00C67D23">
        <w:rPr>
          <w:rFonts w:ascii="Times New Roman" w:hAnsi="Times New Roman" w:cs="Times New Roman"/>
          <w:sz w:val="24"/>
          <w:szCs w:val="24"/>
        </w:rPr>
        <w:t>'</w:t>
      </w:r>
      <w:r w:rsidR="001120E5">
        <w:rPr>
          <w:rFonts w:ascii="Times New Roman" w:hAnsi="Times New Roman" w:cs="Times New Roman"/>
          <w:sz w:val="24"/>
          <w:szCs w:val="24"/>
        </w:rPr>
        <w:t xml:space="preserve"> cluster vocabulary </w:t>
      </w:r>
      <m:oMath>
        <m:r>
          <w:rPr>
            <w:rFonts w:ascii="Cambria Math" w:hAnsi="Cambria Math" w:cs="Times New Roman"/>
            <w:sz w:val="24"/>
            <w:szCs w:val="24"/>
          </w:rPr>
          <m:t>χ</m:t>
        </m:r>
      </m:oMath>
      <w:r w:rsidR="00AA39F8">
        <w:rPr>
          <w:rFonts w:ascii="Times New Roman" w:eastAsiaTheme="minorEastAsia" w:hAnsi="Times New Roman" w:cs="Times New Roman"/>
          <w:sz w:val="24"/>
          <w:szCs w:val="24"/>
        </w:rPr>
        <w:t xml:space="preserve"> includes chemical structures such as bonds and rings. </w:t>
      </w:r>
    </w:p>
    <w:p w14:paraId="2C571BFB" w14:textId="73ADE704" w:rsidR="00B527C3" w:rsidRPr="00C375F3" w:rsidRDefault="00B527C3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y first find all the simple cycles, of graph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G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C375F3">
        <w:rPr>
          <w:rFonts w:ascii="Times New Roman" w:eastAsiaTheme="minorEastAsia" w:hAnsi="Times New Roman" w:cs="Times New Roman"/>
          <w:sz w:val="24"/>
          <w:szCs w:val="24"/>
        </w:rPr>
        <w:t>and its edges not belonging to any cycles.</w:t>
      </w:r>
    </w:p>
    <w:p w14:paraId="03FEB17D" w14:textId="4CF93540" w:rsidR="00C375F3" w:rsidRPr="004806CA" w:rsidRDefault="00C375F3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wo </w:t>
      </w:r>
      <w:r w:rsidR="004806CA">
        <w:rPr>
          <w:rFonts w:ascii="Times New Roman" w:eastAsiaTheme="minorEastAsia" w:hAnsi="Times New Roman" w:cs="Times New Roman"/>
          <w:sz w:val="24"/>
          <w:szCs w:val="24"/>
        </w:rPr>
        <w:t>simple rings are merged if they have more than two overlapping atoms, as they constitute a specific structure called bridged compounds.</w:t>
      </w:r>
    </w:p>
    <w:p w14:paraId="768E66C2" w14:textId="020AF455" w:rsidR="004806CA" w:rsidRPr="00D0713A" w:rsidRDefault="00561DCA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Next</w:t>
      </w:r>
      <w:r w:rsidR="00D0713A">
        <w:rPr>
          <w:rFonts w:ascii="Times New Roman" w:eastAsiaTheme="minorEastAsia" w:hAnsi="Times New Roman" w:cs="Times New Roman"/>
          <w:sz w:val="24"/>
          <w:szCs w:val="24"/>
        </w:rPr>
        <w:t>, a cluster graph is constructed by adding edges between all intersecting clusters.</w:t>
      </w:r>
    </w:p>
    <w:p w14:paraId="74B05002" w14:textId="0F7CC041" w:rsidR="00D0713A" w:rsidRPr="001570B9" w:rsidRDefault="00D0713A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inally, they select one of its spanning trees as the junction tree of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G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42AB7D9C" w14:textId="5E5A1FCE" w:rsidR="001570B9" w:rsidRPr="008A5A23" w:rsidRDefault="001570B9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Graph Encoder: - </w:t>
      </w:r>
      <w:r w:rsidR="00D96A2A">
        <w:rPr>
          <w:rFonts w:ascii="Times New Roman" w:eastAsiaTheme="minorEastAsia" w:hAnsi="Times New Roman" w:cs="Times New Roman"/>
          <w:sz w:val="24"/>
          <w:szCs w:val="24"/>
        </w:rPr>
        <w:t xml:space="preserve">the researchers first encode the latent representation of </w:t>
      </w:r>
      <w:r w:rsidR="00D96A2A">
        <w:rPr>
          <w:rFonts w:ascii="Times New Roman" w:eastAsiaTheme="minorEastAsia" w:hAnsi="Times New Roman" w:cs="Times New Roman"/>
          <w:i/>
          <w:iCs/>
          <w:sz w:val="24"/>
          <w:szCs w:val="24"/>
        </w:rPr>
        <w:t>G</w:t>
      </w:r>
      <w:r w:rsidR="00D96A2A">
        <w:rPr>
          <w:rFonts w:ascii="Times New Roman" w:eastAsiaTheme="minorEastAsia" w:hAnsi="Times New Roman" w:cs="Times New Roman"/>
          <w:sz w:val="24"/>
          <w:szCs w:val="24"/>
        </w:rPr>
        <w:t xml:space="preserve"> by a graph message passing network</w:t>
      </w:r>
      <w:r w:rsidR="008A5A23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3A873946" w14:textId="2D74FDC6" w:rsidR="008A5A23" w:rsidRPr="001E6786" w:rsidRDefault="008A5A23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Each vertex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ν</m:t>
        </m:r>
      </m:oMath>
      <w:r w:rsidR="00636FEC">
        <w:rPr>
          <w:rFonts w:ascii="Times New Roman" w:eastAsiaTheme="minorEastAsia" w:hAnsi="Times New Roman" w:cs="Times New Roman"/>
          <w:sz w:val="24"/>
          <w:szCs w:val="24"/>
        </w:rPr>
        <w:t xml:space="preserve"> has a feature vector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ν</m:t>
            </m:r>
          </m:sub>
        </m:sSub>
      </m:oMath>
      <w:r w:rsidR="00636FEC">
        <w:rPr>
          <w:rFonts w:ascii="Times New Roman" w:eastAsiaTheme="minorEastAsia" w:hAnsi="Times New Roman" w:cs="Times New Roman"/>
          <w:sz w:val="24"/>
          <w:szCs w:val="24"/>
        </w:rPr>
        <w:t xml:space="preserve"> indicating the atom type, valence, and other </w:t>
      </w:r>
      <w:r w:rsidR="001E6786">
        <w:rPr>
          <w:rFonts w:ascii="Times New Roman" w:eastAsiaTheme="minorEastAsia" w:hAnsi="Times New Roman" w:cs="Times New Roman"/>
          <w:sz w:val="24"/>
          <w:szCs w:val="24"/>
        </w:rPr>
        <w:t>properties.</w:t>
      </w:r>
    </w:p>
    <w:p w14:paraId="1ADBFA4E" w14:textId="502530F1" w:rsidR="001E6786" w:rsidRPr="00E30EBE" w:rsidRDefault="001E6786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Likewise, </w:t>
      </w:r>
      <w:r w:rsidR="005035BD">
        <w:rPr>
          <w:rFonts w:ascii="Times New Roman" w:eastAsiaTheme="minorEastAsia" w:hAnsi="Times New Roman" w:cs="Times New Roman"/>
          <w:sz w:val="24"/>
          <w:szCs w:val="24"/>
        </w:rPr>
        <w:t xml:space="preserve">each </w:t>
      </w:r>
      <w:r w:rsidR="00CB192D">
        <w:rPr>
          <w:rFonts w:ascii="Times New Roman" w:eastAsiaTheme="minorEastAsia" w:hAnsi="Times New Roman" w:cs="Times New Roman"/>
          <w:sz w:val="24"/>
          <w:szCs w:val="24"/>
        </w:rPr>
        <w:t>edge</w:t>
      </w:r>
      <w:r w:rsidR="005035BD">
        <w:rPr>
          <w:rFonts w:ascii="Times New Roman" w:eastAsiaTheme="minorEastAsia" w:hAnsi="Times New Roman" w:cs="Times New Roman"/>
          <w:sz w:val="24"/>
          <w:szCs w:val="24"/>
        </w:rPr>
        <w:t xml:space="preserve"> (</w:t>
      </w:r>
      <w:r w:rsidR="005035BD">
        <w:rPr>
          <w:rFonts w:ascii="Times New Roman" w:eastAsiaTheme="minorEastAsia" w:hAnsi="Times New Roman" w:cs="Times New Roman"/>
          <w:i/>
          <w:iCs/>
          <w:sz w:val="24"/>
          <w:szCs w:val="24"/>
        </w:rPr>
        <w:t>u, v</w:t>
      </w:r>
      <w:r w:rsidR="005035BD">
        <w:rPr>
          <w:rFonts w:ascii="Times New Roman" w:eastAsiaTheme="minorEastAsia" w:hAnsi="Times New Roman" w:cs="Times New Roman"/>
          <w:sz w:val="24"/>
          <w:szCs w:val="24"/>
        </w:rPr>
        <w:t xml:space="preserve">)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ϵ</m:t>
        </m:r>
      </m:oMath>
      <w:r w:rsidR="005035B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035BD">
        <w:rPr>
          <w:rFonts w:ascii="Times New Roman" w:eastAsiaTheme="minorEastAsia" w:hAnsi="Times New Roman" w:cs="Times New Roman"/>
          <w:i/>
          <w:iCs/>
          <w:sz w:val="24"/>
          <w:szCs w:val="24"/>
        </w:rPr>
        <w:t>E</w:t>
      </w:r>
      <w:r w:rsidR="005035BD">
        <w:rPr>
          <w:rFonts w:ascii="Times New Roman" w:eastAsiaTheme="minorEastAsia" w:hAnsi="Times New Roman" w:cs="Times New Roman"/>
          <w:sz w:val="24"/>
          <w:szCs w:val="24"/>
        </w:rPr>
        <w:t xml:space="preserve"> has a feature vector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uv</m:t>
            </m:r>
          </m:sub>
        </m:sSub>
      </m:oMath>
      <w:r w:rsidR="00CB192D">
        <w:rPr>
          <w:rFonts w:ascii="Times New Roman" w:eastAsiaTheme="minorEastAsia" w:hAnsi="Times New Roman" w:cs="Times New Roman"/>
          <w:sz w:val="24"/>
          <w:szCs w:val="24"/>
        </w:rPr>
        <w:t xml:space="preserve"> indicating its bond type, and two hidden vectors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uv</m:t>
            </m:r>
          </m:sub>
        </m:sSub>
      </m:oMath>
      <w:r w:rsidR="00D16452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u</m:t>
            </m:r>
          </m:sub>
        </m:sSub>
      </m:oMath>
      <w:r w:rsidR="008238B3">
        <w:rPr>
          <w:rFonts w:ascii="Times New Roman" w:eastAsiaTheme="minorEastAsia" w:hAnsi="Times New Roman" w:cs="Times New Roman"/>
          <w:iCs/>
          <w:sz w:val="24"/>
          <w:szCs w:val="24"/>
        </w:rPr>
        <w:t xml:space="preserve"> denoting the message from </w:t>
      </w:r>
      <w:r w:rsidR="008238B3">
        <w:rPr>
          <w:rFonts w:ascii="Times New Roman" w:eastAsiaTheme="minorEastAsia" w:hAnsi="Times New Roman" w:cs="Times New Roman"/>
          <w:i/>
          <w:sz w:val="24"/>
          <w:szCs w:val="24"/>
        </w:rPr>
        <w:t>u</w:t>
      </w:r>
      <w:r w:rsidR="008238B3">
        <w:rPr>
          <w:rFonts w:ascii="Times New Roman" w:eastAsiaTheme="minorEastAsia" w:hAnsi="Times New Roman" w:cs="Times New Roman"/>
          <w:iCs/>
          <w:sz w:val="24"/>
          <w:szCs w:val="24"/>
        </w:rPr>
        <w:t xml:space="preserve"> to </w:t>
      </w:r>
      <w:r w:rsidR="008238B3">
        <w:rPr>
          <w:rFonts w:ascii="Times New Roman" w:eastAsiaTheme="minorEastAsia" w:hAnsi="Times New Roman" w:cs="Times New Roman"/>
          <w:i/>
          <w:sz w:val="24"/>
          <w:szCs w:val="24"/>
        </w:rPr>
        <w:t>v</w:t>
      </w:r>
      <w:r w:rsidR="008238B3">
        <w:rPr>
          <w:rFonts w:ascii="Times New Roman" w:eastAsiaTheme="minorEastAsia" w:hAnsi="Times New Roman" w:cs="Times New Roman"/>
          <w:iCs/>
          <w:sz w:val="24"/>
          <w:szCs w:val="24"/>
        </w:rPr>
        <w:t xml:space="preserve"> and vice versa.</w:t>
      </w:r>
    </w:p>
    <w:p w14:paraId="0FA573FD" w14:textId="08386095" w:rsidR="00E30EBE" w:rsidRPr="00E30EBE" w:rsidRDefault="00E30EBE" w:rsidP="00E30EBE">
      <w:pPr>
        <w:tabs>
          <w:tab w:val="left" w:pos="5580"/>
        </w:tabs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E30EB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8F9131" wp14:editId="573ADCE0">
            <wp:extent cx="2933700" cy="4038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7D7A2" w14:textId="4A5C8944" w:rsidR="008238B3" w:rsidRPr="00BF229B" w:rsidRDefault="00E21457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v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t)</m:t>
            </m:r>
          </m:sup>
        </m:sSubSup>
      </m:oMath>
      <w:r w:rsidR="00CA67FA">
        <w:rPr>
          <w:rFonts w:ascii="Times New Roman" w:eastAsiaTheme="minorEastAsia" w:hAnsi="Times New Roman" w:cs="Times New Roman"/>
          <w:sz w:val="24"/>
          <w:szCs w:val="24"/>
        </w:rPr>
        <w:t xml:space="preserve"> is the message computed in </w:t>
      </w:r>
      <w:r w:rsidR="00CA67FA">
        <w:rPr>
          <w:rFonts w:ascii="Times New Roman" w:eastAsiaTheme="minorEastAsia" w:hAnsi="Times New Roman" w:cs="Times New Roman"/>
          <w:i/>
          <w:iCs/>
          <w:sz w:val="24"/>
          <w:szCs w:val="24"/>
        </w:rPr>
        <w:t>t</w:t>
      </w:r>
      <w:r w:rsidR="00CA67FA">
        <w:rPr>
          <w:rFonts w:ascii="Times New Roman" w:eastAsiaTheme="minorEastAsia" w:hAnsi="Times New Roman" w:cs="Times New Roman"/>
          <w:sz w:val="24"/>
          <w:szCs w:val="24"/>
        </w:rPr>
        <w:t>-</w:t>
      </w:r>
      <w:proofErr w:type="spellStart"/>
      <w:r w:rsidR="00CA67FA">
        <w:rPr>
          <w:rFonts w:ascii="Times New Roman" w:eastAsiaTheme="minorEastAsia" w:hAnsi="Times New Roman" w:cs="Times New Roman"/>
          <w:sz w:val="24"/>
          <w:szCs w:val="24"/>
        </w:rPr>
        <w:t>th</w:t>
      </w:r>
      <w:proofErr w:type="spellEnd"/>
      <w:r w:rsidR="00CA67FA">
        <w:rPr>
          <w:rFonts w:ascii="Times New Roman" w:eastAsiaTheme="minorEastAsia" w:hAnsi="Times New Roman" w:cs="Times New Roman"/>
          <w:sz w:val="24"/>
          <w:szCs w:val="24"/>
        </w:rPr>
        <w:t xml:space="preserve"> iteration, initial</w:t>
      </w:r>
      <w:r w:rsidR="006103D0">
        <w:rPr>
          <w:rFonts w:ascii="Times New Roman" w:eastAsiaTheme="minorEastAsia" w:hAnsi="Times New Roman" w:cs="Times New Roman"/>
          <w:sz w:val="24"/>
          <w:szCs w:val="24"/>
        </w:rPr>
        <w:t xml:space="preserve">ized </w:t>
      </w:r>
      <w:r w:rsidR="00343192">
        <w:rPr>
          <w:rFonts w:ascii="Times New Roman" w:eastAsiaTheme="minorEastAsia" w:hAnsi="Times New Roman" w:cs="Times New Roman"/>
          <w:sz w:val="24"/>
          <w:szCs w:val="24"/>
        </w:rPr>
        <w:t xml:space="preserve">with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uv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(0)</m:t>
            </m:r>
          </m:sup>
        </m:sSubSup>
      </m:oMath>
      <w:r w:rsidR="001515DF">
        <w:rPr>
          <w:rFonts w:ascii="Times New Roman" w:eastAsiaTheme="minorEastAsia" w:hAnsi="Times New Roman" w:cs="Times New Roman"/>
          <w:sz w:val="24"/>
          <w:szCs w:val="24"/>
        </w:rPr>
        <w:t xml:space="preserve"> = 0. After </w:t>
      </w:r>
      <w:r w:rsidR="001515DF">
        <w:rPr>
          <w:rFonts w:ascii="Times New Roman" w:eastAsiaTheme="minorEastAsia" w:hAnsi="Times New Roman" w:cs="Times New Roman"/>
          <w:i/>
          <w:iCs/>
          <w:sz w:val="24"/>
          <w:szCs w:val="24"/>
        </w:rPr>
        <w:t>T</w:t>
      </w:r>
      <w:r w:rsidR="001515DF">
        <w:rPr>
          <w:rFonts w:ascii="Times New Roman" w:eastAsiaTheme="minorEastAsia" w:hAnsi="Times New Roman" w:cs="Times New Roman"/>
          <w:sz w:val="24"/>
          <w:szCs w:val="24"/>
        </w:rPr>
        <w:t xml:space="preserve"> steps of iteration, </w:t>
      </w:r>
      <w:r w:rsidR="004D55DE">
        <w:rPr>
          <w:rFonts w:ascii="Times New Roman" w:eastAsiaTheme="minorEastAsia" w:hAnsi="Times New Roman" w:cs="Times New Roman"/>
          <w:sz w:val="24"/>
          <w:szCs w:val="24"/>
        </w:rPr>
        <w:t>the researchers aggregate those messages as the latent vector of each vertex, which captures its local graphical structure:</w:t>
      </w:r>
    </w:p>
    <w:p w14:paraId="1C08AFDA" w14:textId="298D64A6" w:rsidR="00BF229B" w:rsidRPr="00BF229B" w:rsidRDefault="00BF229B" w:rsidP="00BF229B">
      <w:pPr>
        <w:tabs>
          <w:tab w:val="left" w:pos="5580"/>
        </w:tabs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BF229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7674D3" wp14:editId="34F802BA">
            <wp:extent cx="2598420" cy="3276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9982D5" w14:textId="318DC294" w:rsidR="004D55DE" w:rsidRPr="00866D17" w:rsidRDefault="00BF229B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nal graph representation i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G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nary>
          <m:naryPr>
            <m:chr m:val="∑"/>
            <m:limLoc m:val="subSup"/>
            <m:sup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/|V|</m:t>
            </m:r>
          </m:e>
        </m:nary>
      </m:oMath>
      <w:r w:rsidR="005518D4">
        <w:rPr>
          <w:rFonts w:ascii="Times New Roman" w:eastAsiaTheme="minorEastAsia" w:hAnsi="Times New Roman" w:cs="Times New Roman"/>
          <w:sz w:val="24"/>
          <w:szCs w:val="24"/>
        </w:rPr>
        <w:t xml:space="preserve">. The mea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sub>
        </m:sSub>
      </m:oMath>
      <w:r w:rsidR="0031384E">
        <w:rPr>
          <w:rFonts w:ascii="Times New Roman" w:eastAsiaTheme="minorEastAsia" w:hAnsi="Times New Roman" w:cs="Times New Roman"/>
          <w:sz w:val="24"/>
          <w:szCs w:val="24"/>
        </w:rPr>
        <w:t xml:space="preserve"> and log variance log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sub>
        </m:sSub>
      </m:oMath>
      <w:r w:rsidR="0027135B">
        <w:rPr>
          <w:rFonts w:ascii="Times New Roman" w:eastAsiaTheme="minorEastAsia" w:hAnsi="Times New Roman" w:cs="Times New Roman"/>
          <w:sz w:val="24"/>
          <w:szCs w:val="24"/>
        </w:rPr>
        <w:t xml:space="preserve"> of the variational posterior approximation are computed from </w:t>
      </w:r>
      <w:proofErr w:type="spellStart"/>
      <w:r w:rsidR="00166A36">
        <w:rPr>
          <w:rFonts w:ascii="Times New Roman" w:eastAsiaTheme="minorEastAsia" w:hAnsi="Times New Roman" w:cs="Times New Roman"/>
          <w:sz w:val="24"/>
          <w:szCs w:val="24"/>
        </w:rPr>
        <w:t>h</w:t>
      </w:r>
      <w:r w:rsidR="00166A36" w:rsidRPr="00166A36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G</w:t>
      </w:r>
      <w:proofErr w:type="spellEnd"/>
      <w:r w:rsidR="00166A36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="00166A36">
        <w:rPr>
          <w:rFonts w:ascii="Times New Roman" w:eastAsiaTheme="minorEastAsia" w:hAnsi="Times New Roman" w:cs="Times New Roman"/>
          <w:sz w:val="24"/>
          <w:szCs w:val="24"/>
        </w:rPr>
        <w:t>with two separate affine layers.</w:t>
      </w:r>
      <w:r w:rsidR="00866D1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866D17">
        <w:rPr>
          <w:rFonts w:ascii="Times New Roman" w:eastAsiaTheme="minorEastAsia" w:hAnsi="Times New Roman" w:cs="Times New Roman"/>
          <w:sz w:val="24"/>
          <w:szCs w:val="24"/>
        </w:rPr>
        <w:t>z</w:t>
      </w:r>
      <w:r w:rsidR="00866D17" w:rsidRPr="00793F0E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G</w:t>
      </w:r>
      <w:proofErr w:type="spellEnd"/>
      <w:r w:rsidR="00866D17">
        <w:rPr>
          <w:rFonts w:ascii="Times New Roman" w:eastAsiaTheme="minorEastAsia" w:hAnsi="Times New Roman" w:cs="Times New Roman"/>
          <w:sz w:val="24"/>
          <w:szCs w:val="24"/>
        </w:rPr>
        <w:t xml:space="preserve"> is samp</w:t>
      </w:r>
      <w:r w:rsidR="002E48EB">
        <w:rPr>
          <w:rFonts w:ascii="Times New Roman" w:eastAsiaTheme="minorEastAsia" w:hAnsi="Times New Roman" w:cs="Times New Roman"/>
          <w:sz w:val="24"/>
          <w:szCs w:val="24"/>
        </w:rPr>
        <w:t xml:space="preserve">led from a Gaussian </w:t>
      </w:r>
      <m:oMath>
        <m:r>
          <m:rPr>
            <m:scr m:val="script"/>
          </m:rPr>
          <w:rPr>
            <w:rFonts w:ascii="Cambria Math" w:eastAsiaTheme="minorEastAsia" w:hAnsi="Cambria Math" w:cs="Times New Roman"/>
            <w:sz w:val="24"/>
            <w:szCs w:val="24"/>
          </w:rPr>
          <m:t>N</m:t>
        </m:r>
      </m:oMath>
      <w:r w:rsidR="009D201E">
        <w:rPr>
          <w:rFonts w:ascii="Times New Roman" w:eastAsiaTheme="minorEastAsia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sub>
        </m:sSub>
      </m:oMath>
      <w:r w:rsidR="009D201E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3D63C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0C52E2D0" w14:textId="4B4BF0B9" w:rsidR="00866D17" w:rsidRPr="00EA38F0" w:rsidRDefault="00866D17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ree Encoder: - </w:t>
      </w:r>
      <w:r w:rsidR="00793F0E">
        <w:rPr>
          <w:rFonts w:ascii="Times New Roman" w:eastAsiaTheme="minorEastAsia" w:hAnsi="Times New Roman" w:cs="Times New Roman"/>
          <w:sz w:val="24"/>
          <w:szCs w:val="24"/>
        </w:rPr>
        <w:t xml:space="preserve">the researchers also encode th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τ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sub>
        </m:sSub>
      </m:oMath>
      <w:r w:rsidR="00632237">
        <w:rPr>
          <w:rFonts w:ascii="Times New Roman" w:eastAsiaTheme="minorEastAsia" w:hAnsi="Times New Roman" w:cs="Times New Roman"/>
          <w:sz w:val="24"/>
          <w:szCs w:val="24"/>
        </w:rPr>
        <w:t xml:space="preserve"> with a tree message passing</w:t>
      </w:r>
      <w:r w:rsidR="003A5AEA">
        <w:rPr>
          <w:rFonts w:ascii="Times New Roman" w:eastAsiaTheme="minorEastAsia" w:hAnsi="Times New Roman" w:cs="Times New Roman"/>
          <w:sz w:val="24"/>
          <w:szCs w:val="24"/>
        </w:rPr>
        <w:t xml:space="preserve"> network.</w:t>
      </w:r>
      <w:r w:rsidR="00410F97">
        <w:rPr>
          <w:rFonts w:ascii="Times New Roman" w:eastAsiaTheme="minorEastAsia" w:hAnsi="Times New Roman" w:cs="Times New Roman"/>
          <w:sz w:val="24"/>
          <w:szCs w:val="24"/>
        </w:rPr>
        <w:t xml:space="preserve"> Each edge (</w:t>
      </w:r>
      <w:r w:rsidR="00410F97">
        <w:rPr>
          <w:rFonts w:ascii="Times New Roman" w:eastAsiaTheme="minorEastAsia" w:hAnsi="Times New Roman" w:cs="Times New Roman"/>
          <w:i/>
          <w:iCs/>
          <w:sz w:val="24"/>
          <w:szCs w:val="24"/>
        </w:rPr>
        <w:t>C</w:t>
      </w:r>
      <w:r w:rsidR="00410F97" w:rsidRPr="00223254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i</w:t>
      </w:r>
      <w:r w:rsidR="00410F97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410F97">
        <w:rPr>
          <w:rFonts w:ascii="Times New Roman" w:eastAsiaTheme="minorEastAsia" w:hAnsi="Times New Roman" w:cs="Times New Roman"/>
          <w:i/>
          <w:iCs/>
          <w:sz w:val="24"/>
          <w:szCs w:val="24"/>
        </w:rPr>
        <w:t>C</w:t>
      </w:r>
      <w:r w:rsidR="00410F97" w:rsidRPr="00223254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j</w:t>
      </w:r>
      <w:proofErr w:type="spellEnd"/>
      <w:r w:rsidR="00410F97">
        <w:rPr>
          <w:rFonts w:ascii="Times New Roman" w:eastAsiaTheme="minorEastAsia" w:hAnsi="Times New Roman" w:cs="Times New Roman"/>
          <w:sz w:val="24"/>
          <w:szCs w:val="24"/>
        </w:rPr>
        <w:t>) is associated with two message vectors</w:t>
      </w:r>
      <w:r w:rsidR="007E4DF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j</m:t>
            </m:r>
          </m:sub>
        </m:sSub>
      </m:oMath>
      <w:r w:rsidR="007E4DFA">
        <w:rPr>
          <w:rFonts w:ascii="Times New Roman" w:eastAsiaTheme="minorEastAsia" w:hAnsi="Times New Roman" w:cs="Times New Roman"/>
          <w:sz w:val="24"/>
          <w:szCs w:val="24"/>
        </w:rPr>
        <w:t xml:space="preserve"> and</w:t>
      </w:r>
      <w:r w:rsidR="007E4DFA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b/>
                <w:bCs/>
                <w:i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ji</m:t>
            </m:r>
          </m:sub>
        </m:sSub>
      </m:oMath>
      <w:r w:rsidR="007E4DFA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21545683" w14:textId="4BE7F537" w:rsidR="00EA38F0" w:rsidRPr="00F3641F" w:rsidRDefault="00EA38F0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y picked an arbitrary leaf node as the root and propagate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message in two phases. </w:t>
      </w:r>
      <w:r w:rsidR="00F902C9">
        <w:rPr>
          <w:rFonts w:ascii="Times New Roman" w:eastAsiaTheme="minorEastAsia" w:hAnsi="Times New Roman" w:cs="Times New Roman"/>
          <w:sz w:val="24"/>
          <w:szCs w:val="24"/>
        </w:rPr>
        <w:t>In the first bottom-up phase, message</w:t>
      </w:r>
      <w:r w:rsidR="00CC0087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F902C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CC0087">
        <w:rPr>
          <w:rFonts w:ascii="Times New Roman" w:eastAsiaTheme="minorEastAsia" w:hAnsi="Times New Roman" w:cs="Times New Roman"/>
          <w:sz w:val="24"/>
          <w:szCs w:val="24"/>
        </w:rPr>
        <w:t>are</w:t>
      </w:r>
      <w:r w:rsidR="00F902C9">
        <w:rPr>
          <w:rFonts w:ascii="Times New Roman" w:eastAsiaTheme="minorEastAsia" w:hAnsi="Times New Roman" w:cs="Times New Roman"/>
          <w:sz w:val="24"/>
          <w:szCs w:val="24"/>
        </w:rPr>
        <w:t xml:space="preserve"> initia</w:t>
      </w:r>
      <w:r w:rsidR="00F3641F">
        <w:rPr>
          <w:rFonts w:ascii="Times New Roman" w:eastAsiaTheme="minorEastAsia" w:hAnsi="Times New Roman" w:cs="Times New Roman"/>
          <w:sz w:val="24"/>
          <w:szCs w:val="24"/>
        </w:rPr>
        <w:t xml:space="preserve">ted from the leaf nodes and propagated iteratively towards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F3641F">
        <w:rPr>
          <w:rFonts w:ascii="Times New Roman" w:eastAsiaTheme="minorEastAsia" w:hAnsi="Times New Roman" w:cs="Times New Roman"/>
          <w:sz w:val="24"/>
          <w:szCs w:val="24"/>
        </w:rPr>
        <w:t xml:space="preserve">root. </w:t>
      </w:r>
    </w:p>
    <w:p w14:paraId="197D04A3" w14:textId="1CB71D9E" w:rsidR="00F3641F" w:rsidRPr="0092310F" w:rsidRDefault="00CC0087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In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op-down phase, messages are propagated </w:t>
      </w:r>
      <w:r w:rsidR="0092310F">
        <w:rPr>
          <w:rFonts w:ascii="Times New Roman" w:eastAsiaTheme="minorEastAsia" w:hAnsi="Times New Roman" w:cs="Times New Roman"/>
          <w:sz w:val="24"/>
          <w:szCs w:val="24"/>
        </w:rPr>
        <w:t xml:space="preserve">from the root to all the leaf nodes. Messag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j</m:t>
            </m:r>
          </m:sub>
        </m:sSub>
      </m:oMath>
      <w:r w:rsidR="0092310F">
        <w:rPr>
          <w:rFonts w:ascii="Times New Roman" w:eastAsiaTheme="minorEastAsia" w:hAnsi="Times New Roman" w:cs="Times New Roman"/>
          <w:sz w:val="24"/>
          <w:szCs w:val="24"/>
        </w:rPr>
        <w:t xml:space="preserve"> is updated as:</w:t>
      </w:r>
    </w:p>
    <w:p w14:paraId="038BDBFD" w14:textId="5230D35A" w:rsidR="0092310F" w:rsidRDefault="006D6F18" w:rsidP="008E4038">
      <w:pPr>
        <w:tabs>
          <w:tab w:val="left" w:pos="5580"/>
        </w:tabs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6D6F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FE7649" wp14:editId="68DF1B8D">
            <wp:extent cx="2415540" cy="182880"/>
            <wp:effectExtent l="0" t="0" r="381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4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C4DE1" w14:textId="2654C143" w:rsidR="006D6F18" w:rsidRPr="008E4038" w:rsidRDefault="006D6F18" w:rsidP="008E4038">
      <w:pPr>
        <w:tabs>
          <w:tab w:val="left" w:pos="5580"/>
        </w:tabs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6D6F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23B6D5" wp14:editId="486D5B4F">
            <wp:extent cx="2727960" cy="1257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6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FCB5D" w14:textId="5E0FBB51" w:rsidR="0092310F" w:rsidRDefault="006D6F18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ssage passing follows the schedule </w:t>
      </w:r>
      <w:r w:rsidR="00FE231E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j</m:t>
            </m:r>
          </m:sub>
        </m:sSub>
      </m:oMath>
      <w:r w:rsidR="00FE231E">
        <w:rPr>
          <w:rFonts w:ascii="Times New Roman" w:hAnsi="Times New Roman" w:cs="Times New Roman"/>
          <w:sz w:val="24"/>
          <w:szCs w:val="24"/>
        </w:rPr>
        <w:t xml:space="preserve"> is computed only when all its precursors {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 xml:space="preserve">ki 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| k ∈ N(i)\j</m:t>
        </m:r>
      </m:oMath>
      <w:r w:rsidR="00FE231E">
        <w:rPr>
          <w:rFonts w:ascii="Times New Roman" w:hAnsi="Times New Roman" w:cs="Times New Roman"/>
          <w:sz w:val="24"/>
          <w:szCs w:val="24"/>
        </w:rPr>
        <w:t>}</w:t>
      </w:r>
      <w:r w:rsidR="001D586C">
        <w:rPr>
          <w:rFonts w:ascii="Times New Roman" w:hAnsi="Times New Roman" w:cs="Times New Roman"/>
          <w:sz w:val="24"/>
          <w:szCs w:val="24"/>
        </w:rPr>
        <w:t xml:space="preserve"> have been computed.</w:t>
      </w:r>
    </w:p>
    <w:p w14:paraId="286638BE" w14:textId="7C4CE473" w:rsidR="001D586C" w:rsidRPr="00156D91" w:rsidRDefault="00074ED2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e message passing, the researchers obtain the latent representation of each nod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A1059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56D91">
        <w:rPr>
          <w:rFonts w:ascii="Times New Roman" w:eastAsiaTheme="minorEastAsia" w:hAnsi="Times New Roman" w:cs="Times New Roman"/>
          <w:sz w:val="24"/>
          <w:szCs w:val="24"/>
        </w:rPr>
        <w:t>by aggregating its inward message:</w:t>
      </w:r>
    </w:p>
    <w:p w14:paraId="69E5CC81" w14:textId="41106BCA" w:rsidR="00156D91" w:rsidRPr="00BC5FD5" w:rsidRDefault="00BC5FD5" w:rsidP="00BC5FD5">
      <w:pPr>
        <w:tabs>
          <w:tab w:val="left" w:pos="5580"/>
        </w:tabs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BC5FD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664D97" wp14:editId="590F7536">
            <wp:extent cx="2583180" cy="335280"/>
            <wp:effectExtent l="0" t="0" r="762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18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0B0B50" w14:textId="77E667D6" w:rsidR="00156D91" w:rsidRPr="00625EF6" w:rsidRDefault="00BC5FD5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nal tree representation i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τ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G</m:t>
                </m:r>
              </m:sub>
            </m:sSub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root</m:t>
            </m:r>
          </m:sub>
        </m:sSub>
      </m:oMath>
      <w:r w:rsidR="00A825D0">
        <w:rPr>
          <w:rFonts w:ascii="Times New Roman" w:eastAsiaTheme="minorEastAsia" w:hAnsi="Times New Roman" w:cs="Times New Roman"/>
          <w:sz w:val="24"/>
          <w:szCs w:val="24"/>
        </w:rPr>
        <w:t>, which encodes a rooted tree (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τ, root</m:t>
        </m:r>
      </m:oMath>
      <w:r w:rsidR="00A825D0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625EF6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43AEAEBA" w14:textId="73F6EAAE" w:rsidR="00625EF6" w:rsidRPr="00DA22E9" w:rsidRDefault="00625EF6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z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τ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sub>
        </m:sSub>
      </m:oMath>
      <w:r w:rsidR="00D92B3A">
        <w:rPr>
          <w:rFonts w:ascii="Times New Roman" w:eastAsiaTheme="minorEastAsia" w:hAnsi="Times New Roman" w:cs="Times New Roman"/>
          <w:sz w:val="24"/>
          <w:szCs w:val="24"/>
        </w:rPr>
        <w:t xml:space="preserve"> is sampled in a similar way as in the graph encode.</w:t>
      </w:r>
    </w:p>
    <w:p w14:paraId="321C7CB4" w14:textId="37F7F9AF" w:rsidR="00DA22E9" w:rsidRPr="00E97C50" w:rsidRDefault="00DA22E9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is tree encoder plays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two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roles in the researchers’ framework. First</w:t>
      </w:r>
      <w:r w:rsidR="00B07C94">
        <w:rPr>
          <w:rFonts w:ascii="Times New Roman" w:eastAsiaTheme="minorEastAsia" w:hAnsi="Times New Roman" w:cs="Times New Roman"/>
          <w:sz w:val="24"/>
          <w:szCs w:val="24"/>
        </w:rPr>
        <w:t xml:space="preserve">, it is used to comput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τ</m:t>
            </m:r>
          </m:sub>
        </m:sSub>
      </m:oMath>
      <w:r w:rsidR="00B07C94">
        <w:rPr>
          <w:rFonts w:ascii="Times New Roman" w:eastAsiaTheme="minorEastAsia" w:hAnsi="Times New Roman" w:cs="Times New Roman"/>
          <w:sz w:val="24"/>
          <w:szCs w:val="24"/>
        </w:rPr>
        <w:t>, which only requires the bottom-up phase of the network. Second</w:t>
      </w:r>
      <w:r w:rsidR="00C45C9D">
        <w:rPr>
          <w:rFonts w:ascii="Times New Roman" w:eastAsiaTheme="minorEastAsia" w:hAnsi="Times New Roman" w:cs="Times New Roman"/>
          <w:sz w:val="24"/>
          <w:szCs w:val="24"/>
        </w:rPr>
        <w:t xml:space="preserve">, after a tree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τ</m:t>
            </m:r>
          </m:e>
        </m:acc>
      </m:oMath>
      <w:r w:rsidR="00C45C9D">
        <w:rPr>
          <w:rFonts w:ascii="Times New Roman" w:eastAsiaTheme="minorEastAsia" w:hAnsi="Times New Roman" w:cs="Times New Roman"/>
          <w:sz w:val="24"/>
          <w:szCs w:val="24"/>
        </w:rPr>
        <w:t xml:space="preserve"> is decoded from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τ</m:t>
            </m:r>
          </m:sub>
        </m:sSub>
      </m:oMath>
      <w:r w:rsidR="00C45C9D">
        <w:rPr>
          <w:rFonts w:ascii="Times New Roman" w:eastAsiaTheme="minorEastAsia" w:hAnsi="Times New Roman" w:cs="Times New Roman"/>
          <w:sz w:val="24"/>
          <w:szCs w:val="24"/>
        </w:rPr>
        <w:t xml:space="preserve">, it is used to compute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a </w:t>
      </w:r>
      <w:r w:rsidR="00C45C9D">
        <w:rPr>
          <w:rFonts w:ascii="Times New Roman" w:eastAsiaTheme="minorEastAsia" w:hAnsi="Times New Roman" w:cs="Times New Roman"/>
          <w:sz w:val="24"/>
          <w:szCs w:val="24"/>
        </w:rPr>
        <w:t xml:space="preserve">messag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Times New Roman"/>
                    <w:iCs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m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j</m:t>
            </m:r>
          </m:sub>
        </m:sSub>
      </m:oMath>
      <w:r w:rsidR="009A0AE5">
        <w:rPr>
          <w:rFonts w:ascii="Times New Roman" w:eastAsiaTheme="minorEastAsia" w:hAnsi="Times New Roman" w:cs="Times New Roman"/>
          <w:sz w:val="24"/>
          <w:szCs w:val="24"/>
        </w:rPr>
        <w:t xml:space="preserve"> over the entire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τ</m:t>
            </m:r>
          </m:e>
        </m:acc>
      </m:oMath>
      <w:r w:rsidR="009A0AE5">
        <w:rPr>
          <w:rFonts w:ascii="Times New Roman" w:eastAsiaTheme="minorEastAsia" w:hAnsi="Times New Roman" w:cs="Times New Roman"/>
          <w:sz w:val="24"/>
          <w:szCs w:val="24"/>
        </w:rPr>
        <w:t>, to provide essential contexts of every node during graph decoding</w:t>
      </w:r>
      <w:r w:rsidR="00E97C50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4E18B56" w14:textId="114ED4AF" w:rsidR="00E97C50" w:rsidRPr="0051287B" w:rsidRDefault="00E97C50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ree Decoder: - </w:t>
      </w:r>
      <w:r w:rsidR="003435CF">
        <w:rPr>
          <w:rFonts w:ascii="Times New Roman" w:eastAsiaTheme="minorEastAsia" w:hAnsi="Times New Roman" w:cs="Times New Roman"/>
          <w:sz w:val="24"/>
          <w:szCs w:val="24"/>
        </w:rPr>
        <w:t xml:space="preserve">the researchers decode a junction tre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τ</m:t>
        </m:r>
      </m:oMath>
      <w:r w:rsidR="003435CF">
        <w:rPr>
          <w:rFonts w:ascii="Times New Roman" w:eastAsiaTheme="minorEastAsia" w:hAnsi="Times New Roman" w:cs="Times New Roman"/>
          <w:sz w:val="24"/>
          <w:szCs w:val="24"/>
        </w:rPr>
        <w:t xml:space="preserve"> from its encoding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τ</m:t>
            </m:r>
          </m:sub>
        </m:sSub>
      </m:oMath>
      <w:r w:rsidR="0051287B">
        <w:rPr>
          <w:rFonts w:ascii="Times New Roman" w:eastAsiaTheme="minorEastAsia" w:hAnsi="Times New Roman" w:cs="Times New Roman"/>
          <w:sz w:val="24"/>
          <w:szCs w:val="24"/>
        </w:rPr>
        <w:t>with a tree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>-</w:t>
      </w:r>
      <w:r w:rsidR="0051287B">
        <w:rPr>
          <w:rFonts w:ascii="Times New Roman" w:eastAsiaTheme="minorEastAsia" w:hAnsi="Times New Roman" w:cs="Times New Roman"/>
          <w:sz w:val="24"/>
          <w:szCs w:val="24"/>
        </w:rPr>
        <w:t>structured decoder.</w:t>
      </w:r>
    </w:p>
    <w:p w14:paraId="052883E4" w14:textId="1841E7C3" w:rsidR="0051287B" w:rsidRPr="008131F8" w:rsidRDefault="009263FC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tree decoder tra</w:t>
      </w:r>
      <w:r w:rsidR="006D7759">
        <w:rPr>
          <w:rFonts w:ascii="Times New Roman" w:eastAsiaTheme="minorEastAsia" w:hAnsi="Times New Roman" w:cs="Times New Roman"/>
          <w:sz w:val="24"/>
          <w:szCs w:val="24"/>
        </w:rPr>
        <w:t xml:space="preserve">verses the entire tree from the root and generates nodes in their </w:t>
      </w:r>
      <w:r w:rsidR="008131F8">
        <w:rPr>
          <w:rFonts w:ascii="Times New Roman" w:eastAsiaTheme="minorEastAsia" w:hAnsi="Times New Roman" w:cs="Times New Roman"/>
          <w:sz w:val="24"/>
          <w:szCs w:val="24"/>
        </w:rPr>
        <w:t xml:space="preserve">depth-first order. </w:t>
      </w:r>
    </w:p>
    <w:p w14:paraId="732C21A8" w14:textId="735271B0" w:rsidR="008131F8" w:rsidRPr="006722C3" w:rsidRDefault="008131F8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or every visited node the decoder first makes a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topological prediction: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whether this node </w:t>
      </w:r>
      <w:r w:rsidR="006722C3">
        <w:rPr>
          <w:rFonts w:ascii="Times New Roman" w:eastAsiaTheme="minorEastAsia" w:hAnsi="Times New Roman" w:cs="Times New Roman"/>
          <w:sz w:val="24"/>
          <w:szCs w:val="24"/>
        </w:rPr>
        <w:t xml:space="preserve">has children to be generated. </w:t>
      </w:r>
    </w:p>
    <w:p w14:paraId="09C4C473" w14:textId="3364E16F" w:rsidR="006722C3" w:rsidRPr="00722C92" w:rsidRDefault="006722C3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If a new child node is created, then i</w:t>
      </w:r>
      <w:r w:rsidR="00DF692C">
        <w:rPr>
          <w:rFonts w:ascii="Times New Roman" w:eastAsiaTheme="minorEastAsia" w:hAnsi="Times New Roman" w:cs="Times New Roman"/>
          <w:sz w:val="24"/>
          <w:szCs w:val="24"/>
        </w:rPr>
        <w:t>t predicts its label and recurse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DF692C">
        <w:rPr>
          <w:rFonts w:ascii="Times New Roman" w:eastAsiaTheme="minorEastAsia" w:hAnsi="Times New Roman" w:cs="Times New Roman"/>
          <w:sz w:val="24"/>
          <w:szCs w:val="24"/>
        </w:rPr>
        <w:t xml:space="preserve"> its process. </w:t>
      </w:r>
      <w:r w:rsidR="00722C92">
        <w:rPr>
          <w:rFonts w:ascii="Times New Roman" w:eastAsiaTheme="minorEastAsia" w:hAnsi="Times New Roman" w:cs="Times New Roman"/>
          <w:sz w:val="24"/>
          <w:szCs w:val="24"/>
        </w:rPr>
        <w:t>The decoder backtracks when a node has no more children to generate.</w:t>
      </w:r>
    </w:p>
    <w:p w14:paraId="7BA4170F" w14:textId="64C6D5FF" w:rsidR="00722C92" w:rsidRPr="00B31B09" w:rsidRDefault="00AE4951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information is propagated through message vectors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j</m:t>
            </m:r>
          </m:sub>
        </m:sSub>
      </m:oMath>
      <w:r w:rsidR="00B516B7">
        <w:rPr>
          <w:rFonts w:ascii="Times New Roman" w:eastAsiaTheme="minorEastAsia" w:hAnsi="Times New Roman" w:cs="Times New Roman"/>
          <w:sz w:val="24"/>
          <w:szCs w:val="24"/>
        </w:rPr>
        <w:t xml:space="preserve"> when trees are incre</w:t>
      </w:r>
      <w:r w:rsidR="00AE7556">
        <w:rPr>
          <w:rFonts w:ascii="Times New Roman" w:eastAsiaTheme="minorEastAsia" w:hAnsi="Times New Roman" w:cs="Times New Roman"/>
          <w:sz w:val="24"/>
          <w:szCs w:val="24"/>
        </w:rPr>
        <w:t xml:space="preserve">mentally constructed. </w:t>
      </w:r>
    </w:p>
    <w:p w14:paraId="302BF9B9" w14:textId="04893FB7" w:rsidR="00B31B09" w:rsidRPr="002465D1" w:rsidRDefault="00B31B09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Let</w:t>
      </w:r>
      <w:r w:rsidR="004349BD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acc>
          <m:accPr>
            <m:chr m:val="̃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ε</m:t>
            </m:r>
          </m:e>
        </m:acc>
      </m:oMath>
      <w:r w:rsidR="00341E15">
        <w:rPr>
          <w:rFonts w:ascii="Times New Roman" w:eastAsiaTheme="minorEastAsia" w:hAnsi="Times New Roman" w:cs="Times New Roman"/>
          <w:sz w:val="24"/>
          <w:szCs w:val="24"/>
        </w:rPr>
        <w:t xml:space="preserve"> = {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</m:oMath>
      <w:r w:rsidR="00B276D3">
        <w:rPr>
          <w:rFonts w:ascii="Times New Roman" w:eastAsiaTheme="minorEastAsia" w:hAnsi="Times New Roman" w:cs="Times New Roman"/>
          <w:sz w:val="24"/>
          <w:szCs w:val="24"/>
        </w:rPr>
        <w:t>),…,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sub>
        </m:sSub>
      </m:oMath>
      <w:r w:rsidR="00B276D3">
        <w:rPr>
          <w:rFonts w:ascii="Times New Roman" w:eastAsiaTheme="minorEastAsia" w:hAnsi="Times New Roman" w:cs="Times New Roman"/>
          <w:sz w:val="24"/>
          <w:szCs w:val="24"/>
        </w:rPr>
        <w:t>)}</w:t>
      </w:r>
      <w:r w:rsidR="00C92976">
        <w:rPr>
          <w:rFonts w:ascii="Times New Roman" w:eastAsiaTheme="minorEastAsia" w:hAnsi="Times New Roman" w:cs="Times New Roman"/>
          <w:sz w:val="24"/>
          <w:szCs w:val="24"/>
        </w:rPr>
        <w:t xml:space="preserve"> be the edges traversed in a depth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>-</w:t>
      </w:r>
      <w:r w:rsidR="00C92976">
        <w:rPr>
          <w:rFonts w:ascii="Times New Roman" w:eastAsiaTheme="minorEastAsia" w:hAnsi="Times New Roman" w:cs="Times New Roman"/>
          <w:sz w:val="24"/>
          <w:szCs w:val="24"/>
        </w:rPr>
        <w:t xml:space="preserve">first </w:t>
      </w:r>
      <w:r w:rsidR="00A30F96">
        <w:rPr>
          <w:rFonts w:ascii="Times New Roman" w:eastAsiaTheme="minorEastAsia" w:hAnsi="Times New Roman" w:cs="Times New Roman"/>
          <w:sz w:val="24"/>
          <w:szCs w:val="24"/>
        </w:rPr>
        <w:t xml:space="preserve">traversal over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τ</m:t>
        </m:r>
      </m:oMath>
      <w:r w:rsidR="00A30F96">
        <w:rPr>
          <w:rFonts w:ascii="Times New Roman" w:eastAsiaTheme="minorEastAsia" w:hAnsi="Times New Roman" w:cs="Times New Roman"/>
          <w:sz w:val="24"/>
          <w:szCs w:val="24"/>
        </w:rPr>
        <w:t xml:space="preserve"> = (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ν, ε</m:t>
        </m:r>
      </m:oMath>
      <w:r w:rsidR="00A30F96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007FD9">
        <w:rPr>
          <w:rFonts w:ascii="Times New Roman" w:eastAsiaTheme="minorEastAsia" w:hAnsi="Times New Roman" w:cs="Times New Roman"/>
          <w:sz w:val="24"/>
          <w:szCs w:val="24"/>
        </w:rPr>
        <w:t xml:space="preserve">, where </w:t>
      </w:r>
      <w:r w:rsidR="00007FD9">
        <w:rPr>
          <w:rFonts w:ascii="Times New Roman" w:eastAsiaTheme="minorEastAsia" w:hAnsi="Times New Roman" w:cs="Times New Roman"/>
          <w:i/>
          <w:iCs/>
          <w:sz w:val="24"/>
          <w:szCs w:val="24"/>
        </w:rPr>
        <w:t>m</w:t>
      </w:r>
      <w:r w:rsidR="00007FD9">
        <w:rPr>
          <w:rFonts w:ascii="Times New Roman" w:eastAsiaTheme="minorEastAsia" w:hAnsi="Times New Roman" w:cs="Times New Roman"/>
          <w:sz w:val="24"/>
          <w:szCs w:val="24"/>
        </w:rPr>
        <w:t xml:space="preserve"> = 2|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ε</m:t>
        </m:r>
      </m:oMath>
      <w:r w:rsidR="00007FD9">
        <w:rPr>
          <w:rFonts w:ascii="Times New Roman" w:eastAsiaTheme="minorEastAsia" w:hAnsi="Times New Roman" w:cs="Times New Roman"/>
          <w:sz w:val="24"/>
          <w:szCs w:val="24"/>
        </w:rPr>
        <w:t>| as each edge is traversed in both directions.</w:t>
      </w:r>
    </w:p>
    <w:p w14:paraId="597C01B4" w14:textId="205E038F" w:rsidR="002465D1" w:rsidRPr="00FA6DD4" w:rsidRDefault="002465D1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model visits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nod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sub>
        </m:sSub>
      </m:oMath>
      <w:r w:rsidR="006A05F7">
        <w:rPr>
          <w:rFonts w:ascii="Times New Roman" w:eastAsiaTheme="minorEastAsia" w:hAnsi="Times New Roman" w:cs="Times New Roman"/>
          <w:sz w:val="24"/>
          <w:szCs w:val="24"/>
        </w:rPr>
        <w:t xml:space="preserve"> at time </w:t>
      </w:r>
      <w:r w:rsidR="006A05F7">
        <w:rPr>
          <w:rFonts w:ascii="Times New Roman" w:eastAsiaTheme="minorEastAsia" w:hAnsi="Times New Roman" w:cs="Times New Roman"/>
          <w:i/>
          <w:iCs/>
          <w:sz w:val="24"/>
          <w:szCs w:val="24"/>
        </w:rPr>
        <w:t>t</w:t>
      </w:r>
      <w:r w:rsidR="006A05F7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3E0855">
        <w:rPr>
          <w:rFonts w:ascii="Times New Roman" w:eastAsiaTheme="minorEastAsia" w:hAnsi="Times New Roman" w:cs="Times New Roman"/>
          <w:sz w:val="24"/>
          <w:szCs w:val="24"/>
        </w:rPr>
        <w:t xml:space="preserve">L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hr m:val="̃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ε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sub>
        </m:sSub>
      </m:oMath>
      <w:r w:rsidR="003E0855">
        <w:rPr>
          <w:rFonts w:ascii="Times New Roman" w:eastAsiaTheme="minorEastAsia" w:hAnsi="Times New Roman" w:cs="Times New Roman"/>
          <w:sz w:val="24"/>
          <w:szCs w:val="24"/>
        </w:rPr>
        <w:t xml:space="preserve"> be the first </w:t>
      </w:r>
      <w:r w:rsidR="004B1C31">
        <w:rPr>
          <w:rFonts w:ascii="Times New Roman" w:eastAsiaTheme="minorEastAsia" w:hAnsi="Times New Roman" w:cs="Times New Roman"/>
          <w:i/>
          <w:iCs/>
          <w:sz w:val="24"/>
          <w:szCs w:val="24"/>
        </w:rPr>
        <w:t>t</w:t>
      </w:r>
      <w:r w:rsidR="004B1C31">
        <w:rPr>
          <w:rFonts w:ascii="Times New Roman" w:eastAsiaTheme="minorEastAsia" w:hAnsi="Times New Roman" w:cs="Times New Roman"/>
          <w:sz w:val="24"/>
          <w:szCs w:val="24"/>
        </w:rPr>
        <w:t xml:space="preserve"> edges in </w:t>
      </w:r>
      <m:oMath>
        <m:acc>
          <m:accPr>
            <m:chr m:val="̃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ε</m:t>
            </m:r>
          </m:e>
        </m:acc>
      </m:oMath>
      <w:r w:rsidR="004B1C31">
        <w:rPr>
          <w:rFonts w:ascii="Times New Roman" w:eastAsiaTheme="minorEastAsia" w:hAnsi="Times New Roman" w:cs="Times New Roman"/>
          <w:sz w:val="24"/>
          <w:szCs w:val="24"/>
        </w:rPr>
        <w:t xml:space="preserve">. The messag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t,jt</m:t>
            </m:r>
          </m:sub>
        </m:sSub>
      </m:oMath>
      <w:r w:rsidR="00FA6DD4">
        <w:rPr>
          <w:rFonts w:ascii="Times New Roman" w:eastAsiaTheme="minorEastAsia" w:hAnsi="Times New Roman" w:cs="Times New Roman"/>
          <w:sz w:val="24"/>
          <w:szCs w:val="24"/>
        </w:rPr>
        <w:t xml:space="preserve"> is updated through previous messages:</w:t>
      </w:r>
    </w:p>
    <w:p w14:paraId="5F4B34DB" w14:textId="30E4409C" w:rsidR="00FA6DD4" w:rsidRPr="00A031B1" w:rsidRDefault="00A031B1" w:rsidP="00A031B1">
      <w:pPr>
        <w:tabs>
          <w:tab w:val="left" w:pos="5580"/>
        </w:tabs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A031B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79DF4C0" wp14:editId="3722109E">
            <wp:extent cx="3040380" cy="35052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8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73860" w14:textId="70A43401" w:rsidR="00FA6DD4" w:rsidRPr="007E0BE0" w:rsidRDefault="00062261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pological Prediction: - </w:t>
      </w:r>
      <w:r w:rsidR="00DC127C">
        <w:rPr>
          <w:rFonts w:ascii="Times New Roman" w:hAnsi="Times New Roman" w:cs="Times New Roman"/>
          <w:sz w:val="24"/>
          <w:szCs w:val="24"/>
        </w:rPr>
        <w:t xml:space="preserve">when the model visits </w:t>
      </w:r>
      <w:r w:rsidR="00C67D23">
        <w:rPr>
          <w:rFonts w:ascii="Times New Roman" w:hAnsi="Times New Roman" w:cs="Times New Roman"/>
          <w:sz w:val="24"/>
          <w:szCs w:val="24"/>
        </w:rPr>
        <w:t xml:space="preserve">the </w:t>
      </w:r>
      <w:r w:rsidR="00DC127C">
        <w:rPr>
          <w:rFonts w:ascii="Times New Roman" w:hAnsi="Times New Roman" w:cs="Times New Roman"/>
          <w:sz w:val="24"/>
          <w:szCs w:val="24"/>
        </w:rPr>
        <w:t xml:space="preserve">nod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="00712727">
        <w:rPr>
          <w:rFonts w:ascii="Times New Roman" w:eastAsiaTheme="minorEastAsia" w:hAnsi="Times New Roman" w:cs="Times New Roman"/>
          <w:sz w:val="24"/>
          <w:szCs w:val="24"/>
        </w:rPr>
        <w:t xml:space="preserve">, it makes a binary prediction on whether it still has children to be </w:t>
      </w:r>
      <w:r w:rsidR="0007450B">
        <w:rPr>
          <w:rFonts w:ascii="Times New Roman" w:eastAsiaTheme="minorEastAsia" w:hAnsi="Times New Roman" w:cs="Times New Roman"/>
          <w:sz w:val="24"/>
          <w:szCs w:val="24"/>
        </w:rPr>
        <w:t xml:space="preserve">generated. The researchers compute this probability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>by</w:t>
      </w:r>
      <w:r w:rsidR="0007450B">
        <w:rPr>
          <w:rFonts w:ascii="Times New Roman" w:eastAsiaTheme="minorEastAsia" w:hAnsi="Times New Roman" w:cs="Times New Roman"/>
          <w:sz w:val="24"/>
          <w:szCs w:val="24"/>
        </w:rPr>
        <w:t xml:space="preserve"> combining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τ</m:t>
            </m:r>
          </m:sub>
        </m:sSub>
      </m:oMath>
      <w:r w:rsidR="00C87B1A">
        <w:rPr>
          <w:rFonts w:ascii="Times New Roman" w:eastAsiaTheme="minorEastAsia" w:hAnsi="Times New Roman" w:cs="Times New Roman"/>
          <w:sz w:val="24"/>
          <w:szCs w:val="24"/>
        </w:rPr>
        <w:t xml:space="preserve">, node feature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sub>
            </m:sSub>
          </m:sub>
        </m:sSub>
      </m:oMath>
      <w:r w:rsidR="00C87B1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ED0E98">
        <w:rPr>
          <w:rFonts w:ascii="Times New Roman" w:eastAsiaTheme="minorEastAsia" w:hAnsi="Times New Roman" w:cs="Times New Roman"/>
          <w:sz w:val="24"/>
          <w:szCs w:val="24"/>
        </w:rPr>
        <w:t>and inward messages</w:t>
      </w:r>
      <w:r w:rsidR="00C87B1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k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sub>
            </m:sSub>
          </m:sub>
        </m:sSub>
      </m:oMath>
      <w:r w:rsidR="00ED0E98">
        <w:rPr>
          <w:rFonts w:ascii="Times New Roman" w:eastAsiaTheme="minorEastAsia" w:hAnsi="Times New Roman" w:cs="Times New Roman"/>
          <w:sz w:val="24"/>
          <w:szCs w:val="24"/>
        </w:rPr>
        <w:t xml:space="preserve"> via a one hidden layer network followed by a sigmoid function:</w:t>
      </w:r>
    </w:p>
    <w:p w14:paraId="7CAC8E24" w14:textId="680A9637" w:rsidR="007E0BE0" w:rsidRPr="00DF749C" w:rsidRDefault="00DF749C" w:rsidP="00DF749C">
      <w:pPr>
        <w:tabs>
          <w:tab w:val="left" w:pos="5580"/>
        </w:tabs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DF749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B8BF89" wp14:editId="5DC747D1">
            <wp:extent cx="3208020" cy="46441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339" cy="46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46C987" w14:textId="1EF01011" w:rsidR="007E0BE0" w:rsidRDefault="00DF749C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bel Prediction: - </w:t>
      </w:r>
      <w:r w:rsidR="00541107">
        <w:rPr>
          <w:rFonts w:ascii="Times New Roman" w:hAnsi="Times New Roman" w:cs="Times New Roman"/>
          <w:sz w:val="24"/>
          <w:szCs w:val="24"/>
        </w:rPr>
        <w:t xml:space="preserve">When a child node </w:t>
      </w:r>
      <w:r w:rsidR="00541107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541107">
        <w:rPr>
          <w:rFonts w:ascii="Times New Roman" w:hAnsi="Times New Roman" w:cs="Times New Roman"/>
          <w:sz w:val="24"/>
          <w:szCs w:val="24"/>
        </w:rPr>
        <w:t xml:space="preserve"> is generated from its parent </w:t>
      </w:r>
      <w:proofErr w:type="spellStart"/>
      <w:r w:rsidR="00541107"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 w:rsidR="00541107">
        <w:rPr>
          <w:rFonts w:ascii="Times New Roman" w:hAnsi="Times New Roman" w:cs="Times New Roman"/>
          <w:sz w:val="24"/>
          <w:szCs w:val="24"/>
        </w:rPr>
        <w:t>, the researchers predict its node label with</w:t>
      </w:r>
    </w:p>
    <w:p w14:paraId="6E07514F" w14:textId="39798CBE" w:rsidR="00541107" w:rsidRPr="00541107" w:rsidRDefault="00247716" w:rsidP="00541107">
      <w:pPr>
        <w:tabs>
          <w:tab w:val="left" w:pos="5580"/>
        </w:tabs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24771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82376C" wp14:editId="5CA4CDD7">
            <wp:extent cx="3032760" cy="3200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32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6ED14" w14:textId="089040F8" w:rsidR="00541107" w:rsidRPr="00D301DD" w:rsidRDefault="00247716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</m:oMath>
      <w:r w:rsidR="00F14087">
        <w:rPr>
          <w:rFonts w:ascii="Times New Roman" w:eastAsiaTheme="minorEastAsia" w:hAnsi="Times New Roman" w:cs="Times New Roman"/>
          <w:sz w:val="24"/>
          <w:szCs w:val="24"/>
        </w:rPr>
        <w:t xml:space="preserve"> is a distribution over label vocabulary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χ</m:t>
        </m:r>
      </m:oMath>
      <w:r w:rsidR="00F14087">
        <w:rPr>
          <w:rFonts w:ascii="Times New Roman" w:eastAsiaTheme="minorEastAsia" w:hAnsi="Times New Roman" w:cs="Times New Roman"/>
          <w:sz w:val="24"/>
          <w:szCs w:val="24"/>
        </w:rPr>
        <w:t xml:space="preserve">. When </w:t>
      </w:r>
      <w:r w:rsidR="00813FF1">
        <w:rPr>
          <w:rFonts w:ascii="Times New Roman" w:eastAsiaTheme="minorEastAsia" w:hAnsi="Times New Roman" w:cs="Times New Roman"/>
          <w:i/>
          <w:iCs/>
          <w:sz w:val="24"/>
          <w:szCs w:val="24"/>
        </w:rPr>
        <w:t>j</w:t>
      </w:r>
      <w:r w:rsidR="00813FF1">
        <w:rPr>
          <w:rFonts w:ascii="Times New Roman" w:eastAsiaTheme="minorEastAsia" w:hAnsi="Times New Roman" w:cs="Times New Roman"/>
          <w:sz w:val="24"/>
          <w:szCs w:val="24"/>
        </w:rPr>
        <w:t xml:space="preserve"> is a root node, its parent </w:t>
      </w:r>
      <w:proofErr w:type="spellStart"/>
      <w:r w:rsidR="00813FF1">
        <w:rPr>
          <w:rFonts w:ascii="Times New Roman" w:eastAsiaTheme="minorEastAsia" w:hAnsi="Times New Roman" w:cs="Times New Roman"/>
          <w:i/>
          <w:iCs/>
          <w:sz w:val="24"/>
          <w:szCs w:val="24"/>
        </w:rPr>
        <w:t>i</w:t>
      </w:r>
      <w:proofErr w:type="spellEnd"/>
      <w:r w:rsidR="00813FF1">
        <w:rPr>
          <w:rFonts w:ascii="Times New Roman" w:eastAsiaTheme="minorEastAsia" w:hAnsi="Times New Roman" w:cs="Times New Roman"/>
          <w:sz w:val="24"/>
          <w:szCs w:val="24"/>
        </w:rPr>
        <w:t xml:space="preserve"> is a virtual node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j</m:t>
            </m:r>
          </m:sub>
        </m:sSub>
      </m:oMath>
      <w:r w:rsidR="00813FF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301DD">
        <w:rPr>
          <w:rFonts w:ascii="Times New Roman" w:eastAsiaTheme="minorEastAsia" w:hAnsi="Times New Roman" w:cs="Times New Roman"/>
          <w:sz w:val="24"/>
          <w:szCs w:val="24"/>
        </w:rPr>
        <w:t>= 0.</w:t>
      </w:r>
    </w:p>
    <w:p w14:paraId="5912186C" w14:textId="5948B525" w:rsidR="00D301DD" w:rsidRPr="000F3641" w:rsidRDefault="004823BB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Learning: - </w:t>
      </w:r>
      <w:r w:rsidR="00F62C88">
        <w:rPr>
          <w:rFonts w:ascii="Times New Roman" w:eastAsiaTheme="minorEastAsia" w:hAnsi="Times New Roman" w:cs="Times New Roman"/>
          <w:sz w:val="24"/>
          <w:szCs w:val="24"/>
        </w:rPr>
        <w:t xml:space="preserve">the tree decoder aims to maximize the likelihoo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τ|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τ</m:t>
                </m:r>
              </m:sub>
            </m:sSub>
          </m:e>
        </m:d>
      </m:oMath>
      <w:r w:rsidR="00F62C88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FD2FFF">
        <w:rPr>
          <w:rFonts w:ascii="Times New Roman" w:eastAsiaTheme="minorEastAsia" w:hAnsi="Times New Roman" w:cs="Times New Roman"/>
          <w:sz w:val="24"/>
          <w:szCs w:val="24"/>
        </w:rPr>
        <w:t xml:space="preserve">Here l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∈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,1</m:t>
            </m:r>
          </m:e>
        </m:d>
      </m:oMath>
      <w:r w:rsidR="000B0DDF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q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</m:oMath>
      <w:r w:rsidR="000B0DDF">
        <w:rPr>
          <w:rFonts w:ascii="Times New Roman" w:eastAsiaTheme="minorEastAsia" w:hAnsi="Times New Roman" w:cs="Times New Roman"/>
          <w:sz w:val="24"/>
          <w:szCs w:val="24"/>
        </w:rPr>
        <w:t xml:space="preserve"> be the ground truth topological and label values, the decoder</w:t>
      </w:r>
      <w:r w:rsidR="000F3641">
        <w:rPr>
          <w:rFonts w:ascii="Times New Roman" w:eastAsiaTheme="minorEastAsia" w:hAnsi="Times New Roman" w:cs="Times New Roman"/>
          <w:sz w:val="24"/>
          <w:szCs w:val="24"/>
        </w:rPr>
        <w:t xml:space="preserve"> minimizes the following cross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>-</w:t>
      </w:r>
      <w:r w:rsidR="000F3641">
        <w:rPr>
          <w:rFonts w:ascii="Times New Roman" w:eastAsiaTheme="minorEastAsia" w:hAnsi="Times New Roman" w:cs="Times New Roman"/>
          <w:sz w:val="24"/>
          <w:szCs w:val="24"/>
        </w:rPr>
        <w:t>entropy loss:</w:t>
      </w:r>
    </w:p>
    <w:p w14:paraId="7D8D7448" w14:textId="06124864" w:rsidR="000F3641" w:rsidRPr="000F3641" w:rsidRDefault="00770790" w:rsidP="000F3641">
      <w:pPr>
        <w:tabs>
          <w:tab w:val="left" w:pos="5580"/>
        </w:tabs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7707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A21DC9" wp14:editId="33881173">
            <wp:extent cx="3284220" cy="3429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22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60906" w14:textId="1409D718" w:rsidR="000F3641" w:rsidRDefault="00425A98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perform </w:t>
      </w:r>
      <w:r>
        <w:rPr>
          <w:rFonts w:ascii="Times New Roman" w:hAnsi="Times New Roman" w:cs="Times New Roman"/>
          <w:i/>
          <w:iCs/>
          <w:sz w:val="24"/>
          <w:szCs w:val="24"/>
        </w:rPr>
        <w:t>teacher forcing:</w:t>
      </w:r>
      <w:r>
        <w:rPr>
          <w:rFonts w:ascii="Times New Roman" w:hAnsi="Times New Roman" w:cs="Times New Roman"/>
          <w:sz w:val="24"/>
          <w:szCs w:val="24"/>
        </w:rPr>
        <w:t xml:space="preserve"> after topological and label predictions at each step</w:t>
      </w:r>
      <w:r w:rsidR="004B42EA">
        <w:rPr>
          <w:rFonts w:ascii="Times New Roman" w:hAnsi="Times New Roman" w:cs="Times New Roman"/>
          <w:sz w:val="24"/>
          <w:szCs w:val="24"/>
        </w:rPr>
        <w:t xml:space="preserve">, they replace them with their ground truth so that the model makes predictions given </w:t>
      </w:r>
      <w:r w:rsidR="00C67D23">
        <w:rPr>
          <w:rFonts w:ascii="Times New Roman" w:hAnsi="Times New Roman" w:cs="Times New Roman"/>
          <w:sz w:val="24"/>
          <w:szCs w:val="24"/>
        </w:rPr>
        <w:t xml:space="preserve">the </w:t>
      </w:r>
      <w:r w:rsidR="004B42EA">
        <w:rPr>
          <w:rFonts w:ascii="Times New Roman" w:hAnsi="Times New Roman" w:cs="Times New Roman"/>
          <w:sz w:val="24"/>
          <w:szCs w:val="24"/>
        </w:rPr>
        <w:t>correct histor</w:t>
      </w:r>
      <w:r w:rsidR="00C67D23">
        <w:rPr>
          <w:rFonts w:ascii="Times New Roman" w:hAnsi="Times New Roman" w:cs="Times New Roman"/>
          <w:sz w:val="24"/>
          <w:szCs w:val="24"/>
        </w:rPr>
        <w:t>y</w:t>
      </w:r>
      <w:r w:rsidR="004B42EA">
        <w:rPr>
          <w:rFonts w:ascii="Times New Roman" w:hAnsi="Times New Roman" w:cs="Times New Roman"/>
          <w:sz w:val="24"/>
          <w:szCs w:val="24"/>
        </w:rPr>
        <w:t>.</w:t>
      </w:r>
    </w:p>
    <w:p w14:paraId="08B68F2A" w14:textId="127F9C1A" w:rsidR="000E3E02" w:rsidRPr="000E3E02" w:rsidRDefault="00821D09" w:rsidP="000E3E02">
      <w:pPr>
        <w:tabs>
          <w:tab w:val="left" w:pos="5580"/>
        </w:tabs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821D0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DEEB34E" wp14:editId="50FD05E3">
            <wp:extent cx="2448242" cy="1668780"/>
            <wp:effectExtent l="0" t="0" r="9525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490" cy="1670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92305" w14:textId="023BB57D" w:rsidR="004B42EA" w:rsidRPr="00BA1597" w:rsidRDefault="000A4C64" w:rsidP="00E94F47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coding &amp; Feasibility Check: - </w:t>
      </w:r>
      <w:r w:rsidR="006A33BD">
        <w:rPr>
          <w:rFonts w:ascii="Times New Roman" w:hAnsi="Times New Roman" w:cs="Times New Roman"/>
          <w:sz w:val="24"/>
          <w:szCs w:val="24"/>
        </w:rPr>
        <w:t>the above algorithm show</w:t>
      </w:r>
      <w:r w:rsidR="00EE6EB7">
        <w:rPr>
          <w:rFonts w:ascii="Times New Roman" w:hAnsi="Times New Roman" w:cs="Times New Roman"/>
          <w:sz w:val="24"/>
          <w:szCs w:val="24"/>
        </w:rPr>
        <w:t xml:space="preserve">s how a tree is sampled from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τ</m:t>
            </m:r>
          </m:sub>
        </m:sSub>
      </m:oMath>
      <w:r w:rsidR="00493099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642FE468" w14:textId="251F3B08" w:rsidR="00DD7F0D" w:rsidRPr="006A468E" w:rsidRDefault="00BA1597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The tree is constructed recursively </w:t>
      </w:r>
      <w:r w:rsidR="0004358B">
        <w:rPr>
          <w:rFonts w:ascii="Times New Roman" w:eastAsiaTheme="minorEastAsia" w:hAnsi="Times New Roman" w:cs="Times New Roman"/>
          <w:sz w:val="24"/>
          <w:szCs w:val="24"/>
        </w:rPr>
        <w:t xml:space="preserve">guided by topological predictions. To ensure the sampled tree could be realized into a valid molecule, they define s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χ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DD7F0D">
        <w:rPr>
          <w:rFonts w:ascii="Times New Roman" w:eastAsiaTheme="minorEastAsia" w:hAnsi="Times New Roman" w:cs="Times New Roman"/>
          <w:sz w:val="24"/>
          <w:szCs w:val="24"/>
        </w:rPr>
        <w:t xml:space="preserve"> to be cluster labels that are chemically compatible</w:t>
      </w:r>
      <w:r w:rsidR="00F561AD">
        <w:rPr>
          <w:rFonts w:ascii="Times New Roman" w:eastAsiaTheme="minorEastAsia" w:hAnsi="Times New Roman" w:cs="Times New Roman"/>
          <w:sz w:val="24"/>
          <w:szCs w:val="24"/>
        </w:rPr>
        <w:t xml:space="preserve"> with node </w:t>
      </w:r>
      <w:proofErr w:type="spellStart"/>
      <w:r w:rsidR="00F561AD">
        <w:rPr>
          <w:rFonts w:ascii="Times New Roman" w:eastAsiaTheme="minorEastAsia" w:hAnsi="Times New Roman" w:cs="Times New Roman"/>
          <w:i/>
          <w:iCs/>
          <w:sz w:val="24"/>
          <w:szCs w:val="24"/>
        </w:rPr>
        <w:t>i</w:t>
      </w:r>
      <w:proofErr w:type="spellEnd"/>
      <w:r w:rsidR="00F561AD">
        <w:rPr>
          <w:rFonts w:ascii="Times New Roman" w:eastAsiaTheme="minorEastAsia" w:hAnsi="Times New Roman" w:cs="Times New Roman"/>
          <w:sz w:val="24"/>
          <w:szCs w:val="24"/>
        </w:rPr>
        <w:t xml:space="preserve"> and its current neighbors.</w:t>
      </w:r>
    </w:p>
    <w:p w14:paraId="7142DF19" w14:textId="7ADFA632" w:rsidR="006A468E" w:rsidRPr="00CC77A3" w:rsidRDefault="00E25EE8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hen a child node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j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is generated from node </w:t>
      </w:r>
      <w:proofErr w:type="spellStart"/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, the researchers </w:t>
      </w:r>
      <w:r w:rsidR="00C46C00">
        <w:rPr>
          <w:rFonts w:ascii="Times New Roman" w:eastAsiaTheme="minorEastAsia" w:hAnsi="Times New Roman" w:cs="Times New Roman"/>
          <w:sz w:val="24"/>
          <w:szCs w:val="24"/>
        </w:rPr>
        <w:t>sample its label</w:t>
      </w:r>
      <w:r w:rsidR="009A5FA9">
        <w:rPr>
          <w:rFonts w:ascii="Times New Roman" w:eastAsiaTheme="minorEastAsia" w:hAnsi="Times New Roman" w:cs="Times New Roman"/>
          <w:sz w:val="24"/>
          <w:szCs w:val="24"/>
        </w:rPr>
        <w:t xml:space="preserve"> from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χ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9A5FA9">
        <w:rPr>
          <w:rFonts w:ascii="Times New Roman" w:eastAsiaTheme="minorEastAsia" w:hAnsi="Times New Roman" w:cs="Times New Roman"/>
          <w:sz w:val="24"/>
          <w:szCs w:val="24"/>
        </w:rPr>
        <w:t xml:space="preserve"> with a renormalized distributio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CC77A3">
        <w:rPr>
          <w:rFonts w:ascii="Times New Roman" w:eastAsiaTheme="minorEastAsia" w:hAnsi="Times New Roman" w:cs="Times New Roman"/>
          <w:sz w:val="24"/>
          <w:szCs w:val="24"/>
        </w:rPr>
        <w:t xml:space="preserve">over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χ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CC77A3">
        <w:rPr>
          <w:rFonts w:ascii="Times New Roman" w:eastAsiaTheme="minorEastAsia" w:hAnsi="Times New Roman" w:cs="Times New Roman"/>
          <w:sz w:val="24"/>
          <w:szCs w:val="24"/>
        </w:rPr>
        <w:t xml:space="preserve"> by masking out invalid labels.</w:t>
      </w:r>
    </w:p>
    <w:p w14:paraId="6CFDA8C1" w14:textId="5AA4BC12" w:rsidR="00CC77A3" w:rsidRPr="00FB65EF" w:rsidRDefault="002C3D1A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Graph Decoder: - </w:t>
      </w:r>
      <w:r w:rsidR="005821E0">
        <w:rPr>
          <w:rFonts w:ascii="Times New Roman" w:eastAsiaTheme="minorEastAsia" w:hAnsi="Times New Roman" w:cs="Times New Roman"/>
          <w:sz w:val="24"/>
          <w:szCs w:val="24"/>
        </w:rPr>
        <w:t xml:space="preserve">the final step of the model is to reproduce a molecular graph </w:t>
      </w:r>
      <w:r w:rsidR="005821E0">
        <w:rPr>
          <w:rFonts w:ascii="Times New Roman" w:eastAsiaTheme="minorEastAsia" w:hAnsi="Times New Roman" w:cs="Times New Roman"/>
          <w:i/>
          <w:iCs/>
          <w:sz w:val="24"/>
          <w:szCs w:val="24"/>
        </w:rPr>
        <w:t>G</w:t>
      </w:r>
      <w:r w:rsidR="005821E0">
        <w:rPr>
          <w:rFonts w:ascii="Times New Roman" w:eastAsiaTheme="minorEastAsia" w:hAnsi="Times New Roman" w:cs="Times New Roman"/>
          <w:sz w:val="24"/>
          <w:szCs w:val="24"/>
        </w:rPr>
        <w:t xml:space="preserve"> that underlies the predicted junction tree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τ</m:t>
            </m:r>
          </m:e>
        </m:acc>
      </m:oMath>
      <w:r w:rsidR="003A5F2D"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υ</m:t>
                </m:r>
              </m:e>
            </m:acc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,</m:t>
            </m:r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ε</m:t>
                </m:r>
              </m:e>
            </m:acc>
          </m:e>
        </m:d>
      </m:oMath>
      <w:r w:rsidR="00FB65EF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4F0B579F" w14:textId="588D797A" w:rsidR="00FB65EF" w:rsidRPr="00010231" w:rsidRDefault="00FB65EF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underlying degree </w:t>
      </w:r>
      <w:r w:rsidR="00A23CE1">
        <w:rPr>
          <w:rFonts w:ascii="Times New Roman" w:eastAsiaTheme="minorEastAsia" w:hAnsi="Times New Roman" w:cs="Times New Roman"/>
          <w:sz w:val="24"/>
          <w:szCs w:val="24"/>
        </w:rPr>
        <w:t>of freedom per</w:t>
      </w:r>
      <w:r w:rsidR="00F659A0">
        <w:rPr>
          <w:rFonts w:ascii="Times New Roman" w:eastAsiaTheme="minorEastAsia" w:hAnsi="Times New Roman" w:cs="Times New Roman"/>
          <w:sz w:val="24"/>
          <w:szCs w:val="24"/>
        </w:rPr>
        <w:t xml:space="preserve">tains to how neighboring clusters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F659A0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</m:oMath>
      <w:r w:rsidR="006F013F">
        <w:rPr>
          <w:rFonts w:ascii="Times New Roman" w:eastAsiaTheme="minorEastAsia" w:hAnsi="Times New Roman" w:cs="Times New Roman"/>
          <w:sz w:val="24"/>
          <w:szCs w:val="24"/>
        </w:rPr>
        <w:t xml:space="preserve"> are attached as subgraph</w:t>
      </w:r>
      <w:r w:rsidR="00010231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6F013F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5085CB89" w14:textId="58E7E2C0" w:rsidR="00010231" w:rsidRPr="00DE58B4" w:rsidRDefault="00754852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Researchers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>'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goal is to assemble the subgraphs</w:t>
      </w:r>
      <w:r w:rsidR="00DE58B4">
        <w:rPr>
          <w:rFonts w:ascii="Times New Roman" w:eastAsiaTheme="minorEastAsia" w:hAnsi="Times New Roman" w:cs="Times New Roman"/>
          <w:sz w:val="24"/>
          <w:szCs w:val="24"/>
        </w:rPr>
        <w:t xml:space="preserve"> into the correct molecular graph.</w:t>
      </w:r>
    </w:p>
    <w:p w14:paraId="51286DB0" w14:textId="52F2BD7C" w:rsidR="00DE58B4" w:rsidRPr="00512D70" w:rsidRDefault="00DE58B4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y take </w:t>
      </w:r>
      <m:oMath>
        <m:r>
          <m:rPr>
            <m:scr m:val="script"/>
          </m:rPr>
          <w:rPr>
            <w:rFonts w:ascii="Cambria Math" w:eastAsiaTheme="minorEastAsia" w:hAnsi="Cambria Math" w:cs="Times New Roman"/>
            <w:sz w:val="24"/>
            <w:szCs w:val="24"/>
          </w:rPr>
          <m:t>G(T)</m:t>
        </m:r>
      </m:oMath>
      <w:r w:rsidR="0073031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to </w:t>
      </w:r>
      <w:r w:rsidR="0073031D">
        <w:rPr>
          <w:rFonts w:ascii="Times New Roman" w:eastAsiaTheme="minorEastAsia" w:hAnsi="Times New Roman" w:cs="Times New Roman"/>
          <w:sz w:val="24"/>
          <w:szCs w:val="24"/>
        </w:rPr>
        <w:t xml:space="preserve">be the set of graphs whose junction tree is </w:t>
      </w:r>
      <m:oMath>
        <m:r>
          <m:rPr>
            <m:scr m:val="script"/>
          </m:rPr>
          <w:rPr>
            <w:rFonts w:ascii="Cambria Math" w:eastAsiaTheme="minorEastAsia" w:hAnsi="Cambria Math" w:cs="Times New Roman"/>
            <w:sz w:val="24"/>
            <w:szCs w:val="24"/>
          </w:rPr>
          <m:t>T</m:t>
        </m:r>
      </m:oMath>
      <w:r w:rsidR="0073031D">
        <w:rPr>
          <w:rFonts w:ascii="Times New Roman" w:eastAsiaTheme="minorEastAsia" w:hAnsi="Times New Roman" w:cs="Times New Roman"/>
          <w:sz w:val="24"/>
          <w:szCs w:val="24"/>
        </w:rPr>
        <w:t xml:space="preserve">. Decoding graph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e>
        </m:acc>
      </m:oMath>
      <w:r w:rsidR="00A50E86">
        <w:rPr>
          <w:rFonts w:ascii="Times New Roman" w:eastAsiaTheme="minorEastAsia" w:hAnsi="Times New Roman" w:cs="Times New Roman"/>
          <w:sz w:val="24"/>
          <w:szCs w:val="24"/>
        </w:rPr>
        <w:t xml:space="preserve"> from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τ</m:t>
            </m:r>
          </m:e>
        </m:acc>
      </m:oMath>
      <w:r w:rsidR="00512D70">
        <w:rPr>
          <w:rFonts w:ascii="Times New Roman" w:eastAsiaTheme="minorEastAsia" w:hAnsi="Times New Roman" w:cs="Times New Roman"/>
          <w:sz w:val="24"/>
          <w:szCs w:val="24"/>
        </w:rPr>
        <w:t xml:space="preserve"> = (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υ</m:t>
            </m:r>
          </m:e>
        </m:acc>
        <m:r>
          <w:rPr>
            <w:rFonts w:ascii="Cambria Math" w:eastAsiaTheme="minorEastAsia" w:hAnsi="Cambria Math" w:cs="Times New Roman"/>
            <w:sz w:val="24"/>
            <w:szCs w:val="24"/>
          </w:rPr>
          <m:t xml:space="preserve">, </m:t>
        </m:r>
        <m:acc>
          <m:ac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ε</m:t>
            </m:r>
          </m:e>
        </m:acc>
      </m:oMath>
      <w:r w:rsidR="00512D70">
        <w:rPr>
          <w:rFonts w:ascii="Times New Roman" w:eastAsiaTheme="minorEastAsia" w:hAnsi="Times New Roman" w:cs="Times New Roman"/>
          <w:sz w:val="24"/>
          <w:szCs w:val="24"/>
        </w:rPr>
        <w:t>) is a structured prediction:</w:t>
      </w:r>
    </w:p>
    <w:p w14:paraId="56A23B87" w14:textId="747ED454" w:rsidR="00512D70" w:rsidRPr="00512D70" w:rsidRDefault="00597319" w:rsidP="00512D70">
      <w:pPr>
        <w:tabs>
          <w:tab w:val="left" w:pos="5580"/>
        </w:tabs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59731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1675E7" wp14:editId="525726F8">
            <wp:extent cx="2636520" cy="4419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44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0E471" w14:textId="5EA44B74" w:rsidR="00512D70" w:rsidRPr="003A4271" w:rsidRDefault="006121CB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p>
        </m:sSup>
      </m:oMath>
      <w:r w:rsidR="004F0DB1">
        <w:rPr>
          <w:rFonts w:ascii="Times New Roman" w:eastAsiaTheme="minorEastAsia" w:hAnsi="Times New Roman" w:cs="Times New Roman"/>
          <w:sz w:val="24"/>
          <w:szCs w:val="24"/>
        </w:rPr>
        <w:t xml:space="preserve"> is a scoring function over candidate graphs. </w:t>
      </w:r>
      <w:r w:rsidR="00A21521">
        <w:rPr>
          <w:rFonts w:ascii="Times New Roman" w:eastAsiaTheme="minorEastAsia" w:hAnsi="Times New Roman" w:cs="Times New Roman"/>
          <w:sz w:val="24"/>
          <w:szCs w:val="24"/>
        </w:rPr>
        <w:t xml:space="preserve">Each term in the scoring function depends only on how a cluster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</m:oMath>
      <w:r w:rsidR="00605F5A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605F5A">
        <w:rPr>
          <w:rFonts w:ascii="Times New Roman" w:eastAsiaTheme="minorEastAsia" w:hAnsi="Times New Roman" w:cs="Times New Roman"/>
          <w:i/>
          <w:iCs/>
          <w:sz w:val="24"/>
          <w:szCs w:val="24"/>
        </w:rPr>
        <w:t>j</w:t>
      </w:r>
      <w:r w:rsidR="00605F5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ϵ</m:t>
        </m:r>
      </m:oMath>
      <w:r w:rsidR="00605F5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e>
          <m:sub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τ</m:t>
                </m:r>
              </m:e>
            </m:acc>
          </m:sub>
        </m:sSub>
      </m:oMath>
      <w:r w:rsidR="00453C2B">
        <w:rPr>
          <w:rFonts w:ascii="Times New Roman" w:eastAsiaTheme="minorEastAsia" w:hAnsi="Times New Roman" w:cs="Times New Roman"/>
          <w:sz w:val="24"/>
          <w:szCs w:val="24"/>
        </w:rPr>
        <w:t>(</w:t>
      </w:r>
      <w:proofErr w:type="spellStart"/>
      <w:r w:rsidR="00453C2B" w:rsidRPr="00453C2B">
        <w:rPr>
          <w:rFonts w:ascii="Times New Roman" w:eastAsiaTheme="minorEastAsia" w:hAnsi="Times New Roman" w:cs="Times New Roman"/>
          <w:i/>
          <w:iCs/>
          <w:sz w:val="24"/>
          <w:szCs w:val="24"/>
        </w:rPr>
        <w:t>i</w:t>
      </w:r>
      <w:proofErr w:type="spellEnd"/>
      <w:r w:rsidR="00453C2B">
        <w:rPr>
          <w:rFonts w:ascii="Times New Roman" w:eastAsiaTheme="minorEastAsia" w:hAnsi="Times New Roman" w:cs="Times New Roman"/>
          <w:sz w:val="24"/>
          <w:szCs w:val="24"/>
        </w:rPr>
        <w:t xml:space="preserve">) in the tree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τ</m:t>
            </m:r>
          </m:e>
        </m:acc>
      </m:oMath>
      <w:r w:rsidR="00453C2B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064A7BD0" w14:textId="1535C057" w:rsidR="003A4271" w:rsidRPr="00287CCC" w:rsidRDefault="003A4271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problem of finding the highest scoring graph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e>
        </m:acc>
      </m:oMath>
      <w:r w:rsidR="00287CCC">
        <w:rPr>
          <w:rFonts w:ascii="Times New Roman" w:eastAsiaTheme="minorEastAsia" w:hAnsi="Times New Roman" w:cs="Times New Roman"/>
          <w:sz w:val="24"/>
          <w:szCs w:val="24"/>
        </w:rPr>
        <w:t xml:space="preserve"> – the assembly task – could be cast as a graphical model inference task in a model induced by the junction tree.</w:t>
      </w:r>
    </w:p>
    <w:p w14:paraId="5C45D678" w14:textId="455C20CD" w:rsidR="00287CCC" w:rsidRPr="00A97247" w:rsidRDefault="00E32C27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y start the sampling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of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he assembly of the root and its neighbors according to their scores. </w:t>
      </w:r>
      <w:r w:rsidR="00A97247">
        <w:rPr>
          <w:rFonts w:ascii="Times New Roman" w:eastAsiaTheme="minorEastAsia" w:hAnsi="Times New Roman" w:cs="Times New Roman"/>
          <w:sz w:val="24"/>
          <w:szCs w:val="24"/>
        </w:rPr>
        <w:t>Then they proceed to assemble the neighbors and their associated clusters</w:t>
      </w:r>
      <w:r w:rsidR="00186227">
        <w:rPr>
          <w:rFonts w:ascii="Times New Roman" w:eastAsiaTheme="minorEastAsia" w:hAnsi="Times New Roman" w:cs="Times New Roman"/>
          <w:sz w:val="24"/>
          <w:szCs w:val="24"/>
        </w:rPr>
        <w:t>, and so on.</w:t>
      </w:r>
    </w:p>
    <w:p w14:paraId="002B2682" w14:textId="6CAD017F" w:rsidR="00A97247" w:rsidRPr="00D0086C" w:rsidRDefault="008F37B2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remains to be specified how each neighborhood realization is scored. 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C9626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BE7367">
        <w:rPr>
          <w:rFonts w:ascii="Times New Roman" w:eastAsiaTheme="minorEastAsia" w:hAnsi="Times New Roman" w:cs="Times New Roman"/>
          <w:sz w:val="24"/>
          <w:szCs w:val="24"/>
        </w:rPr>
        <w:t>b</w:t>
      </w:r>
      <w:r w:rsidR="00C96263">
        <w:rPr>
          <w:rFonts w:ascii="Times New Roman" w:eastAsiaTheme="minorEastAsia" w:hAnsi="Times New Roman" w:cs="Times New Roman"/>
          <w:sz w:val="24"/>
          <w:szCs w:val="24"/>
        </w:rPr>
        <w:t>e the subgraph resulting from a particular mergi</w:t>
      </w:r>
      <w:r w:rsidR="00BE7367">
        <w:rPr>
          <w:rFonts w:ascii="Times New Roman" w:eastAsiaTheme="minorEastAsia" w:hAnsi="Times New Roman" w:cs="Times New Roman"/>
          <w:sz w:val="24"/>
          <w:szCs w:val="24"/>
        </w:rPr>
        <w:t xml:space="preserve">ng of cluster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BE7367">
        <w:rPr>
          <w:rFonts w:ascii="Times New Roman" w:eastAsiaTheme="minorEastAsia" w:hAnsi="Times New Roman" w:cs="Times New Roman"/>
          <w:sz w:val="24"/>
          <w:szCs w:val="24"/>
        </w:rPr>
        <w:t xml:space="preserve"> in the tree with its neighbors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,j ϵ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e>
          <m:sub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τ</m:t>
                </m:r>
              </m:e>
            </m:acc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(i)</m:t>
        </m:r>
      </m:oMath>
      <w:r w:rsidR="00D0086C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7F779AB4" w14:textId="2D1A2D58" w:rsidR="00D0086C" w:rsidRPr="00E50998" w:rsidRDefault="000F7D88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researchers score th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s a candidate subgraph by first deriving a vector </w:t>
      </w:r>
      <w:r w:rsidR="00AB4B08">
        <w:rPr>
          <w:rFonts w:ascii="Times New Roman" w:eastAsiaTheme="minorEastAsia" w:hAnsi="Times New Roman" w:cs="Times New Roman"/>
          <w:sz w:val="24"/>
          <w:szCs w:val="24"/>
        </w:rPr>
        <w:t xml:space="preserve">representation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</m:sSub>
          </m:sub>
        </m:sSub>
      </m:oMath>
      <w:r w:rsidR="00587797">
        <w:rPr>
          <w:rFonts w:ascii="Times New Roman" w:eastAsiaTheme="minorEastAsia" w:hAnsi="Times New Roman" w:cs="Times New Roman"/>
          <w:iCs/>
          <w:sz w:val="24"/>
          <w:szCs w:val="24"/>
        </w:rPr>
        <w:t xml:space="preserve"> and then using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sup>
        </m:sSubSup>
        <m:d>
          <m:d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=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</m:sSub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.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sub>
        </m:sSub>
      </m:oMath>
      <w:r w:rsidR="00E50998">
        <w:rPr>
          <w:rFonts w:ascii="Times New Roman" w:eastAsiaTheme="minorEastAsia" w:hAnsi="Times New Roman" w:cs="Times New Roman"/>
          <w:iCs/>
          <w:sz w:val="24"/>
          <w:szCs w:val="24"/>
        </w:rPr>
        <w:t xml:space="preserve"> as the subgraph score.</w:t>
      </w:r>
    </w:p>
    <w:p w14:paraId="1E78CAFF" w14:textId="68C6B665" w:rsidR="00E50998" w:rsidRPr="009E38F8" w:rsidRDefault="00DA02D1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Let </w:t>
      </w:r>
      <w:r>
        <w:rPr>
          <w:rFonts w:ascii="Times New Roman" w:eastAsiaTheme="minorEastAsia" w:hAnsi="Times New Roman" w:cs="Times New Roman"/>
          <w:i/>
          <w:sz w:val="24"/>
          <w:szCs w:val="24"/>
        </w:rPr>
        <w:t>u, v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specify </w:t>
      </w:r>
      <w:r w:rsidR="006F3A09">
        <w:rPr>
          <w:rFonts w:ascii="Times New Roman" w:eastAsiaTheme="minorEastAsia" w:hAnsi="Times New Roman" w:cs="Times New Roman"/>
          <w:iCs/>
          <w:sz w:val="24"/>
          <w:szCs w:val="24"/>
        </w:rPr>
        <w:t xml:space="preserve">atoms in the </w:t>
      </w:r>
      <w:r w:rsidR="004D7A5B">
        <w:rPr>
          <w:rFonts w:ascii="Times New Roman" w:eastAsiaTheme="minorEastAsia" w:hAnsi="Times New Roman" w:cs="Times New Roman"/>
          <w:iCs/>
          <w:sz w:val="24"/>
          <w:szCs w:val="24"/>
        </w:rPr>
        <w:t xml:space="preserve">candidate subgraph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561B74">
        <w:rPr>
          <w:rFonts w:ascii="Times New Roman" w:eastAsiaTheme="minorEastAsia" w:hAnsi="Times New Roman" w:cs="Times New Roman"/>
          <w:iCs/>
          <w:sz w:val="24"/>
          <w:szCs w:val="24"/>
        </w:rPr>
        <w:t xml:space="preserve"> and l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υ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 = i</m:t>
        </m:r>
      </m:oMath>
      <w:r w:rsidR="00BD53DC">
        <w:rPr>
          <w:rFonts w:ascii="Times New Roman" w:eastAsiaTheme="minorEastAsia" w:hAnsi="Times New Roman" w:cs="Times New Roman"/>
          <w:iCs/>
          <w:sz w:val="24"/>
          <w:szCs w:val="24"/>
        </w:rPr>
        <w:t xml:space="preserve"> if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υϵ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5005F6">
        <w:rPr>
          <w:rFonts w:ascii="Times New Roman" w:eastAsiaTheme="minorEastAsia" w:hAnsi="Times New Roman" w:cs="Times New Roman"/>
          <w:iCs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υ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 = j</m:t>
        </m:r>
      </m:oMath>
      <w:r w:rsidR="005005F6">
        <w:rPr>
          <w:rFonts w:ascii="Times New Roman" w:eastAsiaTheme="minorEastAsia" w:hAnsi="Times New Roman" w:cs="Times New Roman"/>
          <w:iCs/>
          <w:sz w:val="24"/>
          <w:szCs w:val="24"/>
        </w:rPr>
        <w:t xml:space="preserve"> if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υϵ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\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9E38F8">
        <w:rPr>
          <w:rFonts w:ascii="Times New Roman" w:eastAsiaTheme="minorEastAsia" w:hAnsi="Times New Roman" w:cs="Times New Roman"/>
          <w:iCs/>
          <w:sz w:val="24"/>
          <w:szCs w:val="24"/>
        </w:rPr>
        <w:t xml:space="preserve">. </w:t>
      </w:r>
    </w:p>
    <w:p w14:paraId="62C26F47" w14:textId="0CF9D213" w:rsidR="009E38F8" w:rsidRPr="007049DA" w:rsidRDefault="00C41D38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indices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υ</m:t>
            </m:r>
          </m:sub>
        </m:sSub>
      </m:oMath>
      <w:r w:rsidR="0008100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are used to mark the position of the atoms in the junction tree, and to retrieve messages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m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,j</m:t>
            </m:r>
          </m:sub>
        </m:sSub>
      </m:oMath>
      <w:r w:rsidR="00F449BE">
        <w:rPr>
          <w:rFonts w:ascii="Times New Roman" w:eastAsiaTheme="minorEastAsia" w:hAnsi="Times New Roman" w:cs="Times New Roman"/>
          <w:iCs/>
          <w:sz w:val="24"/>
          <w:szCs w:val="24"/>
        </w:rPr>
        <w:t xml:space="preserve"> summarizing the subtre</w:t>
      </w:r>
      <w:r w:rsidR="0057249B">
        <w:rPr>
          <w:rFonts w:ascii="Times New Roman" w:eastAsiaTheme="minorEastAsia" w:hAnsi="Times New Roman" w:cs="Times New Roman"/>
          <w:iCs/>
          <w:sz w:val="24"/>
          <w:szCs w:val="24"/>
        </w:rPr>
        <w:t xml:space="preserve">e, under </w:t>
      </w:r>
      <w:proofErr w:type="spellStart"/>
      <w:r w:rsidR="0057249B">
        <w:rPr>
          <w:rFonts w:ascii="Times New Roman" w:eastAsiaTheme="minorEastAsia" w:hAnsi="Times New Roman" w:cs="Times New Roman"/>
          <w:i/>
          <w:sz w:val="24"/>
          <w:szCs w:val="24"/>
        </w:rPr>
        <w:t>i</w:t>
      </w:r>
      <w:proofErr w:type="spellEnd"/>
      <w:r w:rsidR="0057249B">
        <w:rPr>
          <w:rFonts w:ascii="Times New Roman" w:eastAsiaTheme="minorEastAsia" w:hAnsi="Times New Roman" w:cs="Times New Roman"/>
          <w:iCs/>
          <w:sz w:val="24"/>
          <w:szCs w:val="24"/>
        </w:rPr>
        <w:t xml:space="preserve"> along the edge (</w:t>
      </w:r>
      <w:proofErr w:type="spellStart"/>
      <w:r w:rsidR="0057249B">
        <w:rPr>
          <w:rFonts w:ascii="Times New Roman" w:eastAsiaTheme="minorEastAsia" w:hAnsi="Times New Roman" w:cs="Times New Roman"/>
          <w:i/>
          <w:sz w:val="24"/>
          <w:szCs w:val="24"/>
        </w:rPr>
        <w:t>i,j</w:t>
      </w:r>
      <w:proofErr w:type="spellEnd"/>
      <w:r w:rsidR="0057249B">
        <w:rPr>
          <w:rFonts w:ascii="Times New Roman" w:eastAsiaTheme="minorEastAsia" w:hAnsi="Times New Roman" w:cs="Times New Roman"/>
          <w:iCs/>
          <w:sz w:val="24"/>
          <w:szCs w:val="24"/>
        </w:rPr>
        <w:t>) obtained</w:t>
      </w:r>
      <w:r w:rsidR="007049DA">
        <w:rPr>
          <w:rFonts w:ascii="Times New Roman" w:eastAsiaTheme="minorEastAsia" w:hAnsi="Times New Roman" w:cs="Times New Roman"/>
          <w:iCs/>
          <w:sz w:val="24"/>
          <w:szCs w:val="24"/>
        </w:rPr>
        <w:t xml:space="preserve"> by running the tree encoding algorithm.</w:t>
      </w:r>
    </w:p>
    <w:p w14:paraId="0DFB0A6E" w14:textId="0035532B" w:rsidR="007049DA" w:rsidRPr="004F09EE" w:rsidRDefault="004C5EF0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neural messages </w:t>
      </w:r>
      <w:r w:rsidR="00C67D23">
        <w:rPr>
          <w:rFonts w:ascii="Times New Roman" w:eastAsiaTheme="minorEastAsia" w:hAnsi="Times New Roman" w:cs="Times New Roman"/>
          <w:iCs/>
          <w:sz w:val="24"/>
          <w:szCs w:val="24"/>
        </w:rPr>
        <w:t>about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the atoms and bonds in </w:t>
      </w:r>
      <w:r w:rsidR="00C67D23"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subgraph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are obtained and aggregated into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G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</m:sSub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</m:oMath>
      <w:r w:rsidR="004F09EE">
        <w:rPr>
          <w:rFonts w:ascii="Times New Roman" w:eastAsiaTheme="minorEastAsia" w:hAnsi="Times New Roman" w:cs="Times New Roman"/>
          <w:iCs/>
          <w:sz w:val="24"/>
          <w:szCs w:val="24"/>
        </w:rPr>
        <w:t xml:space="preserve"> similarly to the encoding step, but with different parameters:</w:t>
      </w:r>
    </w:p>
    <w:p w14:paraId="477157CF" w14:textId="528404A6" w:rsidR="004F09EE" w:rsidRPr="004F09EE" w:rsidRDefault="00DC67A3" w:rsidP="004F09EE">
      <w:pPr>
        <w:tabs>
          <w:tab w:val="left" w:pos="5580"/>
        </w:tabs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DC67A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2E1624" wp14:editId="226AE78D">
            <wp:extent cx="2651760" cy="647588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206" cy="650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43739" w14:textId="3BFBE007" w:rsidR="004F09EE" w:rsidRPr="00944029" w:rsidRDefault="00DC67A3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major difference from Eq. (1) is that the researchers augment the model with tree message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e>
            </m:acc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</m:t>
                </m:r>
              </m:sub>
            </m:sSub>
          </m:sub>
        </m:sSub>
      </m:oMath>
      <w:r w:rsidR="00597E3C">
        <w:rPr>
          <w:rFonts w:ascii="Times New Roman" w:eastAsiaTheme="minorEastAsia" w:hAnsi="Times New Roman" w:cs="Times New Roman"/>
          <w:sz w:val="24"/>
          <w:szCs w:val="24"/>
        </w:rPr>
        <w:t xml:space="preserve"> derived by running the </w:t>
      </w:r>
      <w:r w:rsidR="008659EE">
        <w:rPr>
          <w:rFonts w:ascii="Times New Roman" w:eastAsiaTheme="minorEastAsia" w:hAnsi="Times New Roman" w:cs="Times New Roman"/>
          <w:sz w:val="24"/>
          <w:szCs w:val="24"/>
        </w:rPr>
        <w:t xml:space="preserve">tree encoder over the predicted tree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τ</m:t>
            </m:r>
          </m:e>
        </m:acc>
      </m:oMath>
      <w:r w:rsidR="008659EE">
        <w:rPr>
          <w:rFonts w:ascii="Times New Roman" w:eastAsiaTheme="minorEastAsia" w:hAnsi="Times New Roman" w:cs="Times New Roman"/>
          <w:sz w:val="24"/>
          <w:szCs w:val="24"/>
        </w:rPr>
        <w:t>.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m</m:t>
                </m:r>
              </m:e>
            </m:acc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u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α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v</m:t>
                </m:r>
              </m:sub>
            </m:sSub>
          </m:sub>
        </m:sSub>
      </m:oMath>
      <w:r w:rsidR="00AC24E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944029">
        <w:rPr>
          <w:rFonts w:ascii="Times New Roman" w:eastAsiaTheme="minorEastAsia" w:hAnsi="Times New Roman" w:cs="Times New Roman"/>
          <w:sz w:val="24"/>
          <w:szCs w:val="24"/>
        </w:rPr>
        <w:t>provides a tree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>-</w:t>
      </w:r>
      <w:r w:rsidR="00944029">
        <w:rPr>
          <w:rFonts w:ascii="Times New Roman" w:eastAsiaTheme="minorEastAsia" w:hAnsi="Times New Roman" w:cs="Times New Roman"/>
          <w:sz w:val="24"/>
          <w:szCs w:val="24"/>
        </w:rPr>
        <w:t>dependent positional context for bond (</w:t>
      </w:r>
      <w:r w:rsidR="00944029" w:rsidRPr="00944029">
        <w:rPr>
          <w:rFonts w:ascii="Times New Roman" w:eastAsiaTheme="minorEastAsia" w:hAnsi="Times New Roman" w:cs="Times New Roman"/>
          <w:i/>
          <w:iCs/>
          <w:sz w:val="24"/>
          <w:szCs w:val="24"/>
        </w:rPr>
        <w:t>u, v</w:t>
      </w:r>
      <w:r w:rsidR="00944029">
        <w:rPr>
          <w:rFonts w:ascii="Times New Roman" w:eastAsiaTheme="minorEastAsia" w:hAnsi="Times New Roman" w:cs="Times New Roman"/>
          <w:sz w:val="24"/>
          <w:szCs w:val="24"/>
        </w:rPr>
        <w:t>).</w:t>
      </w:r>
    </w:p>
    <w:p w14:paraId="22AF0DCC" w14:textId="5AE2B0E1" w:rsidR="00944029" w:rsidRPr="00A430C7" w:rsidRDefault="00944029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Learning: - the </w:t>
      </w:r>
      <w:r w:rsidR="00A430C7">
        <w:rPr>
          <w:rFonts w:ascii="Times New Roman" w:eastAsiaTheme="minorEastAsia" w:hAnsi="Times New Roman" w:cs="Times New Roman"/>
          <w:sz w:val="24"/>
          <w:szCs w:val="24"/>
        </w:rPr>
        <w:t xml:space="preserve">graph decoder parameters are learned to maximize the log-likelihood of predicting correct subgraphs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A430C7">
        <w:rPr>
          <w:rFonts w:ascii="Times New Roman" w:eastAsiaTheme="minorEastAsia" w:hAnsi="Times New Roman" w:cs="Times New Roman"/>
          <w:sz w:val="24"/>
          <w:szCs w:val="24"/>
        </w:rPr>
        <w:t xml:space="preserve"> of the ground true graph </w:t>
      </w:r>
      <w:r w:rsidR="00A430C7">
        <w:rPr>
          <w:rFonts w:ascii="Times New Roman" w:eastAsiaTheme="minorEastAsia" w:hAnsi="Times New Roman" w:cs="Times New Roman"/>
          <w:i/>
          <w:iCs/>
          <w:sz w:val="24"/>
          <w:szCs w:val="24"/>
        </w:rPr>
        <w:t>G</w:t>
      </w:r>
      <w:r w:rsidR="00A430C7">
        <w:rPr>
          <w:rFonts w:ascii="Times New Roman" w:eastAsiaTheme="minorEastAsia" w:hAnsi="Times New Roman" w:cs="Times New Roman"/>
          <w:sz w:val="24"/>
          <w:szCs w:val="24"/>
        </w:rPr>
        <w:t xml:space="preserve"> at each tree node:</w:t>
      </w:r>
    </w:p>
    <w:p w14:paraId="4AB4D6A0" w14:textId="1CFEC8B0" w:rsidR="00A430C7" w:rsidRPr="00A430C7" w:rsidRDefault="00625FFF" w:rsidP="00A430C7">
      <w:pPr>
        <w:tabs>
          <w:tab w:val="left" w:pos="5580"/>
        </w:tabs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625FF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7BE833" wp14:editId="36C3CC20">
            <wp:extent cx="2712720" cy="507502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990" cy="50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4D998" w14:textId="77777777" w:rsidR="00CF6A33" w:rsidRPr="00CF6A33" w:rsidRDefault="00625FFF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 w:cs="Times New Roman"/>
                <w:sz w:val="24"/>
                <w:szCs w:val="24"/>
              </w:rPr>
              <m:t>G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the set of possible candidate subgraphs at tree node </w:t>
      </w:r>
      <w:proofErr w:type="spellStart"/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2407C3">
        <w:rPr>
          <w:rFonts w:ascii="Times New Roman" w:eastAsiaTheme="minorEastAsia" w:hAnsi="Times New Roman" w:cs="Times New Roman"/>
          <w:sz w:val="24"/>
          <w:szCs w:val="24"/>
        </w:rPr>
        <w:t>the researchers feed the graph decoder with ground truth trees as input.</w:t>
      </w:r>
    </w:p>
    <w:p w14:paraId="6D8E1047" w14:textId="52A620DC" w:rsidR="00A430C7" w:rsidRPr="00C6414F" w:rsidRDefault="00CF6A33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Complexity: - </w:t>
      </w:r>
      <w:r w:rsidR="00EC7DAA">
        <w:rPr>
          <w:rFonts w:ascii="Times New Roman" w:eastAsiaTheme="minorEastAsia" w:hAnsi="Times New Roman" w:cs="Times New Roman"/>
          <w:sz w:val="24"/>
          <w:szCs w:val="24"/>
        </w:rPr>
        <w:t xml:space="preserve">any two clusters share at most two atoms, so we only need to merge at most two atoms or one bond. </w:t>
      </w:r>
    </w:p>
    <w:p w14:paraId="19BE76BF" w14:textId="1A5FF670" w:rsidR="00C6414F" w:rsidRPr="001A158D" w:rsidRDefault="00C6414F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By </w:t>
      </w:r>
      <w:r w:rsidR="00BC59CD">
        <w:rPr>
          <w:rFonts w:ascii="Times New Roman" w:eastAsiaTheme="minorEastAsia" w:hAnsi="Times New Roman" w:cs="Times New Roman"/>
          <w:sz w:val="24"/>
          <w:szCs w:val="24"/>
        </w:rPr>
        <w:t>pruning chemically invalid subgraphs and merging isomorphic graphs, |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G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BC59CD">
        <w:rPr>
          <w:rFonts w:ascii="Times New Roman" w:eastAsiaTheme="minorEastAsia" w:hAnsi="Times New Roman" w:cs="Times New Roman"/>
          <w:sz w:val="24"/>
          <w:szCs w:val="24"/>
        </w:rPr>
        <w:t xml:space="preserve">|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≈</m:t>
        </m:r>
      </m:oMath>
      <w:r w:rsidR="00BC59CD">
        <w:rPr>
          <w:rFonts w:ascii="Times New Roman" w:eastAsiaTheme="minorEastAsia" w:hAnsi="Times New Roman" w:cs="Times New Roman"/>
          <w:sz w:val="24"/>
          <w:szCs w:val="24"/>
        </w:rPr>
        <w:t xml:space="preserve"> 4 on average </w:t>
      </w:r>
      <w:r w:rsidR="001A158D">
        <w:rPr>
          <w:rFonts w:ascii="Times New Roman" w:eastAsiaTheme="minorEastAsia" w:hAnsi="Times New Roman" w:cs="Times New Roman"/>
          <w:sz w:val="24"/>
          <w:szCs w:val="24"/>
        </w:rPr>
        <w:t>when tested on a standard ZINC drug dataset. The computational complexity of JT-VAE is therefore linear in the number of clusters, scaling nicely to large graphs.</w:t>
      </w:r>
    </w:p>
    <w:p w14:paraId="6EFEB9B8" w14:textId="48CE2E29" w:rsidR="001A158D" w:rsidRPr="00AD0C4F" w:rsidRDefault="001A158D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Experiments: - </w:t>
      </w:r>
      <w:r w:rsidR="00F405B3">
        <w:rPr>
          <w:rFonts w:ascii="Times New Roman" w:eastAsiaTheme="minorEastAsia" w:hAnsi="Times New Roman" w:cs="Times New Roman"/>
          <w:sz w:val="24"/>
          <w:szCs w:val="24"/>
        </w:rPr>
        <w:t>Molecule reconstruction and validity – the researchers test the VAE models on the task of reconstructing input molecules from their latent representations, and decoding valid molecule</w:t>
      </w:r>
      <w:r w:rsidR="00C4191D">
        <w:rPr>
          <w:rFonts w:ascii="Times New Roman" w:eastAsiaTheme="minorEastAsia" w:hAnsi="Times New Roman" w:cs="Times New Roman"/>
          <w:sz w:val="24"/>
          <w:szCs w:val="24"/>
        </w:rPr>
        <w:t>s when</w:t>
      </w:r>
      <w:r w:rsidR="00AD0C4F">
        <w:rPr>
          <w:rFonts w:ascii="Times New Roman" w:eastAsiaTheme="minorEastAsia" w:hAnsi="Times New Roman" w:cs="Times New Roman"/>
          <w:sz w:val="24"/>
          <w:szCs w:val="24"/>
        </w:rPr>
        <w:t xml:space="preserve"> sampling from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AD0C4F">
        <w:rPr>
          <w:rFonts w:ascii="Times New Roman" w:eastAsiaTheme="minorEastAsia" w:hAnsi="Times New Roman" w:cs="Times New Roman"/>
          <w:sz w:val="24"/>
          <w:szCs w:val="24"/>
        </w:rPr>
        <w:t>prior distribution.</w:t>
      </w:r>
    </w:p>
    <w:p w14:paraId="36D76362" w14:textId="28CDC119" w:rsidR="00AD0C4F" w:rsidRPr="00E22C96" w:rsidRDefault="00AD0C4F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Bayesian optimization: - </w:t>
      </w:r>
      <w:r w:rsidR="00490AFD">
        <w:rPr>
          <w:rFonts w:ascii="Times New Roman" w:eastAsiaTheme="minorEastAsia" w:hAnsi="Times New Roman" w:cs="Times New Roman"/>
          <w:sz w:val="24"/>
          <w:szCs w:val="24"/>
        </w:rPr>
        <w:t xml:space="preserve">the researchers test how the model can produce novel molecules with desired properties. </w:t>
      </w:r>
      <w:r w:rsidR="00E22C96">
        <w:rPr>
          <w:rFonts w:ascii="Times New Roman" w:eastAsiaTheme="minorEastAsia" w:hAnsi="Times New Roman" w:cs="Times New Roman"/>
          <w:sz w:val="24"/>
          <w:szCs w:val="24"/>
        </w:rPr>
        <w:t xml:space="preserve">They perform Bayesian optimization in the latent space to search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for </w:t>
      </w:r>
      <w:r w:rsidR="00E22C96">
        <w:rPr>
          <w:rFonts w:ascii="Times New Roman" w:eastAsiaTheme="minorEastAsia" w:hAnsi="Times New Roman" w:cs="Times New Roman"/>
          <w:sz w:val="24"/>
          <w:szCs w:val="24"/>
        </w:rPr>
        <w:t>molecules with specified properties.</w:t>
      </w:r>
    </w:p>
    <w:p w14:paraId="5EA1683C" w14:textId="7875ACA0" w:rsidR="00E22C96" w:rsidRPr="00A347A1" w:rsidRDefault="009B5FC2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Constrained molecule optimization: - it </w:t>
      </w:r>
      <w:r w:rsidR="00F434C2">
        <w:rPr>
          <w:rFonts w:ascii="Times New Roman" w:eastAsiaTheme="minorEastAsia" w:hAnsi="Times New Roman" w:cs="Times New Roman"/>
          <w:sz w:val="24"/>
          <w:szCs w:val="24"/>
        </w:rPr>
        <w:t>modifies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the given molecules to improve specified properties while constraining the degree of deviation from the original molecule. </w:t>
      </w:r>
    </w:p>
    <w:p w14:paraId="19A58C8A" w14:textId="556C8071" w:rsidR="00A347A1" w:rsidRDefault="00F434C2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the most realistic scenario in drug </w:t>
      </w:r>
      <w:r w:rsidR="0093407C">
        <w:rPr>
          <w:rFonts w:ascii="Times New Roman" w:hAnsi="Times New Roman" w:cs="Times New Roman"/>
          <w:sz w:val="24"/>
          <w:szCs w:val="24"/>
        </w:rPr>
        <w:t xml:space="preserve">discovery, where </w:t>
      </w:r>
      <w:r w:rsidR="00C67D23">
        <w:rPr>
          <w:rFonts w:ascii="Times New Roman" w:hAnsi="Times New Roman" w:cs="Times New Roman"/>
          <w:sz w:val="24"/>
          <w:szCs w:val="24"/>
        </w:rPr>
        <w:t xml:space="preserve">the </w:t>
      </w:r>
      <w:r w:rsidR="0093407C">
        <w:rPr>
          <w:rFonts w:ascii="Times New Roman" w:hAnsi="Times New Roman" w:cs="Times New Roman"/>
          <w:sz w:val="24"/>
          <w:szCs w:val="24"/>
        </w:rPr>
        <w:t>development of new drugs</w:t>
      </w:r>
      <w:r w:rsidR="005F710E">
        <w:rPr>
          <w:rFonts w:ascii="Times New Roman" w:hAnsi="Times New Roman" w:cs="Times New Roman"/>
          <w:sz w:val="24"/>
          <w:szCs w:val="24"/>
        </w:rPr>
        <w:t xml:space="preserve"> usually starts with known molecules such as existing drugs.</w:t>
      </w:r>
    </w:p>
    <w:p w14:paraId="42DF80B6" w14:textId="3E8854E1" w:rsidR="005F710E" w:rsidRDefault="004308F5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: - the researchers use </w:t>
      </w:r>
      <w:r w:rsidR="00C67D2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ZINC molecule dataset f</w:t>
      </w:r>
      <w:r w:rsidR="00302473">
        <w:rPr>
          <w:rFonts w:ascii="Times New Roman" w:hAnsi="Times New Roman" w:cs="Times New Roman"/>
          <w:sz w:val="24"/>
          <w:szCs w:val="24"/>
        </w:rPr>
        <w:t>or their experiment.</w:t>
      </w:r>
    </w:p>
    <w:p w14:paraId="5D813B75" w14:textId="0F2D0FD0" w:rsidR="00302473" w:rsidRDefault="00302473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line: - they compare the</w:t>
      </w:r>
      <w:r w:rsidR="003476F6">
        <w:rPr>
          <w:rFonts w:ascii="Times New Roman" w:hAnsi="Times New Roman" w:cs="Times New Roman"/>
          <w:sz w:val="24"/>
          <w:szCs w:val="24"/>
        </w:rPr>
        <w:t xml:space="preserve">ir approach with </w:t>
      </w:r>
      <w:r w:rsidR="00C67D23">
        <w:rPr>
          <w:rFonts w:ascii="Times New Roman" w:hAnsi="Times New Roman" w:cs="Times New Roman"/>
          <w:sz w:val="24"/>
          <w:szCs w:val="24"/>
        </w:rPr>
        <w:t xml:space="preserve">a </w:t>
      </w:r>
      <w:r w:rsidR="003476F6">
        <w:rPr>
          <w:rFonts w:ascii="Times New Roman" w:hAnsi="Times New Roman" w:cs="Times New Roman"/>
          <w:sz w:val="24"/>
          <w:szCs w:val="24"/>
        </w:rPr>
        <w:t xml:space="preserve">SMILES-based baseline, (1) Chapter VAE (CVAE) which generates SMILES strings character by character; (2) Grammar VAE </w:t>
      </w:r>
      <w:r w:rsidR="00F30595">
        <w:rPr>
          <w:rFonts w:ascii="Times New Roman" w:hAnsi="Times New Roman" w:cs="Times New Roman"/>
          <w:sz w:val="24"/>
          <w:szCs w:val="24"/>
        </w:rPr>
        <w:t>(GVAE) that generates SMILES following syntactic constraints given by a context-free grammar</w:t>
      </w:r>
      <w:r w:rsidR="000B0E5F">
        <w:rPr>
          <w:rFonts w:ascii="Times New Roman" w:hAnsi="Times New Roman" w:cs="Times New Roman"/>
          <w:sz w:val="24"/>
          <w:szCs w:val="24"/>
        </w:rPr>
        <w:t>; (3) Syntax-directed VAE (SD-VAE) that incorporates both</w:t>
      </w:r>
      <w:r w:rsidR="00C313C0">
        <w:rPr>
          <w:rFonts w:ascii="Times New Roman" w:hAnsi="Times New Roman" w:cs="Times New Roman"/>
          <w:sz w:val="24"/>
          <w:szCs w:val="24"/>
        </w:rPr>
        <w:t xml:space="preserve"> syntactic and semantic constraints of SMILES via attribute grammar.</w:t>
      </w:r>
    </w:p>
    <w:p w14:paraId="64E45884" w14:textId="5B66E87F" w:rsidR="00C313C0" w:rsidRDefault="00294154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molecular </w:t>
      </w:r>
      <w:r w:rsidR="0055318A">
        <w:rPr>
          <w:rFonts w:ascii="Times New Roman" w:hAnsi="Times New Roman" w:cs="Times New Roman"/>
          <w:sz w:val="24"/>
          <w:szCs w:val="24"/>
        </w:rPr>
        <w:t xml:space="preserve">generation </w:t>
      </w:r>
      <w:r w:rsidR="00BF6F19">
        <w:rPr>
          <w:rFonts w:ascii="Times New Roman" w:hAnsi="Times New Roman" w:cs="Times New Roman"/>
          <w:sz w:val="24"/>
          <w:szCs w:val="24"/>
        </w:rPr>
        <w:t xml:space="preserve">task, they compare with Graph VAE </w:t>
      </w:r>
      <w:r w:rsidR="00C67D23">
        <w:rPr>
          <w:rFonts w:ascii="Times New Roman" w:hAnsi="Times New Roman" w:cs="Times New Roman"/>
          <w:sz w:val="24"/>
          <w:szCs w:val="24"/>
        </w:rPr>
        <w:t>which</w:t>
      </w:r>
      <w:r w:rsidR="00BF6F19">
        <w:rPr>
          <w:rFonts w:ascii="Times New Roman" w:hAnsi="Times New Roman" w:cs="Times New Roman"/>
          <w:sz w:val="24"/>
          <w:szCs w:val="24"/>
        </w:rPr>
        <w:t xml:space="preserve"> directly generates atom label</w:t>
      </w:r>
      <w:r w:rsidR="00B93182">
        <w:rPr>
          <w:rFonts w:ascii="Times New Roman" w:hAnsi="Times New Roman" w:cs="Times New Roman"/>
          <w:sz w:val="24"/>
          <w:szCs w:val="24"/>
        </w:rPr>
        <w:t>s and adjacency matrices of graphs, as well as an LSTM-based autoregressive model that generates molecular graphs</w:t>
      </w:r>
      <w:r w:rsidR="001479DE">
        <w:rPr>
          <w:rFonts w:ascii="Times New Roman" w:hAnsi="Times New Roman" w:cs="Times New Roman"/>
          <w:sz w:val="24"/>
          <w:szCs w:val="24"/>
        </w:rPr>
        <w:t xml:space="preserve"> atom by atom.</w:t>
      </w:r>
    </w:p>
    <w:p w14:paraId="67F5585E" w14:textId="47436717" w:rsidR="001479DE" w:rsidRPr="005A4DE5" w:rsidRDefault="001479DE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el Configuration: - </w:t>
      </w:r>
      <w:r w:rsidR="00413709"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3719E4">
        <w:rPr>
          <w:rFonts w:ascii="Times New Roman" w:hAnsi="Times New Roman" w:cs="Times New Roman"/>
          <w:sz w:val="24"/>
          <w:szCs w:val="24"/>
        </w:rPr>
        <w:t xml:space="preserve">set the latent space dimension as 56, i.e., the tree and graph representatio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τ</m:t>
            </m:r>
          </m:sub>
        </m:sSub>
      </m:oMath>
      <w:r w:rsidR="003719E4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G</m:t>
            </m:r>
          </m:sub>
        </m:sSub>
      </m:oMath>
      <w:r w:rsidR="003719E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A4DE5">
        <w:rPr>
          <w:rFonts w:ascii="Times New Roman" w:eastAsiaTheme="minorEastAsia" w:hAnsi="Times New Roman" w:cs="Times New Roman"/>
          <w:sz w:val="24"/>
          <w:szCs w:val="24"/>
        </w:rPr>
        <w:t xml:space="preserve">have 28 dimensions each. </w:t>
      </w:r>
    </w:p>
    <w:p w14:paraId="6A2AD740" w14:textId="12FF7967" w:rsidR="005A4DE5" w:rsidRPr="003964A9" w:rsidRDefault="005A4DE5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Molecule Reconstruction and Validity: - </w:t>
      </w:r>
      <w:r w:rsidR="002B0B0C">
        <w:rPr>
          <w:rFonts w:ascii="Times New Roman" w:eastAsiaTheme="minorEastAsia" w:hAnsi="Times New Roman" w:cs="Times New Roman"/>
          <w:sz w:val="24"/>
          <w:szCs w:val="24"/>
        </w:rPr>
        <w:t xml:space="preserve">Setup </w:t>
      </w:r>
      <w:r w:rsidR="00751B49">
        <w:rPr>
          <w:rFonts w:ascii="Times New Roman" w:eastAsiaTheme="minorEastAsia" w:hAnsi="Times New Roman" w:cs="Times New Roman"/>
          <w:sz w:val="24"/>
          <w:szCs w:val="24"/>
        </w:rPr>
        <w:t>–</w:t>
      </w:r>
      <w:r w:rsidR="002B0B0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51B49">
        <w:rPr>
          <w:rFonts w:ascii="Times New Roman" w:eastAsiaTheme="minorEastAsia" w:hAnsi="Times New Roman" w:cs="Times New Roman"/>
          <w:sz w:val="24"/>
          <w:szCs w:val="24"/>
        </w:rPr>
        <w:t xml:space="preserve">the first task is to reconstruct and sample molecules from latent space. </w:t>
      </w:r>
    </w:p>
    <w:p w14:paraId="6BC42DE2" w14:textId="7DC77F39" w:rsidR="003964A9" w:rsidRPr="00321DA1" w:rsidRDefault="0071280C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The encoding and decoding process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>is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stochastic, </w:t>
      </w:r>
      <w:r w:rsidR="000D0749">
        <w:rPr>
          <w:rFonts w:ascii="Times New Roman" w:eastAsiaTheme="minorEastAsia" w:hAnsi="Times New Roman" w:cs="Times New Roman"/>
          <w:sz w:val="24"/>
          <w:szCs w:val="24"/>
        </w:rPr>
        <w:t xml:space="preserve">and the researchers estimate reconstruction accuracy by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0D0749">
        <w:rPr>
          <w:rFonts w:ascii="Times New Roman" w:eastAsiaTheme="minorEastAsia" w:hAnsi="Times New Roman" w:cs="Times New Roman"/>
          <w:sz w:val="24"/>
          <w:szCs w:val="24"/>
        </w:rPr>
        <w:t>Monte Carlo method</w:t>
      </w:r>
      <w:r w:rsidR="00321DA1">
        <w:rPr>
          <w:rFonts w:ascii="Times New Roman" w:eastAsiaTheme="minorEastAsia" w:hAnsi="Times New Roman" w:cs="Times New Roman"/>
          <w:sz w:val="24"/>
          <w:szCs w:val="24"/>
        </w:rPr>
        <w:t>: each molecule is encoded 10 times and each encoding is decoded 10 times.</w:t>
      </w:r>
    </w:p>
    <w:p w14:paraId="328EB91B" w14:textId="13CF4CD1" w:rsidR="00321DA1" w:rsidRPr="00B31DA0" w:rsidRDefault="00F20D54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y </w:t>
      </w:r>
      <w:r w:rsidR="00B31DA0">
        <w:rPr>
          <w:rFonts w:ascii="Times New Roman" w:eastAsiaTheme="minorEastAsia" w:hAnsi="Times New Roman" w:cs="Times New Roman"/>
          <w:sz w:val="24"/>
          <w:szCs w:val="24"/>
        </w:rPr>
        <w:t>report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that the portion of the 100 decoded molecules that are identical to the input molecule.</w:t>
      </w:r>
    </w:p>
    <w:p w14:paraId="7523A85C" w14:textId="5B04A5FE" w:rsidR="00B31DA0" w:rsidRPr="00B31DA0" w:rsidRDefault="00B31DA0" w:rsidP="00B31DA0">
      <w:pPr>
        <w:tabs>
          <w:tab w:val="left" w:pos="5580"/>
        </w:tabs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B31DA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A8B9E1" wp14:editId="21CABB71">
            <wp:extent cx="2598862" cy="15392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691" cy="154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409BB" w14:textId="2B217747" w:rsidR="00B31DA0" w:rsidRPr="007F06AD" w:rsidRDefault="00B31DA0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compute the </w:t>
      </w:r>
      <w:r w:rsidR="007F06AD">
        <w:rPr>
          <w:rFonts w:ascii="Times New Roman" w:hAnsi="Times New Roman" w:cs="Times New Roman"/>
          <w:sz w:val="24"/>
          <w:szCs w:val="24"/>
        </w:rPr>
        <w:t>validity,</w:t>
      </w:r>
      <w:r>
        <w:rPr>
          <w:rFonts w:ascii="Times New Roman" w:hAnsi="Times New Roman" w:cs="Times New Roman"/>
          <w:sz w:val="24"/>
          <w:szCs w:val="24"/>
        </w:rPr>
        <w:t xml:space="preserve"> they sample </w:t>
      </w:r>
      <w:r w:rsidR="007F06AD">
        <w:rPr>
          <w:rFonts w:ascii="Times New Roman" w:hAnsi="Times New Roman" w:cs="Times New Roman"/>
          <w:sz w:val="24"/>
          <w:szCs w:val="24"/>
        </w:rPr>
        <w:t xml:space="preserve">1000 latent vectors from the prior distribution </w:t>
      </w:r>
      <m:oMath>
        <m:r>
          <m:rPr>
            <m:scr m:val="script"/>
          </m:rPr>
          <w:rPr>
            <w:rFonts w:ascii="Cambria Math" w:hAnsi="Cambria Math" w:cs="Times New Roman"/>
            <w:sz w:val="24"/>
            <w:szCs w:val="24"/>
          </w:rPr>
          <m:t>N(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0,I</m:t>
        </m:r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7F06AD">
        <w:rPr>
          <w:rFonts w:ascii="Times New Roman" w:eastAsiaTheme="minorEastAsia" w:hAnsi="Times New Roman" w:cs="Times New Roman"/>
          <w:sz w:val="24"/>
          <w:szCs w:val="24"/>
        </w:rPr>
        <w:t>, and decode each of these vectors 100 times.</w:t>
      </w:r>
    </w:p>
    <w:p w14:paraId="47D90D7E" w14:textId="6C949B77" w:rsidR="007F06AD" w:rsidRPr="000336A5" w:rsidRDefault="00654F9E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y also report the percentage of decoded molecules that are chemically valid</w:t>
      </w:r>
      <w:r w:rsidR="000336A5">
        <w:rPr>
          <w:rFonts w:ascii="Times New Roman" w:eastAsiaTheme="minorEastAsia" w:hAnsi="Times New Roman" w:cs="Times New Roman"/>
          <w:sz w:val="24"/>
          <w:szCs w:val="24"/>
        </w:rPr>
        <w:t xml:space="preserve">, and also the validity of their model without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a </w:t>
      </w:r>
      <w:r w:rsidR="000336A5">
        <w:rPr>
          <w:rFonts w:ascii="Times New Roman" w:eastAsiaTheme="minorEastAsia" w:hAnsi="Times New Roman" w:cs="Times New Roman"/>
          <w:sz w:val="24"/>
          <w:szCs w:val="24"/>
        </w:rPr>
        <w:t xml:space="preserve">validity check in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0336A5">
        <w:rPr>
          <w:rFonts w:ascii="Times New Roman" w:eastAsiaTheme="minorEastAsia" w:hAnsi="Times New Roman" w:cs="Times New Roman"/>
          <w:sz w:val="24"/>
          <w:szCs w:val="24"/>
        </w:rPr>
        <w:t>decoding phase.</w:t>
      </w:r>
    </w:p>
    <w:p w14:paraId="73EE6ED7" w14:textId="1C1D1812" w:rsidR="000336A5" w:rsidRPr="000C53A3" w:rsidRDefault="00FE6A5D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above table shows that </w:t>
      </w:r>
      <w:r w:rsidR="000C53A3">
        <w:rPr>
          <w:rFonts w:ascii="Times New Roman" w:eastAsiaTheme="minorEastAsia" w:hAnsi="Times New Roman" w:cs="Times New Roman"/>
          <w:sz w:val="24"/>
          <w:szCs w:val="24"/>
        </w:rPr>
        <w:t xml:space="preserve">JT-VAE outperforms previous models in molecule reconstruction, and always produces valid molecules when sampled from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0C53A3">
        <w:rPr>
          <w:rFonts w:ascii="Times New Roman" w:eastAsiaTheme="minorEastAsia" w:hAnsi="Times New Roman" w:cs="Times New Roman"/>
          <w:sz w:val="24"/>
          <w:szCs w:val="24"/>
        </w:rPr>
        <w:t>prior distribution.</w:t>
      </w:r>
    </w:p>
    <w:p w14:paraId="69269529" w14:textId="33109ACF" w:rsidR="000C53A3" w:rsidRPr="00F8278E" w:rsidRDefault="00F8278E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atom-by-atom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>-</w:t>
      </w:r>
      <w:r>
        <w:rPr>
          <w:rFonts w:ascii="Times New Roman" w:eastAsiaTheme="minorEastAsia" w:hAnsi="Times New Roman" w:cs="Times New Roman"/>
          <w:sz w:val="24"/>
          <w:szCs w:val="24"/>
        </w:rPr>
        <w:t>based generation only achieves 89.2% validity as it needs to go through invalid intermediate states.</w:t>
      </w:r>
    </w:p>
    <w:p w14:paraId="35A0FDC8" w14:textId="1F0FCC18" w:rsidR="00F8278E" w:rsidRPr="00BC3A30" w:rsidRDefault="00F8278E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researchers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>'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model </w:t>
      </w:r>
      <w:r w:rsidR="00BC3A30">
        <w:rPr>
          <w:rFonts w:ascii="Times New Roman" w:eastAsiaTheme="minorEastAsia" w:hAnsi="Times New Roman" w:cs="Times New Roman"/>
          <w:sz w:val="24"/>
          <w:szCs w:val="24"/>
        </w:rPr>
        <w:t>bypasses this issue by utilizing valid substructures as building blocks.</w:t>
      </w:r>
    </w:p>
    <w:p w14:paraId="71A7583A" w14:textId="00ADE710" w:rsidR="00BC3A30" w:rsidRPr="00D37281" w:rsidRDefault="00C12A62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y further sampled 5000 molecules from prior </w:t>
      </w:r>
      <w:r w:rsidR="00175113">
        <w:rPr>
          <w:rFonts w:ascii="Times New Roman" w:eastAsiaTheme="minorEastAsia" w:hAnsi="Times New Roman" w:cs="Times New Roman"/>
          <w:sz w:val="24"/>
          <w:szCs w:val="24"/>
        </w:rPr>
        <w:t xml:space="preserve">and found they are </w:t>
      </w:r>
      <w:r w:rsidR="00175113">
        <w:rPr>
          <w:rFonts w:ascii="Times New Roman" w:eastAsiaTheme="minorEastAsia" w:hAnsi="Times New Roman" w:cs="Times New Roman"/>
          <w:i/>
          <w:iCs/>
          <w:sz w:val="24"/>
          <w:szCs w:val="24"/>
        </w:rPr>
        <w:t>all distinct</w:t>
      </w:r>
      <w:r w:rsidR="00175113">
        <w:rPr>
          <w:rFonts w:ascii="Times New Roman" w:eastAsiaTheme="minorEastAsia" w:hAnsi="Times New Roman" w:cs="Times New Roman"/>
          <w:sz w:val="24"/>
          <w:szCs w:val="24"/>
        </w:rPr>
        <w:t xml:space="preserve"> from the training set.</w:t>
      </w:r>
    </w:p>
    <w:p w14:paraId="36E4CFBB" w14:textId="20E2C2F2" w:rsidR="00D37281" w:rsidRPr="00B52839" w:rsidRDefault="00D37281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Analysis: - </w:t>
      </w:r>
      <w:r w:rsidR="00106978">
        <w:rPr>
          <w:rFonts w:ascii="Times New Roman" w:eastAsiaTheme="minorEastAsia" w:hAnsi="Times New Roman" w:cs="Times New Roman"/>
          <w:sz w:val="24"/>
          <w:szCs w:val="24"/>
        </w:rPr>
        <w:t xml:space="preserve">they follow the method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>of</w:t>
      </w:r>
      <w:r w:rsidR="0010697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106978">
        <w:rPr>
          <w:rFonts w:ascii="Times New Roman" w:eastAsiaTheme="minorEastAsia" w:hAnsi="Times New Roman" w:cs="Times New Roman"/>
          <w:sz w:val="24"/>
          <w:szCs w:val="24"/>
        </w:rPr>
        <w:t>Kusner</w:t>
      </w:r>
      <w:proofErr w:type="spellEnd"/>
      <w:r w:rsidR="00106978">
        <w:rPr>
          <w:rFonts w:ascii="Times New Roman" w:eastAsiaTheme="minorEastAsia" w:hAnsi="Times New Roman" w:cs="Times New Roman"/>
          <w:sz w:val="24"/>
          <w:szCs w:val="24"/>
        </w:rPr>
        <w:t xml:space="preserve"> et al. (2017) to construct </w:t>
      </w:r>
      <w:r w:rsidR="00B52839">
        <w:rPr>
          <w:rFonts w:ascii="Times New Roman" w:eastAsiaTheme="minorEastAsia" w:hAnsi="Times New Roman" w:cs="Times New Roman"/>
          <w:sz w:val="24"/>
          <w:szCs w:val="24"/>
        </w:rPr>
        <w:t>a grid visualization of its neighborhood.</w:t>
      </w:r>
    </w:p>
    <w:p w14:paraId="2D56621E" w14:textId="19C6A39E" w:rsidR="00B52839" w:rsidRPr="00E10831" w:rsidRDefault="00D062D3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researcher’s model shows that their neighborhood does not contain molecules with huge rings</w:t>
      </w:r>
      <w:r w:rsidR="00E10831">
        <w:rPr>
          <w:rFonts w:ascii="Times New Roman" w:eastAsiaTheme="minorEastAsia" w:hAnsi="Times New Roman" w:cs="Times New Roman"/>
          <w:sz w:val="24"/>
          <w:szCs w:val="24"/>
        </w:rPr>
        <w:t>, which rarely occur in the dataset.</w:t>
      </w:r>
    </w:p>
    <w:p w14:paraId="5D1D9E9E" w14:textId="365D736A" w:rsidR="00E10831" w:rsidRPr="006D10CD" w:rsidRDefault="00E10831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y also highlight two groups of closely resembling molecules that have identical tree structure</w:t>
      </w:r>
      <w:r w:rsidR="006D10CD">
        <w:rPr>
          <w:rFonts w:ascii="Times New Roman" w:eastAsiaTheme="minorEastAsia" w:hAnsi="Times New Roman" w:cs="Times New Roman"/>
          <w:sz w:val="24"/>
          <w:szCs w:val="24"/>
        </w:rPr>
        <w:t>s but vary only in how clusters are attached,</w:t>
      </w:r>
    </w:p>
    <w:p w14:paraId="561B277E" w14:textId="784EEFA9" w:rsidR="006D10CD" w:rsidRPr="00934C4E" w:rsidRDefault="006D10CD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Bayesian Optimization: - </w:t>
      </w:r>
      <w:r w:rsidR="0099083A">
        <w:rPr>
          <w:rFonts w:ascii="Times New Roman" w:eastAsiaTheme="minorEastAsia" w:hAnsi="Times New Roman" w:cs="Times New Roman"/>
          <w:sz w:val="24"/>
          <w:szCs w:val="24"/>
        </w:rPr>
        <w:t>following the researchers</w:t>
      </w:r>
      <w:r w:rsidR="000503D8">
        <w:rPr>
          <w:rFonts w:ascii="Times New Roman" w:eastAsiaTheme="minorEastAsia" w:hAnsi="Times New Roman" w:cs="Times New Roman"/>
          <w:sz w:val="24"/>
          <w:szCs w:val="24"/>
        </w:rPr>
        <w:t xml:space="preserve">’ chemical property </w:t>
      </w:r>
      <m:oMath>
        <m:r>
          <m:rPr>
            <m:scr m:val="script"/>
          </m:rPr>
          <w:rPr>
            <w:rFonts w:ascii="Cambria Math" w:eastAsiaTheme="minorEastAsia" w:hAnsi="Cambria Math" w:cs="Times New Roman"/>
            <w:sz w:val="24"/>
            <w:szCs w:val="24"/>
          </w:rPr>
          <m:t>y(∙)</m:t>
        </m:r>
      </m:oMath>
      <w:r w:rsidR="0098065B">
        <w:rPr>
          <w:rFonts w:ascii="Times New Roman" w:eastAsiaTheme="minorEastAsia" w:hAnsi="Times New Roman" w:cs="Times New Roman"/>
          <w:sz w:val="24"/>
          <w:szCs w:val="24"/>
        </w:rPr>
        <w:t xml:space="preserve"> is octanol-water partition coefficients (</w:t>
      </w:r>
      <w:proofErr w:type="spellStart"/>
      <w:r w:rsidR="0098065B">
        <w:rPr>
          <w:rFonts w:ascii="Times New Roman" w:eastAsiaTheme="minorEastAsia" w:hAnsi="Times New Roman" w:cs="Times New Roman"/>
          <w:sz w:val="24"/>
          <w:szCs w:val="24"/>
        </w:rPr>
        <w:t>logP</w:t>
      </w:r>
      <w:proofErr w:type="spellEnd"/>
      <w:r w:rsidR="0098065B">
        <w:rPr>
          <w:rFonts w:ascii="Times New Roman" w:eastAsiaTheme="minorEastAsia" w:hAnsi="Times New Roman" w:cs="Times New Roman"/>
          <w:sz w:val="24"/>
          <w:szCs w:val="24"/>
        </w:rPr>
        <w:t>) penalized by the synthe</w:t>
      </w:r>
      <w:r w:rsidR="00934C4E">
        <w:rPr>
          <w:rFonts w:ascii="Times New Roman" w:eastAsiaTheme="minorEastAsia" w:hAnsi="Times New Roman" w:cs="Times New Roman"/>
          <w:sz w:val="24"/>
          <w:szCs w:val="24"/>
        </w:rPr>
        <w:t xml:space="preserve">tic accessibility (SA) score and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>several</w:t>
      </w:r>
      <w:r w:rsidR="00934C4E">
        <w:rPr>
          <w:rFonts w:ascii="Times New Roman" w:eastAsiaTheme="minorEastAsia" w:hAnsi="Times New Roman" w:cs="Times New Roman"/>
          <w:sz w:val="24"/>
          <w:szCs w:val="24"/>
        </w:rPr>
        <w:t xml:space="preserve"> long cycles.</w:t>
      </w:r>
    </w:p>
    <w:p w14:paraId="532F938F" w14:textId="184142DD" w:rsidR="00934C4E" w:rsidRPr="00033E6F" w:rsidRDefault="00934C4E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o perform the Bay</w:t>
      </w:r>
      <w:r w:rsidR="00C16945">
        <w:rPr>
          <w:rFonts w:ascii="Times New Roman" w:eastAsiaTheme="minorEastAsia" w:hAnsi="Times New Roman" w:cs="Times New Roman"/>
          <w:sz w:val="24"/>
          <w:szCs w:val="24"/>
        </w:rPr>
        <w:t xml:space="preserve">esian optimization (BO), the researchers first train a VAE and associate each molecule with a latent vector, given by the mean of the variational encoding </w:t>
      </w:r>
      <w:r w:rsidR="00033E6F">
        <w:rPr>
          <w:rFonts w:ascii="Times New Roman" w:eastAsiaTheme="minorEastAsia" w:hAnsi="Times New Roman" w:cs="Times New Roman"/>
          <w:sz w:val="24"/>
          <w:szCs w:val="24"/>
        </w:rPr>
        <w:t>distribution.</w:t>
      </w:r>
    </w:p>
    <w:p w14:paraId="42D3BB15" w14:textId="30F29370" w:rsidR="00033E6F" w:rsidRPr="0035490A" w:rsidRDefault="00F6464F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After </w:t>
      </w:r>
      <w:r w:rsidR="00A23DD7">
        <w:rPr>
          <w:rFonts w:ascii="Times New Roman" w:eastAsiaTheme="minorEastAsia" w:hAnsi="Times New Roman" w:cs="Times New Roman"/>
          <w:sz w:val="24"/>
          <w:szCs w:val="24"/>
        </w:rPr>
        <w:t xml:space="preserve">VAE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is </w:t>
      </w:r>
      <w:r w:rsidR="00A23DD7">
        <w:rPr>
          <w:rFonts w:ascii="Times New Roman" w:eastAsiaTheme="minorEastAsia" w:hAnsi="Times New Roman" w:cs="Times New Roman"/>
          <w:sz w:val="24"/>
          <w:szCs w:val="24"/>
        </w:rPr>
        <w:t xml:space="preserve">learned, they train a sparse Gaussian process (SGP) to predict </w:t>
      </w:r>
      <m:oMath>
        <m:r>
          <m:rPr>
            <m:scr m:val="script"/>
          </m:rPr>
          <w:rPr>
            <w:rFonts w:ascii="Cambria Math" w:eastAsiaTheme="minorEastAsia" w:hAnsi="Cambria Math" w:cs="Times New Roman"/>
            <w:sz w:val="24"/>
            <w:szCs w:val="24"/>
          </w:rPr>
          <m:t>y(</m:t>
        </m:r>
        <m:r>
          <w:rPr>
            <w:rFonts w:ascii="Cambria Math" w:eastAsiaTheme="minorEastAsia" w:hAnsi="Cambria Math" w:cs="Times New Roman"/>
            <w:sz w:val="24"/>
            <w:szCs w:val="24"/>
          </w:rPr>
          <m:t>m)</m:t>
        </m:r>
      </m:oMath>
      <w:r w:rsidR="0035490A">
        <w:rPr>
          <w:rFonts w:ascii="Times New Roman" w:eastAsiaTheme="minorEastAsia" w:hAnsi="Times New Roman" w:cs="Times New Roman"/>
          <w:sz w:val="24"/>
          <w:szCs w:val="24"/>
        </w:rPr>
        <w:t xml:space="preserve"> given its latent representation.</w:t>
      </w:r>
    </w:p>
    <w:p w14:paraId="55A62B57" w14:textId="0CB3D44E" w:rsidR="0035490A" w:rsidRPr="00144ED0" w:rsidRDefault="00A73AD4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comparisons (1) the predictive performance of SGP </w:t>
      </w:r>
      <w:r w:rsidR="0078320C">
        <w:rPr>
          <w:rFonts w:ascii="Times New Roman" w:eastAsiaTheme="minorEastAsia" w:hAnsi="Times New Roman" w:cs="Times New Roman"/>
          <w:sz w:val="24"/>
          <w:szCs w:val="24"/>
        </w:rPr>
        <w:t>trained on latent encoding learned by different VAEs, measured by log-likelihood (LL) and root mean square error (RMSE) with 10-fold cross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>-</w:t>
      </w:r>
      <w:r w:rsidR="0078320C">
        <w:rPr>
          <w:rFonts w:ascii="Times New Roman" w:eastAsiaTheme="minorEastAsia" w:hAnsi="Times New Roman" w:cs="Times New Roman"/>
          <w:sz w:val="24"/>
          <w:szCs w:val="24"/>
        </w:rPr>
        <w:t>validation</w:t>
      </w:r>
      <w:r w:rsidR="00144ED0">
        <w:rPr>
          <w:rFonts w:ascii="Times New Roman" w:eastAsiaTheme="minorEastAsia" w:hAnsi="Times New Roman" w:cs="Times New Roman"/>
          <w:sz w:val="24"/>
          <w:szCs w:val="24"/>
        </w:rPr>
        <w:t>. (2) the top-3 molecules found by BO under different models.</w:t>
      </w:r>
    </w:p>
    <w:p w14:paraId="128DC286" w14:textId="280D51CD" w:rsidR="00144ED0" w:rsidRDefault="00924A84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ults: - </w:t>
      </w:r>
      <w:r w:rsidR="00A767D5">
        <w:rPr>
          <w:rFonts w:ascii="Times New Roman" w:hAnsi="Times New Roman" w:cs="Times New Roman"/>
          <w:sz w:val="24"/>
          <w:szCs w:val="24"/>
        </w:rPr>
        <w:t xml:space="preserve">JT-VAE finds molecules with significantly better scores </w:t>
      </w:r>
      <w:r w:rsidR="000B1B47">
        <w:rPr>
          <w:rFonts w:ascii="Times New Roman" w:hAnsi="Times New Roman" w:cs="Times New Roman"/>
          <w:sz w:val="24"/>
          <w:szCs w:val="24"/>
        </w:rPr>
        <w:t xml:space="preserve">than previous methods. </w:t>
      </w:r>
      <w:r w:rsidR="00020AD3">
        <w:rPr>
          <w:rFonts w:ascii="Times New Roman" w:hAnsi="Times New Roman" w:cs="Times New Roman"/>
          <w:sz w:val="24"/>
          <w:szCs w:val="24"/>
        </w:rPr>
        <w:t xml:space="preserve">JT-VAE finds over 50 molecules </w:t>
      </w:r>
      <w:r w:rsidR="008C5EF7">
        <w:rPr>
          <w:rFonts w:ascii="Times New Roman" w:hAnsi="Times New Roman" w:cs="Times New Roman"/>
          <w:sz w:val="24"/>
          <w:szCs w:val="24"/>
        </w:rPr>
        <w:t>with scores over 3.50, moreover, the SGP yields better predictive performance when trained on JT-VAE embeddings.</w:t>
      </w:r>
    </w:p>
    <w:p w14:paraId="22D58B8C" w14:textId="24055B70" w:rsidR="008C5EF7" w:rsidRPr="00077C24" w:rsidRDefault="00B97BA8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trained Optimization: - </w:t>
      </w:r>
      <w:r w:rsidR="00B40563">
        <w:rPr>
          <w:rFonts w:ascii="Times New Roman" w:hAnsi="Times New Roman" w:cs="Times New Roman"/>
          <w:sz w:val="24"/>
          <w:szCs w:val="24"/>
        </w:rPr>
        <w:t xml:space="preserve">the third task is to perform molecule optimization. Given a molecule </w:t>
      </w:r>
      <w:r w:rsidR="00B40563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="00B40563">
        <w:rPr>
          <w:rFonts w:ascii="Times New Roman" w:hAnsi="Times New Roman" w:cs="Times New Roman"/>
          <w:sz w:val="24"/>
          <w:szCs w:val="24"/>
        </w:rPr>
        <w:t xml:space="preserve">, the task is to find a different molecule </w:t>
      </w:r>
      <w:r w:rsidR="00B40563">
        <w:rPr>
          <w:rFonts w:ascii="Times New Roman" w:hAnsi="Times New Roman" w:cs="Times New Roman"/>
          <w:i/>
          <w:iCs/>
          <w:sz w:val="24"/>
          <w:szCs w:val="24"/>
        </w:rPr>
        <w:t>mʹ</w:t>
      </w:r>
      <w:r w:rsidR="00B40563">
        <w:rPr>
          <w:rFonts w:ascii="Times New Roman" w:hAnsi="Times New Roman" w:cs="Times New Roman"/>
          <w:sz w:val="24"/>
          <w:szCs w:val="24"/>
        </w:rPr>
        <w:t xml:space="preserve"> </w:t>
      </w:r>
      <w:r w:rsidR="00077C24">
        <w:rPr>
          <w:rFonts w:ascii="Times New Roman" w:hAnsi="Times New Roman" w:cs="Times New Roman"/>
          <w:sz w:val="24"/>
          <w:szCs w:val="24"/>
        </w:rPr>
        <w:t xml:space="preserve">that has the highest property value with the molecular similarity </w:t>
      </w:r>
      <w:r w:rsidR="00077C24">
        <w:rPr>
          <w:rFonts w:ascii="Times New Roman" w:hAnsi="Times New Roman" w:cs="Times New Roman"/>
          <w:i/>
          <w:iCs/>
          <w:sz w:val="24"/>
          <w:szCs w:val="24"/>
        </w:rPr>
        <w:t>sim</w:t>
      </w:r>
      <w:r w:rsidR="00077C24">
        <w:rPr>
          <w:rFonts w:ascii="Times New Roman" w:hAnsi="Times New Roman" w:cs="Times New Roman"/>
          <w:sz w:val="24"/>
          <w:szCs w:val="24"/>
        </w:rPr>
        <w:t>(</w:t>
      </w:r>
      <w:r w:rsidR="00077C24">
        <w:rPr>
          <w:rFonts w:ascii="Times New Roman" w:hAnsi="Times New Roman" w:cs="Times New Roman"/>
          <w:i/>
          <w:iCs/>
          <w:sz w:val="24"/>
          <w:szCs w:val="24"/>
        </w:rPr>
        <w:t>m, mʹ</w:t>
      </w:r>
      <w:r w:rsidR="00077C24">
        <w:rPr>
          <w:rFonts w:ascii="Times New Roman" w:hAnsi="Times New Roman" w:cs="Times New Roman"/>
          <w:sz w:val="24"/>
          <w:szCs w:val="24"/>
        </w:rPr>
        <w:t xml:space="preserve">) </w:t>
      </w:r>
      <m:oMath>
        <m:r>
          <w:rPr>
            <w:rFonts w:ascii="Cambria Math" w:hAnsi="Cambria Math" w:cs="Times New Roman"/>
            <w:sz w:val="24"/>
            <w:szCs w:val="24"/>
          </w:rPr>
          <m:t>≥ δ</m:t>
        </m:r>
      </m:oMath>
      <w:r w:rsidR="00077C24">
        <w:rPr>
          <w:rFonts w:ascii="Times New Roman" w:eastAsiaTheme="minorEastAsia" w:hAnsi="Times New Roman" w:cs="Times New Roman"/>
          <w:sz w:val="24"/>
          <w:szCs w:val="24"/>
        </w:rPr>
        <w:t xml:space="preserve"> for some threshol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δ</m:t>
        </m:r>
      </m:oMath>
      <w:r w:rsidR="00077C24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C91A96E" w14:textId="69E46D0E" w:rsidR="00077C24" w:rsidRPr="00301B2F" w:rsidRDefault="00301B2F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researchers used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animoto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similarity with Morgan fingerprint as the similarity metric and penalized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logP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coefficient as their target chemical property.</w:t>
      </w:r>
    </w:p>
    <w:p w14:paraId="49ACD4CE" w14:textId="6B011ECB" w:rsidR="00301B2F" w:rsidRPr="00301B2F" w:rsidRDefault="00301B2F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y jointly train a property predictor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F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with JT-VAE to predict </w:t>
      </w:r>
      <m:oMath>
        <m:r>
          <m:rPr>
            <m:scr m:val="script"/>
          </m:rPr>
          <w:rPr>
            <w:rFonts w:ascii="Cambria Math" w:eastAsiaTheme="minorEastAsia" w:hAnsi="Cambria Math" w:cs="Times New Roman"/>
            <w:sz w:val="24"/>
            <w:szCs w:val="24"/>
          </w:rPr>
          <m:t>y(</m:t>
        </m:r>
        <m:r>
          <w:rPr>
            <w:rFonts w:ascii="Cambria Math" w:eastAsiaTheme="minorEastAsia" w:hAnsi="Cambria Math" w:cs="Times New Roman"/>
            <w:sz w:val="24"/>
            <w:szCs w:val="24"/>
          </w:rPr>
          <m:t>m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from the latent embedding of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m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25073687" w14:textId="7B389F2E" w:rsidR="00301B2F" w:rsidRPr="00301B2F" w:rsidRDefault="00301B2F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o optimize a molecule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m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, they start from its latent representation and apply gradient ascent in the latent space to improve the predicted score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F</w:t>
      </w:r>
      <w:r>
        <w:rPr>
          <w:rFonts w:ascii="Times New Roman" w:eastAsiaTheme="minorEastAsia" w:hAnsi="Times New Roman" w:cs="Times New Roman"/>
          <w:sz w:val="24"/>
          <w:szCs w:val="24"/>
        </w:rPr>
        <w:t>(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∙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).</w:t>
      </w:r>
    </w:p>
    <w:p w14:paraId="4B0BB7E2" w14:textId="796B8652" w:rsidR="00301B2F" w:rsidRPr="00D53634" w:rsidRDefault="00301B2F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y use </w:t>
      </w:r>
      <w:r w:rsidR="00D53634">
        <w:rPr>
          <w:rFonts w:ascii="Times New Roman" w:eastAsiaTheme="minorEastAsia" w:hAnsi="Times New Roman" w:cs="Times New Roman"/>
          <w:i/>
          <w:iCs/>
          <w:sz w:val="24"/>
          <w:szCs w:val="24"/>
        </w:rPr>
        <w:t>K</w:t>
      </w:r>
      <w:r w:rsidR="00D53634">
        <w:rPr>
          <w:rFonts w:ascii="Times New Roman" w:eastAsiaTheme="minorEastAsia" w:hAnsi="Times New Roman" w:cs="Times New Roman"/>
          <w:sz w:val="24"/>
          <w:szCs w:val="24"/>
        </w:rPr>
        <w:t xml:space="preserve"> = 80 gradient steps, </w:t>
      </w:r>
      <w:r w:rsidR="00D53634">
        <w:rPr>
          <w:rFonts w:ascii="Times New Roman" w:eastAsiaTheme="minorEastAsia" w:hAnsi="Times New Roman" w:cs="Times New Roman"/>
          <w:i/>
          <w:iCs/>
          <w:sz w:val="24"/>
          <w:szCs w:val="24"/>
        </w:rPr>
        <w:t>K</w:t>
      </w:r>
      <w:r w:rsidR="00D53634">
        <w:rPr>
          <w:rFonts w:ascii="Times New Roman" w:eastAsiaTheme="minorEastAsia" w:hAnsi="Times New Roman" w:cs="Times New Roman"/>
          <w:sz w:val="24"/>
          <w:szCs w:val="24"/>
        </w:rPr>
        <w:t xml:space="preserve"> molecules are decoded from resulting latent trajectories, and then report the molecule with the highest </w:t>
      </w:r>
      <w:r w:rsidR="00D53634">
        <w:rPr>
          <w:rFonts w:ascii="Times New Roman" w:eastAsiaTheme="minorEastAsia" w:hAnsi="Times New Roman" w:cs="Times New Roman"/>
          <w:i/>
          <w:iCs/>
          <w:sz w:val="24"/>
          <w:szCs w:val="24"/>
        </w:rPr>
        <w:t>F</w:t>
      </w:r>
      <w:r w:rsidR="00D53634">
        <w:rPr>
          <w:rFonts w:ascii="Times New Roman" w:eastAsiaTheme="minorEastAsia" w:hAnsi="Times New Roman" w:cs="Times New Roman"/>
          <w:sz w:val="24"/>
          <w:szCs w:val="24"/>
        </w:rPr>
        <w:t>(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∙</m:t>
        </m:r>
      </m:oMath>
      <w:r w:rsidR="00D53634">
        <w:rPr>
          <w:rFonts w:ascii="Times New Roman" w:eastAsiaTheme="minorEastAsia" w:hAnsi="Times New Roman" w:cs="Times New Roman"/>
          <w:sz w:val="24"/>
          <w:szCs w:val="24"/>
        </w:rPr>
        <w:t>) that satisfies the similarity constraint.</w:t>
      </w:r>
    </w:p>
    <w:p w14:paraId="2D0CE722" w14:textId="717D53A9" w:rsidR="00D53634" w:rsidRPr="00D75C51" w:rsidRDefault="00D53634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o check the performance of the model, they selected 800 molecules with the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lowest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property score </w:t>
      </w:r>
      <m:oMath>
        <m:r>
          <m:rPr>
            <m:scr m:val="script"/>
          </m:rPr>
          <w:rPr>
            <w:rFonts w:ascii="Cambria Math" w:eastAsiaTheme="minorEastAsia" w:hAnsi="Cambria Math" w:cs="Times New Roman"/>
            <w:sz w:val="24"/>
            <w:szCs w:val="24"/>
          </w:rPr>
          <m:t>y(∙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from the test set.</w:t>
      </w:r>
      <w:r w:rsidR="00D75C5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FFF80AA" w14:textId="463F9388" w:rsidR="00D75C51" w:rsidRPr="00D75C51" w:rsidRDefault="00D75C51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Results: - the unconstrained scenario (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δ = 0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) has the best average improvement but often proposes dissimilar molecules.</w:t>
      </w:r>
    </w:p>
    <w:p w14:paraId="76673BB0" w14:textId="100BB0EF" w:rsidR="00D75C51" w:rsidRPr="00B3127F" w:rsidRDefault="00D75C51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hen the constraints </w:t>
      </w:r>
      <w:r w:rsidR="00B3127F">
        <w:rPr>
          <w:rFonts w:ascii="Times New Roman" w:eastAsiaTheme="minorEastAsia" w:hAnsi="Times New Roman" w:cs="Times New Roman"/>
          <w:sz w:val="24"/>
          <w:szCs w:val="24"/>
        </w:rPr>
        <w:t>ar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δ = 0.4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B3127F">
        <w:rPr>
          <w:rFonts w:ascii="Times New Roman" w:eastAsiaTheme="minorEastAsia" w:hAnsi="Times New Roman" w:cs="Times New Roman"/>
          <w:sz w:val="24"/>
          <w:szCs w:val="24"/>
        </w:rPr>
        <w:t xml:space="preserve">about 80% of the time model finds similar molecules, with an average improvement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of </w:t>
      </w:r>
      <w:r w:rsidR="00B3127F">
        <w:rPr>
          <w:rFonts w:ascii="Times New Roman" w:eastAsiaTheme="minorEastAsia" w:hAnsi="Times New Roman" w:cs="Times New Roman"/>
          <w:sz w:val="24"/>
          <w:szCs w:val="24"/>
        </w:rPr>
        <w:t>0.84. It also demonstrates the smoothness of the learned latent space.</w:t>
      </w:r>
    </w:p>
    <w:p w14:paraId="4A610AD2" w14:textId="6BD16E34" w:rsidR="00B3127F" w:rsidRPr="00C951F7" w:rsidRDefault="00B3127F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Related Work: - </w:t>
      </w:r>
      <w:r w:rsidR="00072F69">
        <w:rPr>
          <w:rFonts w:ascii="Times New Roman" w:eastAsiaTheme="minorEastAsia" w:hAnsi="Times New Roman" w:cs="Times New Roman"/>
          <w:sz w:val="24"/>
          <w:szCs w:val="24"/>
        </w:rPr>
        <w:t xml:space="preserve">previous work on molecule generation mostly operates on SMILES strings. Unfortunately, these models could </w:t>
      </w:r>
      <w:r w:rsidR="00C951F7">
        <w:rPr>
          <w:rFonts w:ascii="Times New Roman" w:eastAsiaTheme="minorEastAsia" w:hAnsi="Times New Roman" w:cs="Times New Roman"/>
          <w:sz w:val="24"/>
          <w:szCs w:val="24"/>
        </w:rPr>
        <w:t>generate</w:t>
      </w:r>
      <w:r w:rsidR="00072F69">
        <w:rPr>
          <w:rFonts w:ascii="Times New Roman" w:eastAsiaTheme="minorEastAsia" w:hAnsi="Times New Roman" w:cs="Times New Roman"/>
          <w:sz w:val="24"/>
          <w:szCs w:val="24"/>
        </w:rPr>
        <w:t xml:space="preserve"> invalid SMILES</w:t>
      </w:r>
      <w:r w:rsidR="00C951F7">
        <w:rPr>
          <w:rFonts w:ascii="Times New Roman" w:eastAsiaTheme="minorEastAsia" w:hAnsi="Times New Roman" w:cs="Times New Roman"/>
          <w:sz w:val="24"/>
          <w:szCs w:val="24"/>
        </w:rPr>
        <w:t xml:space="preserve"> that do not result in any molecules.</w:t>
      </w:r>
    </w:p>
    <w:p w14:paraId="75ABC6CE" w14:textId="71830692" w:rsidR="00C951F7" w:rsidRDefault="00C951F7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counter these issues </w:t>
      </w:r>
      <w:proofErr w:type="spellStart"/>
      <w:r>
        <w:rPr>
          <w:rFonts w:ascii="Times New Roman" w:hAnsi="Times New Roman" w:cs="Times New Roman"/>
          <w:sz w:val="24"/>
          <w:szCs w:val="24"/>
        </w:rPr>
        <w:t>Kusn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t al (2017); Dai et. al (2018) complemented the decoder with syntactic and semantic constraints of SMILES by context</w:t>
      </w:r>
      <w:r w:rsidR="00C67D23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free and attributes grammars, but these grammars also do not fully capture the chemical validity.</w:t>
      </w:r>
    </w:p>
    <w:p w14:paraId="42797D5C" w14:textId="4AA00174" w:rsidR="00C951F7" w:rsidRDefault="00190E1A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’ techniques such as active learning and reinforcement learning encourage the model to generate valid SMILES through additional training signal</w:t>
      </w:r>
      <w:r w:rsidR="00C67D2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3ED5DBB" w14:textId="6B6A0E8A" w:rsidR="00190E1A" w:rsidRDefault="00240A53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ph-structured Encoders: - </w:t>
      </w:r>
      <w:r w:rsidR="00CE4F07">
        <w:rPr>
          <w:rFonts w:ascii="Times New Roman" w:hAnsi="Times New Roman" w:cs="Times New Roman"/>
          <w:sz w:val="24"/>
          <w:szCs w:val="24"/>
        </w:rPr>
        <w:t xml:space="preserve">the neural network formulation on graphs was first proposed by Gori et al. (2015); </w:t>
      </w:r>
      <w:proofErr w:type="spellStart"/>
      <w:r w:rsidR="00CE4F07">
        <w:rPr>
          <w:rFonts w:ascii="Times New Roman" w:hAnsi="Times New Roman" w:cs="Times New Roman"/>
          <w:sz w:val="24"/>
          <w:szCs w:val="24"/>
        </w:rPr>
        <w:t>Scarelli</w:t>
      </w:r>
      <w:proofErr w:type="spellEnd"/>
      <w:r w:rsidR="00CE4F07">
        <w:rPr>
          <w:rFonts w:ascii="Times New Roman" w:hAnsi="Times New Roman" w:cs="Times New Roman"/>
          <w:sz w:val="24"/>
          <w:szCs w:val="24"/>
        </w:rPr>
        <w:t xml:space="preserve"> et al (2009), and later enhanced by Li et a</w:t>
      </w:r>
      <w:r w:rsidR="00C67D23">
        <w:rPr>
          <w:rFonts w:ascii="Times New Roman" w:hAnsi="Times New Roman" w:cs="Times New Roman"/>
          <w:sz w:val="24"/>
          <w:szCs w:val="24"/>
        </w:rPr>
        <w:t>l</w:t>
      </w:r>
      <w:r w:rsidR="00CE4F07">
        <w:rPr>
          <w:rFonts w:ascii="Times New Roman" w:hAnsi="Times New Roman" w:cs="Times New Roman"/>
          <w:sz w:val="24"/>
          <w:szCs w:val="24"/>
        </w:rPr>
        <w:t xml:space="preserve"> (2015) with gated recurrent units.</w:t>
      </w:r>
    </w:p>
    <w:p w14:paraId="58110E37" w14:textId="5EBCBC8B" w:rsidR="00CE4F07" w:rsidRDefault="00CE4F07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recurrent architectures over graphs, Lei designed </w:t>
      </w:r>
      <w:r w:rsidR="00C67D23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eisfeiler</w:t>
      </w:r>
      <w:proofErr w:type="spellEnd"/>
      <w:r>
        <w:rPr>
          <w:rFonts w:ascii="Times New Roman" w:hAnsi="Times New Roman" w:cs="Times New Roman"/>
          <w:sz w:val="24"/>
          <w:szCs w:val="24"/>
        </w:rPr>
        <w:t>-Lehman kernel network inspired by graph kernels.</w:t>
      </w:r>
    </w:p>
    <w:p w14:paraId="01C0CF72" w14:textId="0999F671" w:rsidR="00CE4F07" w:rsidRDefault="00CE4F07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ai considered a different architecture where graphs were viewed as latent variable graphical models and derived their model from message passing algorithms.</w:t>
      </w:r>
    </w:p>
    <w:p w14:paraId="595EFC15" w14:textId="032404D1" w:rsidR="00CE4F07" w:rsidRDefault="00D13A4E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’ model’s tree and graph encoder </w:t>
      </w:r>
      <w:r w:rsidR="00C67D23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closely related to this graphical model perspective, and neural message passing networks.</w:t>
      </w:r>
    </w:p>
    <w:p w14:paraId="7359065A" w14:textId="7C67ADD7" w:rsidR="00D13A4E" w:rsidRDefault="008C22C8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convolutional architectures, </w:t>
      </w:r>
      <w:proofErr w:type="spellStart"/>
      <w:r>
        <w:rPr>
          <w:rFonts w:ascii="Times New Roman" w:hAnsi="Times New Roman" w:cs="Times New Roman"/>
          <w:sz w:val="24"/>
          <w:szCs w:val="24"/>
        </w:rPr>
        <w:t>Duvenau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t al. (2015) introduced a convolutional-like propagation on molecular graphs, which was generalized to other domains by </w:t>
      </w:r>
      <w:proofErr w:type="spellStart"/>
      <w:r>
        <w:rPr>
          <w:rFonts w:ascii="Times New Roman" w:hAnsi="Times New Roman" w:cs="Times New Roman"/>
          <w:sz w:val="24"/>
          <w:szCs w:val="24"/>
        </w:rPr>
        <w:t>Nieper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08501E0" w14:textId="5509FD81" w:rsidR="008C22C8" w:rsidRDefault="008C22C8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applications, graph neural networks are used in semi-supervised classification, computer vision, and chemical domains.</w:t>
      </w:r>
    </w:p>
    <w:p w14:paraId="7B4F1C1F" w14:textId="7435D37E" w:rsidR="008C22C8" w:rsidRDefault="008C22C8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ee-structure Models: - the researchers’ tree encoder is related to recursive neural networks and tree-LSTM.</w:t>
      </w:r>
    </w:p>
    <w:p w14:paraId="4FFF7E1C" w14:textId="61AA859F" w:rsidR="008C22C8" w:rsidRDefault="008C22C8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 models encode tree structures where nodes in the tree are bottom-up transformed into vector representations. In contrast, their model propagates information both bottom-up and top-down.</w:t>
      </w:r>
    </w:p>
    <w:p w14:paraId="65D50DBC" w14:textId="1268D100" w:rsidR="008C22C8" w:rsidRDefault="005812A8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the decoding side, tree generation naturally arises in natural language parsing. The natural language parsers have access to input words and only predict the topology of the tree. </w:t>
      </w:r>
    </w:p>
    <w:p w14:paraId="5A26A9B1" w14:textId="17D96998" w:rsidR="005812A8" w:rsidRDefault="005812A8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’ model </w:t>
      </w:r>
      <w:r w:rsidR="00C67D23">
        <w:rPr>
          <w:rFonts w:ascii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hAnsi="Times New Roman" w:cs="Times New Roman"/>
          <w:sz w:val="24"/>
          <w:szCs w:val="24"/>
        </w:rPr>
        <w:t xml:space="preserve">closely related to </w:t>
      </w:r>
      <w:proofErr w:type="spellStart"/>
      <w:r>
        <w:rPr>
          <w:rFonts w:ascii="Times New Roman" w:hAnsi="Times New Roman" w:cs="Times New Roman"/>
          <w:sz w:val="24"/>
          <w:szCs w:val="24"/>
        </w:rPr>
        <w:t>Alvarex-Me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Jaakkola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chitecture that is constructed on trees top-down from the root, it disentangles topological prediction from label prediction, but the researchers generate nodes in a depth-first order and have additional steps that propagate information bottom-up.</w:t>
      </w:r>
    </w:p>
    <w:p w14:paraId="3CC5BC54" w14:textId="08F651E2" w:rsidR="005812A8" w:rsidRDefault="0041214F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lusion: - the researchers’ method significantly outperforms previous work in molecule generation and optimization.</w:t>
      </w:r>
    </w:p>
    <w:p w14:paraId="6CAFEFAA" w14:textId="760C9D0D" w:rsidR="0041214F" w:rsidRDefault="0041214F" w:rsidP="00F561AD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lementary Material: - </w:t>
      </w:r>
      <w:r w:rsidR="00935FFA">
        <w:rPr>
          <w:rFonts w:ascii="Times New Roman" w:hAnsi="Times New Roman" w:cs="Times New Roman"/>
          <w:sz w:val="24"/>
          <w:szCs w:val="24"/>
        </w:rPr>
        <w:t xml:space="preserve">the second algorithm presents researchers’ tree decomposition of molecules. </w:t>
      </w:r>
      <w:r w:rsidR="00935FFA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935FFA" w:rsidRPr="00935FF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935FFA">
        <w:rPr>
          <w:rFonts w:ascii="Times New Roman" w:hAnsi="Times New Roman" w:cs="Times New Roman"/>
          <w:sz w:val="24"/>
          <w:szCs w:val="24"/>
        </w:rPr>
        <w:t xml:space="preserve"> and </w:t>
      </w:r>
      <w:r w:rsidR="00935FFA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935FFA" w:rsidRPr="00935FF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35FFA">
        <w:rPr>
          <w:rFonts w:ascii="Times New Roman" w:hAnsi="Times New Roman" w:cs="Times New Roman"/>
          <w:sz w:val="24"/>
          <w:szCs w:val="24"/>
        </w:rPr>
        <w:t xml:space="preserve"> contain non-ring bonds and simple rings respectively. Simple rings are extracted via </w:t>
      </w:r>
      <w:proofErr w:type="spellStart"/>
      <w:r w:rsidR="00935FFA">
        <w:rPr>
          <w:rFonts w:ascii="Times New Roman" w:hAnsi="Times New Roman" w:cs="Times New Roman"/>
          <w:sz w:val="24"/>
          <w:szCs w:val="24"/>
        </w:rPr>
        <w:t>RDKit’s</w:t>
      </w:r>
      <w:proofErr w:type="spellEnd"/>
      <w:r w:rsidR="00935FFA">
        <w:rPr>
          <w:rFonts w:ascii="Times New Roman" w:hAnsi="Times New Roman" w:cs="Times New Roman"/>
          <w:sz w:val="24"/>
          <w:szCs w:val="24"/>
        </w:rPr>
        <w:t xml:space="preserve"> </w:t>
      </w:r>
      <w:r w:rsidR="00935FFA" w:rsidRPr="00935FFA">
        <w:rPr>
          <w:rFonts w:ascii="Times New Roman" w:hAnsi="Times New Roman" w:cs="Times New Roman"/>
          <w:b/>
          <w:bCs/>
          <w:sz w:val="24"/>
          <w:szCs w:val="24"/>
        </w:rPr>
        <w:t xml:space="preserve">Get </w:t>
      </w:r>
      <w:proofErr w:type="spellStart"/>
      <w:r w:rsidR="00935FFA" w:rsidRPr="00935FFA">
        <w:rPr>
          <w:rFonts w:ascii="Times New Roman" w:hAnsi="Times New Roman" w:cs="Times New Roman"/>
          <w:b/>
          <w:bCs/>
          <w:sz w:val="24"/>
          <w:szCs w:val="24"/>
        </w:rPr>
        <w:t>SymmSSSR</w:t>
      </w:r>
      <w:proofErr w:type="spellEnd"/>
      <w:r w:rsidR="00935FFA">
        <w:rPr>
          <w:rFonts w:ascii="Times New Roman" w:hAnsi="Times New Roman" w:cs="Times New Roman"/>
          <w:sz w:val="24"/>
          <w:szCs w:val="24"/>
        </w:rPr>
        <w:t xml:space="preserve"> function.</w:t>
      </w:r>
    </w:p>
    <w:p w14:paraId="7FC22166" w14:textId="469CADBD" w:rsidR="006B7D89" w:rsidRDefault="00935FFA" w:rsidP="006B7D89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the rings merge</w:t>
      </w:r>
      <w:r w:rsidR="006B7D89">
        <w:rPr>
          <w:rFonts w:ascii="Times New Roman" w:hAnsi="Times New Roman" w:cs="Times New Roman"/>
          <w:sz w:val="24"/>
          <w:szCs w:val="24"/>
        </w:rPr>
        <w:t xml:space="preserve">, that share three or more atoms as they form bridge compounds. </w:t>
      </w:r>
    </w:p>
    <w:p w14:paraId="03C1F432" w14:textId="5105B9D1" w:rsidR="006B7D89" w:rsidRDefault="006B7D89" w:rsidP="006B7D89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junction tree of </w:t>
      </w:r>
      <w:r w:rsidR="00C67D2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molecule is not unique when its cluster graph contains cycles. It introduces additional uncertainty for researchers</w:t>
      </w:r>
      <w:r w:rsidR="00C67D23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 modeling.</w:t>
      </w:r>
    </w:p>
    <w:p w14:paraId="6C1E3E54" w14:textId="63B67020" w:rsidR="006B7D89" w:rsidRDefault="00094D84" w:rsidP="006B7D89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add intersecting atom</w:t>
      </w:r>
      <w:r w:rsidR="00C67D2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s a cluster and remove the cycle connecting them in the cluster graph.</w:t>
      </w:r>
    </w:p>
    <w:p w14:paraId="6D137088" w14:textId="59FE78FE" w:rsidR="00094D84" w:rsidRDefault="009E5B3E" w:rsidP="006B7D89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C67D23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last, they construct a junction tree as the maximum spanning tree of a cluster graph (</w:t>
      </w:r>
      <m:oMath>
        <m:r>
          <w:rPr>
            <w:rFonts w:ascii="Cambria Math" w:hAnsi="Cambria Math" w:cs="Times New Roman"/>
            <w:sz w:val="24"/>
            <w:szCs w:val="24"/>
          </w:rPr>
          <m:t>ν, ε</m:t>
        </m:r>
      </m:oMath>
      <w:r>
        <w:rPr>
          <w:rFonts w:ascii="Times New Roman" w:hAnsi="Times New Roman" w:cs="Times New Roman"/>
          <w:sz w:val="24"/>
          <w:szCs w:val="24"/>
        </w:rPr>
        <w:t>)</w:t>
      </w:r>
      <w:r w:rsidR="008E2C0D">
        <w:rPr>
          <w:rFonts w:ascii="Times New Roman" w:hAnsi="Times New Roman" w:cs="Times New Roman"/>
          <w:sz w:val="24"/>
          <w:szCs w:val="24"/>
        </w:rPr>
        <w:t xml:space="preserve">. They also assign a large weight over edges involving clusters in </w:t>
      </w:r>
      <w:r w:rsidR="008E2C0D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8E2C0D" w:rsidRPr="008E2C0D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8E2C0D">
        <w:rPr>
          <w:rFonts w:ascii="Times New Roman" w:hAnsi="Times New Roman" w:cs="Times New Roman"/>
          <w:sz w:val="24"/>
          <w:szCs w:val="24"/>
        </w:rPr>
        <w:t xml:space="preserve"> to ensure no edges in any cycles will be selected into the junction tree.</w:t>
      </w:r>
    </w:p>
    <w:p w14:paraId="62B07448" w14:textId="67EB043E" w:rsidR="008E2C0D" w:rsidRDefault="008E2C0D" w:rsidP="006B7D89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r</w:t>
      </w:r>
      <w:r w:rsidR="00C67D23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ochemistry: - molecules are defined not only by </w:t>
      </w:r>
      <w:r w:rsidR="00C67D23">
        <w:rPr>
          <w:rFonts w:ascii="Times New Roman" w:hAnsi="Times New Roman" w:cs="Times New Roman"/>
          <w:sz w:val="24"/>
          <w:szCs w:val="24"/>
        </w:rPr>
        <w:t>their</w:t>
      </w:r>
      <w:r>
        <w:rPr>
          <w:rFonts w:ascii="Times New Roman" w:hAnsi="Times New Roman" w:cs="Times New Roman"/>
          <w:sz w:val="24"/>
          <w:szCs w:val="24"/>
        </w:rPr>
        <w:t xml:space="preserve"> atom types and bond connections but also </w:t>
      </w:r>
      <w:r w:rsidR="00C67D23">
        <w:rPr>
          <w:rFonts w:ascii="Times New Roman" w:hAnsi="Times New Roman" w:cs="Times New Roman"/>
          <w:sz w:val="24"/>
          <w:szCs w:val="24"/>
        </w:rPr>
        <w:t xml:space="preserve">by </w:t>
      </w:r>
      <w:r>
        <w:rPr>
          <w:rFonts w:ascii="Times New Roman" w:hAnsi="Times New Roman" w:cs="Times New Roman"/>
          <w:sz w:val="24"/>
          <w:szCs w:val="24"/>
        </w:rPr>
        <w:t>the spatial configuration between atoms.</w:t>
      </w:r>
    </w:p>
    <w:p w14:paraId="24319631" w14:textId="1C401D17" w:rsidR="008E2C0D" w:rsidRPr="008E2C0D" w:rsidRDefault="008E2C0D" w:rsidP="008E2C0D">
      <w:pPr>
        <w:tabs>
          <w:tab w:val="left" w:pos="5580"/>
        </w:tabs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8E2C0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5577CA0" wp14:editId="2F074DAC">
            <wp:extent cx="3873884" cy="13563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4374" cy="1360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36E4F2" w14:textId="3E0EB1D7" w:rsidR="008E2C0D" w:rsidRDefault="008E2C0D" w:rsidP="006B7D89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8E2C0D">
        <w:rPr>
          <w:rFonts w:ascii="Times New Roman" w:hAnsi="Times New Roman" w:cs="Times New Roman"/>
          <w:i/>
          <w:iCs/>
          <w:sz w:val="24"/>
          <w:szCs w:val="24"/>
        </w:rPr>
        <w:t>Stereoisomers</w:t>
      </w:r>
      <w:r>
        <w:rPr>
          <w:rFonts w:ascii="Times New Roman" w:hAnsi="Times New Roman" w:cs="Times New Roman"/>
          <w:sz w:val="24"/>
          <w:szCs w:val="24"/>
        </w:rPr>
        <w:t xml:space="preserve"> are molecules that have the same 2D structure but differ in the 3D orientations of their atoms in space.</w:t>
      </w:r>
    </w:p>
    <w:p w14:paraId="2BBB8E35" w14:textId="1E29E264" w:rsidR="008E2C0D" w:rsidRDefault="00F344F8" w:rsidP="006B7D89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found that it is more efficient to predict the stereochemical configuration separately from the molecule generation.</w:t>
      </w:r>
    </w:p>
    <w:p w14:paraId="31DDDB02" w14:textId="5BCBB296" w:rsidR="00F344F8" w:rsidRDefault="00F344F8" w:rsidP="00F344F8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F344F8">
        <w:rPr>
          <w:rFonts w:ascii="Times New Roman" w:hAnsi="Times New Roman" w:cs="Times New Roman"/>
          <w:sz w:val="24"/>
          <w:szCs w:val="24"/>
        </w:rPr>
        <w:t xml:space="preserve">The JT-VAE first generates the 2D structure of a molecule </w:t>
      </w:r>
      <w:r w:rsidRPr="00F344F8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F344F8">
        <w:rPr>
          <w:rFonts w:ascii="Times New Roman" w:hAnsi="Times New Roman" w:cs="Times New Roman"/>
          <w:sz w:val="24"/>
          <w:szCs w:val="24"/>
        </w:rPr>
        <w:t xml:space="preserve">, then the researchers generate all its stereoisomer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 w:rsidRPr="00F344F8">
        <w:rPr>
          <w:rFonts w:ascii="Times New Roman" w:hAnsi="Times New Roman" w:cs="Times New Roman"/>
          <w:sz w:val="24"/>
          <w:szCs w:val="24"/>
        </w:rPr>
        <w:t xml:space="preserve"> using </w:t>
      </w:r>
      <w:proofErr w:type="spellStart"/>
      <w:r w:rsidRPr="00F344F8">
        <w:rPr>
          <w:rFonts w:ascii="Times New Roman" w:hAnsi="Times New Roman" w:cs="Times New Roman"/>
          <w:sz w:val="24"/>
          <w:szCs w:val="24"/>
        </w:rPr>
        <w:t>RDKit’s</w:t>
      </w:r>
      <w:proofErr w:type="spellEnd"/>
      <w:r w:rsidRPr="00F344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44F8">
        <w:rPr>
          <w:rFonts w:ascii="Times New Roman" w:hAnsi="Times New Roman" w:cs="Times New Roman"/>
          <w:b/>
          <w:bCs/>
          <w:sz w:val="24"/>
          <w:szCs w:val="24"/>
        </w:rPr>
        <w:t>EnumerateStereoisomers</w:t>
      </w:r>
      <w:proofErr w:type="spellEnd"/>
      <w:r w:rsidRPr="00F344F8">
        <w:rPr>
          <w:rFonts w:ascii="Times New Roman" w:hAnsi="Times New Roman" w:cs="Times New Roman"/>
          <w:sz w:val="24"/>
          <w:szCs w:val="24"/>
        </w:rPr>
        <w:t xml:space="preserve"> function</w:t>
      </w:r>
      <w:r>
        <w:rPr>
          <w:rFonts w:ascii="Times New Roman" w:hAnsi="Times New Roman" w:cs="Times New Roman"/>
          <w:sz w:val="24"/>
          <w:szCs w:val="24"/>
        </w:rPr>
        <w:t>, i</w:t>
      </w:r>
      <w:r w:rsidRPr="00F344F8">
        <w:rPr>
          <w:rFonts w:ascii="Times New Roman" w:hAnsi="Times New Roman" w:cs="Times New Roman"/>
          <w:sz w:val="24"/>
          <w:szCs w:val="24"/>
        </w:rPr>
        <w:t>t identifies atoms that could be chira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08F14F6" w14:textId="142D7B7F" w:rsidR="00F344F8" w:rsidRPr="004A4EFC" w:rsidRDefault="00F344F8" w:rsidP="00F344F8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each isomer </w:t>
      </w:r>
      <w:r>
        <w:rPr>
          <w:rFonts w:ascii="Times New Roman" w:hAnsi="Times New Roman" w:cs="Times New Roman"/>
          <w:i/>
          <w:iCs/>
          <w:sz w:val="24"/>
          <w:szCs w:val="24"/>
        </w:rPr>
        <w:t>mʹ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∈ 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they encode its graph representatio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ʹ</m:t>
            </m:r>
          </m:sub>
        </m:sSub>
      </m:oMath>
      <w:r w:rsidR="004A4EFC">
        <w:rPr>
          <w:rFonts w:ascii="Times New Roman" w:eastAsiaTheme="minorEastAsia" w:hAnsi="Times New Roman" w:cs="Times New Roman"/>
          <w:sz w:val="24"/>
          <w:szCs w:val="24"/>
        </w:rPr>
        <w:t xml:space="preserve"> with the graph encoder and compute their cosine similarity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sup>
        </m:sSup>
      </m:oMath>
      <w:r w:rsidR="004A4EFC" w:rsidRPr="004A4EFC">
        <w:rPr>
          <w:rFonts w:ascii="Times New Roman" w:eastAsiaTheme="minorEastAsia" w:hAnsi="Times New Roman" w:cs="Times New Roman"/>
          <w:i/>
          <w:sz w:val="24"/>
          <w:szCs w:val="24"/>
        </w:rPr>
        <w:t>(</w:t>
      </w:r>
      <w:r w:rsidR="004A4EFC">
        <w:rPr>
          <w:rFonts w:ascii="Times New Roman" w:eastAsiaTheme="minorEastAsia" w:hAnsi="Times New Roman" w:cs="Times New Roman"/>
          <w:i/>
          <w:iCs/>
          <w:sz w:val="24"/>
          <w:szCs w:val="24"/>
        </w:rPr>
        <w:t>mʹ</w:t>
      </w:r>
      <w:r w:rsidR="004A4EFC">
        <w:rPr>
          <w:rFonts w:ascii="Times New Roman" w:eastAsiaTheme="minorEastAsia" w:hAnsi="Times New Roman" w:cs="Times New Roman"/>
          <w:sz w:val="24"/>
          <w:szCs w:val="24"/>
        </w:rPr>
        <w:t>) = cos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ʹ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 ,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sub>
        </m:sSub>
      </m:oMath>
      <w:r w:rsidR="004A4EFC">
        <w:rPr>
          <w:rFonts w:ascii="Times New Roman" w:eastAsiaTheme="minorEastAsia" w:hAnsi="Times New Roman" w:cs="Times New Roman"/>
          <w:sz w:val="24"/>
          <w:szCs w:val="24"/>
        </w:rPr>
        <w:t>).</w:t>
      </w:r>
    </w:p>
    <w:p w14:paraId="2FE7715B" w14:textId="769F82D3" w:rsidR="004A4EFC" w:rsidRPr="00697967" w:rsidRDefault="004A4EFC" w:rsidP="00F344F8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y reconstruct the final 3D structure by picking the stereoisomer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e>
        </m:acc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arg</w:t>
      </w:r>
      <w:proofErr w:type="spellEnd"/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a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ʹ</m:t>
            </m:r>
          </m:sub>
        </m:sSub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>(mʹ)</m:t>
        </m:r>
      </m:oMath>
      <w:r w:rsidR="00697967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495553DC" w14:textId="6AE96032" w:rsidR="00697967" w:rsidRPr="00697967" w:rsidRDefault="00697967" w:rsidP="00F344F8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Combining this tree and graph generation, the molecule reconstruction loss </w:t>
      </w:r>
      <m:oMath>
        <m:r>
          <m:rPr>
            <m:scr m:val="script"/>
          </m:rPr>
          <w:rPr>
            <w:rFonts w:ascii="Cambria Math" w:eastAsiaTheme="minorEastAsia" w:hAnsi="Cambria Math" w:cs="Times New Roman"/>
            <w:sz w:val="24"/>
            <w:szCs w:val="24"/>
          </w:rPr>
          <m:t>L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becomes</w:t>
      </w:r>
    </w:p>
    <w:p w14:paraId="161C4139" w14:textId="0D1F0486" w:rsidR="00697967" w:rsidRPr="00697967" w:rsidRDefault="00697967" w:rsidP="00697967">
      <w:pPr>
        <w:tabs>
          <w:tab w:val="left" w:pos="5580"/>
        </w:tabs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69796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8464F3C" wp14:editId="4E0D7DCA">
            <wp:extent cx="3909060" cy="33190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267" cy="3379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FA0C3" w14:textId="49AE79B8" w:rsidR="00697967" w:rsidRDefault="00697967" w:rsidP="00F344F8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ining Details: - </w:t>
      </w:r>
      <w:r w:rsidR="000840FF">
        <w:rPr>
          <w:rFonts w:ascii="Times New Roman" w:hAnsi="Times New Roman" w:cs="Times New Roman"/>
          <w:sz w:val="24"/>
          <w:szCs w:val="24"/>
        </w:rPr>
        <w:t xml:space="preserve">for the graph encoder, the initial atom features include its </w:t>
      </w:r>
      <w:r w:rsidR="00B66F18">
        <w:rPr>
          <w:rFonts w:ascii="Times New Roman" w:hAnsi="Times New Roman" w:cs="Times New Roman"/>
          <w:sz w:val="24"/>
          <w:szCs w:val="24"/>
        </w:rPr>
        <w:t>atom type, degree, its formal charge</w:t>
      </w:r>
      <w:r w:rsidR="00C67D23">
        <w:rPr>
          <w:rFonts w:ascii="Times New Roman" w:hAnsi="Times New Roman" w:cs="Times New Roman"/>
          <w:sz w:val="24"/>
          <w:szCs w:val="24"/>
        </w:rPr>
        <w:t>,</w:t>
      </w:r>
      <w:r w:rsidR="00B66F18">
        <w:rPr>
          <w:rFonts w:ascii="Times New Roman" w:hAnsi="Times New Roman" w:cs="Times New Roman"/>
          <w:sz w:val="24"/>
          <w:szCs w:val="24"/>
        </w:rPr>
        <w:t xml:space="preserve"> and its chiral configuration.</w:t>
      </w:r>
    </w:p>
    <w:p w14:paraId="492C3A30" w14:textId="73B5E4F3" w:rsidR="00B66F18" w:rsidRDefault="00614B5F" w:rsidP="00F344F8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tree encoder, they represent each cluster with a neural embedding vector, similar to word embedding for words.</w:t>
      </w:r>
    </w:p>
    <w:p w14:paraId="241D2BC0" w14:textId="519CB21E" w:rsidR="00614B5F" w:rsidRDefault="00E65D86" w:rsidP="00F344F8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ree and graph decoder use the same feature settings as encoders. The graph encoder and decoder run three iterations of neural message passing.</w:t>
      </w:r>
    </w:p>
    <w:p w14:paraId="12C4BC82" w14:textId="3CB1B7C7" w:rsidR="00E65D86" w:rsidRPr="00427199" w:rsidRDefault="00E65D86" w:rsidP="00F344F8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e Experimental Results: - </w:t>
      </w:r>
      <w:r w:rsidR="00FB58B2">
        <w:rPr>
          <w:rFonts w:ascii="Times New Roman" w:hAnsi="Times New Roman" w:cs="Times New Roman"/>
          <w:sz w:val="24"/>
          <w:szCs w:val="24"/>
        </w:rPr>
        <w:t xml:space="preserve">Sampled Molecules – to prove that the model does not converge to trivial solutions, they randomly sample and plot 250 molecules from prior distribution </w:t>
      </w:r>
      <m:oMath>
        <m:r>
          <m:rPr>
            <m:scr m:val="script"/>
          </m:rPr>
          <w:rPr>
            <w:rFonts w:ascii="Cambria Math" w:hAnsi="Cambria Math" w:cs="Times New Roman"/>
            <w:sz w:val="24"/>
            <w:szCs w:val="24"/>
          </w:rPr>
          <m:t>N(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0,I</m:t>
        </m:r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427199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08E42556" w14:textId="048C76B4" w:rsidR="00427199" w:rsidRPr="00284930" w:rsidRDefault="00427199" w:rsidP="00F344F8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Neighborhood Visualization: - they encode a molecule into the latent space and generate two random orthogonal unit vectors as two ax</w:t>
      </w:r>
      <w:r w:rsidR="00284930">
        <w:rPr>
          <w:rFonts w:ascii="Times New Roman" w:eastAsiaTheme="minorEastAsia" w:hAnsi="Times New Roman" w:cs="Times New Roman"/>
          <w:sz w:val="24"/>
          <w:szCs w:val="24"/>
        </w:rPr>
        <w:t>e</w:t>
      </w:r>
      <w:r>
        <w:rPr>
          <w:rFonts w:ascii="Times New Roman" w:eastAsiaTheme="minorEastAsia" w:hAnsi="Times New Roman" w:cs="Times New Roman"/>
          <w:sz w:val="24"/>
          <w:szCs w:val="24"/>
        </w:rPr>
        <w:t>s of a grid.</w:t>
      </w:r>
      <w:r w:rsidR="00284930">
        <w:rPr>
          <w:rFonts w:ascii="Times New Roman" w:eastAsiaTheme="minorEastAsia" w:hAnsi="Times New Roman" w:cs="Times New Roman"/>
          <w:sz w:val="24"/>
          <w:szCs w:val="24"/>
        </w:rPr>
        <w:t xml:space="preserve"> Moving in combinations of these directions yields a set of latent vectors and we decode them into corresponding molecules.</w:t>
      </w:r>
    </w:p>
    <w:p w14:paraId="1BB29835" w14:textId="4580625B" w:rsidR="00284930" w:rsidRPr="00284930" w:rsidRDefault="00284930" w:rsidP="00F344F8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Bayesian Optimization: - they train a sparse Gaussian process with 500 inducing points to predict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>
        <w:rPr>
          <w:rFonts w:ascii="Times New Roman" w:eastAsiaTheme="minorEastAsia" w:hAnsi="Times New Roman" w:cs="Times New Roman"/>
          <w:sz w:val="24"/>
          <w:szCs w:val="24"/>
        </w:rPr>
        <w:t>properties of molecules.</w:t>
      </w:r>
    </w:p>
    <w:p w14:paraId="6555B5E6" w14:textId="694A2714" w:rsidR="00284930" w:rsidRPr="00284930" w:rsidRDefault="00284930" w:rsidP="00F344F8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ive iterations of batch BO with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an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expected improvement heuristic are used to propose new latent vectors. </w:t>
      </w:r>
    </w:p>
    <w:p w14:paraId="22B925ED" w14:textId="5CCA2B4A" w:rsidR="00284930" w:rsidRPr="00284930" w:rsidRDefault="00284930" w:rsidP="00F344F8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In each iteration, 50 latent vectors are proposed, from which molecules are decoded and added to the training set for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>
        <w:rPr>
          <w:rFonts w:ascii="Times New Roman" w:eastAsiaTheme="minorEastAsia" w:hAnsi="Times New Roman" w:cs="Times New Roman"/>
          <w:sz w:val="24"/>
          <w:szCs w:val="24"/>
        </w:rPr>
        <w:t>next iterations.</w:t>
      </w:r>
    </w:p>
    <w:p w14:paraId="24ECDF04" w14:textId="52EBADD8" w:rsidR="00284930" w:rsidRPr="00284930" w:rsidRDefault="00284930" w:rsidP="00F344F8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The scores reported are </w:t>
      </w:r>
      <w:r w:rsidRPr="00284930">
        <w:rPr>
          <w:rFonts w:ascii="Times New Roman" w:eastAsiaTheme="minorEastAsia" w:hAnsi="Times New Roman" w:cs="Times New Roman"/>
          <w:b/>
          <w:bCs/>
          <w:sz w:val="24"/>
          <w:szCs w:val="24"/>
        </w:rPr>
        <w:t>normalized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to zero mean and unit variance by the mean and variance computed from </w:t>
      </w:r>
      <w:r w:rsidR="00C67D23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>
        <w:rPr>
          <w:rFonts w:ascii="Times New Roman" w:eastAsiaTheme="minorEastAsia" w:hAnsi="Times New Roman" w:cs="Times New Roman"/>
          <w:sz w:val="24"/>
          <w:szCs w:val="24"/>
        </w:rPr>
        <w:t>training set.</w:t>
      </w:r>
    </w:p>
    <w:p w14:paraId="01CB7C9A" w14:textId="77777777" w:rsidR="003335F7" w:rsidRPr="003335F7" w:rsidRDefault="009015BC" w:rsidP="00F344F8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trained Optimization: - a property predictor </w:t>
      </w:r>
      <w:r>
        <w:rPr>
          <w:rFonts w:ascii="Times New Roman" w:hAnsi="Times New Roman" w:cs="Times New Roman"/>
          <w:i/>
          <w:iCs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is trained jointly with VAE to predict</w:t>
      </w:r>
      <w:r w:rsidR="003335F7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cr m:val="script"/>
          </m:rPr>
          <w:rPr>
            <w:rFonts w:ascii="Cambria Math" w:hAnsi="Cambria Math" w:cs="Times New Roman"/>
            <w:sz w:val="24"/>
            <w:szCs w:val="24"/>
          </w:rPr>
          <m:t>y(</m:t>
        </m:r>
        <m:r>
          <w:rPr>
            <w:rFonts w:ascii="Cambria Math" w:hAnsi="Cambria Math" w:cs="Times New Roman"/>
            <w:sz w:val="24"/>
            <w:szCs w:val="24"/>
          </w:rPr>
          <m:t>m) = logP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m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) - </m:t>
        </m:r>
        <m:r>
          <w:rPr>
            <w:rFonts w:ascii="Cambria Math" w:hAnsi="Cambria Math" w:cs="Times New Roman"/>
            <w:sz w:val="24"/>
            <w:szCs w:val="24"/>
          </w:rPr>
          <m:t>S A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</w:rPr>
          <m:t>m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</m:t>
        </m:r>
      </m:oMath>
      <w:r w:rsidR="003335F7">
        <w:rPr>
          <w:rFonts w:ascii="Times New Roman" w:eastAsiaTheme="minorEastAsia" w:hAnsi="Times New Roman" w:cs="Times New Roman"/>
          <w:iCs/>
          <w:sz w:val="24"/>
          <w:szCs w:val="24"/>
        </w:rPr>
        <w:t xml:space="preserve"> from the latent embedding of </w:t>
      </w:r>
      <w:r w:rsidR="003335F7" w:rsidRPr="003335F7">
        <w:rPr>
          <w:rFonts w:ascii="Times New Roman" w:eastAsiaTheme="minorEastAsia" w:hAnsi="Times New Roman" w:cs="Times New Roman"/>
          <w:i/>
          <w:sz w:val="24"/>
          <w:szCs w:val="24"/>
        </w:rPr>
        <w:t>m</w:t>
      </w:r>
      <w:r w:rsidR="003335F7">
        <w:rPr>
          <w:rFonts w:ascii="Times New Roman" w:eastAsiaTheme="minorEastAsia" w:hAnsi="Times New Roman" w:cs="Times New Roman"/>
          <w:i/>
          <w:sz w:val="24"/>
          <w:szCs w:val="24"/>
        </w:rPr>
        <w:t>.</w:t>
      </w:r>
      <w:r w:rsidR="003335F7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3335F7" w:rsidRPr="003335F7">
        <w:rPr>
          <w:rFonts w:ascii="Times New Roman" w:eastAsiaTheme="minorEastAsia" w:hAnsi="Times New Roman" w:cs="Times New Roman"/>
          <w:i/>
          <w:sz w:val="24"/>
          <w:szCs w:val="24"/>
        </w:rPr>
        <w:t>F</w:t>
      </w:r>
      <w:r w:rsidR="003335F7">
        <w:rPr>
          <w:rFonts w:ascii="Times New Roman" w:eastAsiaTheme="minorEastAsia" w:hAnsi="Times New Roman" w:cs="Times New Roman"/>
          <w:iCs/>
          <w:sz w:val="24"/>
          <w:szCs w:val="24"/>
        </w:rPr>
        <w:t xml:space="preserve"> is a feed-forward network with one hidden layer of dimension 450 followed by tanh activation.</w:t>
      </w:r>
    </w:p>
    <w:p w14:paraId="2A00945F" w14:textId="6CEA8038" w:rsidR="00284930" w:rsidRPr="00847CAC" w:rsidRDefault="00CA600E" w:rsidP="00F344F8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To optimize a molecule </w:t>
      </w:r>
      <w:r>
        <w:rPr>
          <w:rFonts w:ascii="Times New Roman" w:eastAsiaTheme="minorEastAsia" w:hAnsi="Times New Roman" w:cs="Times New Roman"/>
          <w:i/>
          <w:sz w:val="24"/>
          <w:szCs w:val="24"/>
        </w:rPr>
        <w:t>m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, they start with its mean encoding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p>
        </m:sSub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 =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sub>
        </m:sSub>
      </m:oMath>
      <w:r w:rsidR="003335F7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and apply 80 gradient ascent steps: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sup>
        </m:sSubSup>
      </m:oMath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=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-1</m:t>
            </m:r>
          </m:sup>
        </m:sSubSup>
      </m:oMath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+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α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∂y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∂z</m:t>
            </m:r>
          </m:den>
        </m:f>
      </m:oMath>
      <w:r w:rsidR="00847CAC">
        <w:rPr>
          <w:rFonts w:ascii="Times New Roman" w:eastAsiaTheme="minorEastAsia" w:hAnsi="Times New Roman" w:cs="Times New Roman"/>
          <w:iCs/>
          <w:sz w:val="24"/>
          <w:szCs w:val="24"/>
        </w:rPr>
        <w:t xml:space="preserve"> with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α</m:t>
        </m:r>
      </m:oMath>
      <w:r w:rsidR="00847CAC">
        <w:rPr>
          <w:rFonts w:ascii="Times New Roman" w:eastAsiaTheme="minorEastAsia" w:hAnsi="Times New Roman" w:cs="Times New Roman"/>
          <w:iCs/>
          <w:sz w:val="24"/>
          <w:szCs w:val="24"/>
        </w:rPr>
        <w:t xml:space="preserve"> = 2.0.</w:t>
      </w:r>
    </w:p>
    <w:p w14:paraId="7B5257B6" w14:textId="5A00540D" w:rsidR="00847CAC" w:rsidRDefault="00847CAC" w:rsidP="00F344F8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0 molecules are decoded from latent vectors {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p>
        </m:sSubSup>
      </m:oMath>
      <w:r>
        <w:rPr>
          <w:rFonts w:ascii="Times New Roman" w:hAnsi="Times New Roman" w:cs="Times New Roman"/>
          <w:sz w:val="24"/>
          <w:szCs w:val="24"/>
        </w:rPr>
        <w:t xml:space="preserve">} and their property is calculated. Molecular similarity </w:t>
      </w:r>
      <w:r w:rsidRPr="00847CAC">
        <w:rPr>
          <w:rFonts w:ascii="Times New Roman" w:hAnsi="Times New Roman" w:cs="Times New Roman"/>
          <w:i/>
          <w:iCs/>
          <w:sz w:val="24"/>
          <w:szCs w:val="24"/>
        </w:rPr>
        <w:t>sim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847CAC">
        <w:rPr>
          <w:rFonts w:ascii="Times New Roman" w:hAnsi="Times New Roman" w:cs="Times New Roman"/>
          <w:i/>
          <w:iCs/>
          <w:sz w:val="24"/>
          <w:szCs w:val="24"/>
        </w:rPr>
        <w:t>m,m</w:t>
      </w:r>
      <w:proofErr w:type="spellEnd"/>
      <w:r w:rsidRPr="00847CAC">
        <w:rPr>
          <w:rFonts w:ascii="Times New Roman" w:hAnsi="Times New Roman" w:cs="Times New Roman"/>
          <w:i/>
          <w:iCs/>
          <w:sz w:val="24"/>
          <w:szCs w:val="24"/>
        </w:rPr>
        <w:t>ʹ</w:t>
      </w:r>
      <w:r>
        <w:rPr>
          <w:rFonts w:ascii="Times New Roman" w:hAnsi="Times New Roman" w:cs="Times New Roman"/>
          <w:sz w:val="24"/>
          <w:szCs w:val="24"/>
        </w:rPr>
        <w:t xml:space="preserve">) is calculated via Morgan fingerprint of radius 2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Tanimo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milarity.</w:t>
      </w:r>
    </w:p>
    <w:p w14:paraId="6E2B0673" w14:textId="4C6083BA" w:rsidR="00EC0A16" w:rsidRPr="00EC0A16" w:rsidRDefault="00847CAC" w:rsidP="00EC0A16">
      <w:pPr>
        <w:pStyle w:val="ListParagraph"/>
        <w:numPr>
          <w:ilvl w:val="0"/>
          <w:numId w:val="1"/>
        </w:numPr>
        <w:tabs>
          <w:tab w:val="left" w:pos="558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ach molecule m, the researchers report the best</w:t>
      </w:r>
      <w:r w:rsidR="00C67D23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modified molecule mʹ with </w:t>
      </w:r>
      <w:r w:rsidR="00C67D23">
        <w:rPr>
          <w:rFonts w:ascii="Times New Roman" w:hAnsi="Times New Roman" w:cs="Times New Roman"/>
          <w:sz w:val="24"/>
          <w:szCs w:val="24"/>
        </w:rPr>
        <w:t xml:space="preserve">the </w:t>
      </w:r>
      <w:r w:rsidRPr="00EC0A16">
        <w:rPr>
          <w:rFonts w:ascii="Times New Roman" w:hAnsi="Times New Roman" w:cs="Times New Roman"/>
          <w:i/>
          <w:iCs/>
          <w:sz w:val="24"/>
          <w:szCs w:val="24"/>
        </w:rPr>
        <w:t>sim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0A16">
        <w:rPr>
          <w:rFonts w:ascii="Times New Roman" w:hAnsi="Times New Roman" w:cs="Times New Roman"/>
          <w:i/>
          <w:iCs/>
          <w:sz w:val="24"/>
          <w:szCs w:val="24"/>
        </w:rPr>
        <w:t>m,m</w:t>
      </w:r>
      <w:proofErr w:type="spellEnd"/>
      <w:r w:rsidRPr="00EC0A16">
        <w:rPr>
          <w:rFonts w:ascii="Times New Roman" w:hAnsi="Times New Roman" w:cs="Times New Roman"/>
          <w:i/>
          <w:iCs/>
          <w:sz w:val="24"/>
          <w:szCs w:val="24"/>
        </w:rPr>
        <w:t>ʹ</w:t>
      </w:r>
      <w:r>
        <w:rPr>
          <w:rFonts w:ascii="Times New Roman" w:hAnsi="Times New Roman" w:cs="Times New Roman"/>
          <w:sz w:val="24"/>
          <w:szCs w:val="24"/>
        </w:rPr>
        <w:t xml:space="preserve">) &gt; </w:t>
      </w:r>
      <m:oMath>
        <m:r>
          <w:rPr>
            <w:rFonts w:ascii="Cambria Math" w:hAnsi="Cambria Math" w:cs="Times New Roman"/>
            <w:sz w:val="24"/>
            <w:szCs w:val="24"/>
          </w:rPr>
          <m:t>δ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for some threshol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δ</m:t>
        </m:r>
      </m:oMath>
      <w:r w:rsidR="00EC0A16">
        <w:rPr>
          <w:rFonts w:ascii="Times New Roman" w:eastAsiaTheme="minorEastAsia" w:hAnsi="Times New Roman" w:cs="Times New Roman"/>
          <w:sz w:val="24"/>
          <w:szCs w:val="24"/>
        </w:rPr>
        <w:t>.</w:t>
      </w:r>
    </w:p>
    <w:sectPr w:rsidR="00EC0A16" w:rsidRPr="00EC0A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F11139"/>
    <w:multiLevelType w:val="hybridMultilevel"/>
    <w:tmpl w:val="74B4A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9864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tDQxNjUxMTQ0MDVR0lEKTi0uzszPAykwqwUAh5mCNCwAAAA="/>
  </w:docVars>
  <w:rsids>
    <w:rsidRoot w:val="00463046"/>
    <w:rsid w:val="00007FD9"/>
    <w:rsid w:val="00010231"/>
    <w:rsid w:val="00011F4D"/>
    <w:rsid w:val="00020AD3"/>
    <w:rsid w:val="000336A5"/>
    <w:rsid w:val="00033E6F"/>
    <w:rsid w:val="0004358B"/>
    <w:rsid w:val="000503D8"/>
    <w:rsid w:val="00062261"/>
    <w:rsid w:val="00072F69"/>
    <w:rsid w:val="0007450B"/>
    <w:rsid w:val="00074ED2"/>
    <w:rsid w:val="00077C24"/>
    <w:rsid w:val="0008100A"/>
    <w:rsid w:val="000840FF"/>
    <w:rsid w:val="00094D84"/>
    <w:rsid w:val="000A4C64"/>
    <w:rsid w:val="000A758D"/>
    <w:rsid w:val="000B0DDF"/>
    <w:rsid w:val="000B0E5F"/>
    <w:rsid w:val="000B1451"/>
    <w:rsid w:val="000B1B47"/>
    <w:rsid w:val="000B67AC"/>
    <w:rsid w:val="000C150B"/>
    <w:rsid w:val="000C53A3"/>
    <w:rsid w:val="000D0749"/>
    <w:rsid w:val="000E3E02"/>
    <w:rsid w:val="000F3641"/>
    <w:rsid w:val="000F7D88"/>
    <w:rsid w:val="00106978"/>
    <w:rsid w:val="001120E5"/>
    <w:rsid w:val="00120F1C"/>
    <w:rsid w:val="00144ED0"/>
    <w:rsid w:val="001479DE"/>
    <w:rsid w:val="001515DF"/>
    <w:rsid w:val="00156D91"/>
    <w:rsid w:val="001570B9"/>
    <w:rsid w:val="00166A36"/>
    <w:rsid w:val="00175113"/>
    <w:rsid w:val="00186227"/>
    <w:rsid w:val="00190E1A"/>
    <w:rsid w:val="001A158D"/>
    <w:rsid w:val="001C3409"/>
    <w:rsid w:val="001D586C"/>
    <w:rsid w:val="001E6786"/>
    <w:rsid w:val="00223254"/>
    <w:rsid w:val="0022487A"/>
    <w:rsid w:val="002407C3"/>
    <w:rsid w:val="00240A53"/>
    <w:rsid w:val="002465D1"/>
    <w:rsid w:val="00247716"/>
    <w:rsid w:val="0025752B"/>
    <w:rsid w:val="0027135B"/>
    <w:rsid w:val="00284930"/>
    <w:rsid w:val="00287CCC"/>
    <w:rsid w:val="00292F44"/>
    <w:rsid w:val="00294154"/>
    <w:rsid w:val="0029546E"/>
    <w:rsid w:val="002B0B0C"/>
    <w:rsid w:val="002C3D1A"/>
    <w:rsid w:val="002D51F3"/>
    <w:rsid w:val="002E48EB"/>
    <w:rsid w:val="00301B2F"/>
    <w:rsid w:val="00302473"/>
    <w:rsid w:val="0031384E"/>
    <w:rsid w:val="00320798"/>
    <w:rsid w:val="00321DA1"/>
    <w:rsid w:val="0032563A"/>
    <w:rsid w:val="003335F7"/>
    <w:rsid w:val="0033514C"/>
    <w:rsid w:val="00341E15"/>
    <w:rsid w:val="00343192"/>
    <w:rsid w:val="003435CF"/>
    <w:rsid w:val="003476F6"/>
    <w:rsid w:val="0035490A"/>
    <w:rsid w:val="003719E4"/>
    <w:rsid w:val="003964A9"/>
    <w:rsid w:val="003A4271"/>
    <w:rsid w:val="003A5AEA"/>
    <w:rsid w:val="003A5F2D"/>
    <w:rsid w:val="003D63C8"/>
    <w:rsid w:val="003E0855"/>
    <w:rsid w:val="00410F97"/>
    <w:rsid w:val="0041214F"/>
    <w:rsid w:val="00413709"/>
    <w:rsid w:val="00425A98"/>
    <w:rsid w:val="00427199"/>
    <w:rsid w:val="004308F5"/>
    <w:rsid w:val="004349BD"/>
    <w:rsid w:val="00453C2B"/>
    <w:rsid w:val="00463046"/>
    <w:rsid w:val="00470F88"/>
    <w:rsid w:val="004806CA"/>
    <w:rsid w:val="004823BB"/>
    <w:rsid w:val="0048264E"/>
    <w:rsid w:val="00490AFD"/>
    <w:rsid w:val="00493099"/>
    <w:rsid w:val="004A0A93"/>
    <w:rsid w:val="004A12DC"/>
    <w:rsid w:val="004A302B"/>
    <w:rsid w:val="004A4EFC"/>
    <w:rsid w:val="004B1C31"/>
    <w:rsid w:val="004B42EA"/>
    <w:rsid w:val="004C5EF0"/>
    <w:rsid w:val="004D55DE"/>
    <w:rsid w:val="004D7A5B"/>
    <w:rsid w:val="004F09EE"/>
    <w:rsid w:val="004F0DB1"/>
    <w:rsid w:val="005005F6"/>
    <w:rsid w:val="005035BD"/>
    <w:rsid w:val="0051287B"/>
    <w:rsid w:val="00512D70"/>
    <w:rsid w:val="0051311A"/>
    <w:rsid w:val="00521188"/>
    <w:rsid w:val="00541107"/>
    <w:rsid w:val="005518D4"/>
    <w:rsid w:val="0055318A"/>
    <w:rsid w:val="00554720"/>
    <w:rsid w:val="00561B74"/>
    <w:rsid w:val="00561DCA"/>
    <w:rsid w:val="0057249B"/>
    <w:rsid w:val="0057359A"/>
    <w:rsid w:val="005812A8"/>
    <w:rsid w:val="005821E0"/>
    <w:rsid w:val="00587797"/>
    <w:rsid w:val="00597319"/>
    <w:rsid w:val="00597E3C"/>
    <w:rsid w:val="005A0DAF"/>
    <w:rsid w:val="005A4DE5"/>
    <w:rsid w:val="005A6155"/>
    <w:rsid w:val="005C2365"/>
    <w:rsid w:val="005F710E"/>
    <w:rsid w:val="00605F5A"/>
    <w:rsid w:val="006103D0"/>
    <w:rsid w:val="006121CB"/>
    <w:rsid w:val="00614B5F"/>
    <w:rsid w:val="00625EF6"/>
    <w:rsid w:val="00625FFF"/>
    <w:rsid w:val="00632237"/>
    <w:rsid w:val="00636FEC"/>
    <w:rsid w:val="00654F9E"/>
    <w:rsid w:val="006722C3"/>
    <w:rsid w:val="00684E70"/>
    <w:rsid w:val="00693673"/>
    <w:rsid w:val="00697967"/>
    <w:rsid w:val="006A05F7"/>
    <w:rsid w:val="006A33BD"/>
    <w:rsid w:val="006A468E"/>
    <w:rsid w:val="006B7D89"/>
    <w:rsid w:val="006D10CD"/>
    <w:rsid w:val="006D6F18"/>
    <w:rsid w:val="006D7759"/>
    <w:rsid w:val="006F013F"/>
    <w:rsid w:val="006F3A09"/>
    <w:rsid w:val="007049DA"/>
    <w:rsid w:val="00712727"/>
    <w:rsid w:val="0071280C"/>
    <w:rsid w:val="00722C92"/>
    <w:rsid w:val="0073031D"/>
    <w:rsid w:val="00751B49"/>
    <w:rsid w:val="00754852"/>
    <w:rsid w:val="00770790"/>
    <w:rsid w:val="0078320C"/>
    <w:rsid w:val="00793F0E"/>
    <w:rsid w:val="007957F8"/>
    <w:rsid w:val="007E0BE0"/>
    <w:rsid w:val="007E4DFA"/>
    <w:rsid w:val="007F06AD"/>
    <w:rsid w:val="008131F8"/>
    <w:rsid w:val="00813FF1"/>
    <w:rsid w:val="00821D09"/>
    <w:rsid w:val="008238B3"/>
    <w:rsid w:val="00847CAC"/>
    <w:rsid w:val="00854D55"/>
    <w:rsid w:val="008659EE"/>
    <w:rsid w:val="00866D17"/>
    <w:rsid w:val="00874858"/>
    <w:rsid w:val="008A5A23"/>
    <w:rsid w:val="008C22C8"/>
    <w:rsid w:val="008C4A9D"/>
    <w:rsid w:val="008C5EF7"/>
    <w:rsid w:val="008E2C0D"/>
    <w:rsid w:val="008E4038"/>
    <w:rsid w:val="008F37B2"/>
    <w:rsid w:val="009015BC"/>
    <w:rsid w:val="00907C2D"/>
    <w:rsid w:val="00916DA7"/>
    <w:rsid w:val="0092310F"/>
    <w:rsid w:val="00924A84"/>
    <w:rsid w:val="009263FC"/>
    <w:rsid w:val="0093407C"/>
    <w:rsid w:val="00934A93"/>
    <w:rsid w:val="00934C4E"/>
    <w:rsid w:val="00935FFA"/>
    <w:rsid w:val="00943A4B"/>
    <w:rsid w:val="00944029"/>
    <w:rsid w:val="0098065B"/>
    <w:rsid w:val="00986D2A"/>
    <w:rsid w:val="0099083A"/>
    <w:rsid w:val="009A0AE5"/>
    <w:rsid w:val="009A5FA9"/>
    <w:rsid w:val="009B5FC2"/>
    <w:rsid w:val="009D201E"/>
    <w:rsid w:val="009E38F8"/>
    <w:rsid w:val="009E5B3E"/>
    <w:rsid w:val="009E5B87"/>
    <w:rsid w:val="00A031B1"/>
    <w:rsid w:val="00A10596"/>
    <w:rsid w:val="00A11918"/>
    <w:rsid w:val="00A21521"/>
    <w:rsid w:val="00A23CE1"/>
    <w:rsid w:val="00A23DD7"/>
    <w:rsid w:val="00A30F96"/>
    <w:rsid w:val="00A347A1"/>
    <w:rsid w:val="00A4160A"/>
    <w:rsid w:val="00A430C7"/>
    <w:rsid w:val="00A4487B"/>
    <w:rsid w:val="00A46CFB"/>
    <w:rsid w:val="00A50E86"/>
    <w:rsid w:val="00A731EE"/>
    <w:rsid w:val="00A73AD4"/>
    <w:rsid w:val="00A767D5"/>
    <w:rsid w:val="00A825D0"/>
    <w:rsid w:val="00A91481"/>
    <w:rsid w:val="00A97247"/>
    <w:rsid w:val="00AA1D0A"/>
    <w:rsid w:val="00AA39F8"/>
    <w:rsid w:val="00AB4B08"/>
    <w:rsid w:val="00AC200A"/>
    <w:rsid w:val="00AC24ED"/>
    <w:rsid w:val="00AD0C4F"/>
    <w:rsid w:val="00AE4951"/>
    <w:rsid w:val="00AE7556"/>
    <w:rsid w:val="00B07C94"/>
    <w:rsid w:val="00B1679B"/>
    <w:rsid w:val="00B16C7A"/>
    <w:rsid w:val="00B2473C"/>
    <w:rsid w:val="00B276D3"/>
    <w:rsid w:val="00B30848"/>
    <w:rsid w:val="00B3127F"/>
    <w:rsid w:val="00B31B09"/>
    <w:rsid w:val="00B31DA0"/>
    <w:rsid w:val="00B40563"/>
    <w:rsid w:val="00B516B7"/>
    <w:rsid w:val="00B527C3"/>
    <w:rsid w:val="00B52839"/>
    <w:rsid w:val="00B5469A"/>
    <w:rsid w:val="00B572C8"/>
    <w:rsid w:val="00B66AD0"/>
    <w:rsid w:val="00B66F18"/>
    <w:rsid w:val="00B93182"/>
    <w:rsid w:val="00B96EA5"/>
    <w:rsid w:val="00B97BA8"/>
    <w:rsid w:val="00BA1597"/>
    <w:rsid w:val="00BC26BB"/>
    <w:rsid w:val="00BC3A30"/>
    <w:rsid w:val="00BC59CD"/>
    <w:rsid w:val="00BC5FD5"/>
    <w:rsid w:val="00BD53DC"/>
    <w:rsid w:val="00BE7367"/>
    <w:rsid w:val="00BF229B"/>
    <w:rsid w:val="00BF6F19"/>
    <w:rsid w:val="00C00A3D"/>
    <w:rsid w:val="00C12A62"/>
    <w:rsid w:val="00C16945"/>
    <w:rsid w:val="00C313C0"/>
    <w:rsid w:val="00C375F3"/>
    <w:rsid w:val="00C4191D"/>
    <w:rsid w:val="00C41D38"/>
    <w:rsid w:val="00C42C3C"/>
    <w:rsid w:val="00C45C9D"/>
    <w:rsid w:val="00C46C00"/>
    <w:rsid w:val="00C54EB4"/>
    <w:rsid w:val="00C6414F"/>
    <w:rsid w:val="00C67D23"/>
    <w:rsid w:val="00C72FAB"/>
    <w:rsid w:val="00C8221A"/>
    <w:rsid w:val="00C87B1A"/>
    <w:rsid w:val="00C92976"/>
    <w:rsid w:val="00C92BC1"/>
    <w:rsid w:val="00C936A0"/>
    <w:rsid w:val="00C951F7"/>
    <w:rsid w:val="00C96263"/>
    <w:rsid w:val="00CA600E"/>
    <w:rsid w:val="00CA67FA"/>
    <w:rsid w:val="00CB192D"/>
    <w:rsid w:val="00CC0087"/>
    <w:rsid w:val="00CC77A3"/>
    <w:rsid w:val="00CE4F07"/>
    <w:rsid w:val="00CF0C31"/>
    <w:rsid w:val="00CF6A33"/>
    <w:rsid w:val="00D0086C"/>
    <w:rsid w:val="00D062D3"/>
    <w:rsid w:val="00D0713A"/>
    <w:rsid w:val="00D13A4E"/>
    <w:rsid w:val="00D16452"/>
    <w:rsid w:val="00D301DD"/>
    <w:rsid w:val="00D3677C"/>
    <w:rsid w:val="00D37281"/>
    <w:rsid w:val="00D53634"/>
    <w:rsid w:val="00D75C51"/>
    <w:rsid w:val="00D87C85"/>
    <w:rsid w:val="00D92B3A"/>
    <w:rsid w:val="00D96A2A"/>
    <w:rsid w:val="00DA02D1"/>
    <w:rsid w:val="00DA22E9"/>
    <w:rsid w:val="00DB12FF"/>
    <w:rsid w:val="00DC127C"/>
    <w:rsid w:val="00DC67A3"/>
    <w:rsid w:val="00DD23FC"/>
    <w:rsid w:val="00DD7F0D"/>
    <w:rsid w:val="00DE58B4"/>
    <w:rsid w:val="00DF692C"/>
    <w:rsid w:val="00DF749C"/>
    <w:rsid w:val="00E10831"/>
    <w:rsid w:val="00E21457"/>
    <w:rsid w:val="00E22C96"/>
    <w:rsid w:val="00E249C4"/>
    <w:rsid w:val="00E25EE8"/>
    <w:rsid w:val="00E27EBD"/>
    <w:rsid w:val="00E30EBE"/>
    <w:rsid w:val="00E32C27"/>
    <w:rsid w:val="00E50998"/>
    <w:rsid w:val="00E54715"/>
    <w:rsid w:val="00E56065"/>
    <w:rsid w:val="00E65D86"/>
    <w:rsid w:val="00E66473"/>
    <w:rsid w:val="00E94F47"/>
    <w:rsid w:val="00E97C50"/>
    <w:rsid w:val="00EA38F0"/>
    <w:rsid w:val="00EB7737"/>
    <w:rsid w:val="00EC0A16"/>
    <w:rsid w:val="00EC7DAA"/>
    <w:rsid w:val="00ED0E98"/>
    <w:rsid w:val="00EE6EB7"/>
    <w:rsid w:val="00F01AB8"/>
    <w:rsid w:val="00F14087"/>
    <w:rsid w:val="00F20D54"/>
    <w:rsid w:val="00F30595"/>
    <w:rsid w:val="00F344F8"/>
    <w:rsid w:val="00F3641F"/>
    <w:rsid w:val="00F405B3"/>
    <w:rsid w:val="00F434C2"/>
    <w:rsid w:val="00F449BE"/>
    <w:rsid w:val="00F51A8F"/>
    <w:rsid w:val="00F561AD"/>
    <w:rsid w:val="00F62C88"/>
    <w:rsid w:val="00F6464F"/>
    <w:rsid w:val="00F659A0"/>
    <w:rsid w:val="00F65DDD"/>
    <w:rsid w:val="00F67AC9"/>
    <w:rsid w:val="00F8278E"/>
    <w:rsid w:val="00F84A6B"/>
    <w:rsid w:val="00F8524E"/>
    <w:rsid w:val="00F877CC"/>
    <w:rsid w:val="00F902C9"/>
    <w:rsid w:val="00FA6DD4"/>
    <w:rsid w:val="00FB4705"/>
    <w:rsid w:val="00FB58B2"/>
    <w:rsid w:val="00FB65EF"/>
    <w:rsid w:val="00FD2FFF"/>
    <w:rsid w:val="00FE231E"/>
    <w:rsid w:val="00FE6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62896"/>
  <w15:chartTrackingRefBased/>
  <w15:docId w15:val="{45E65968-1697-45F0-9629-3D640E0B8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30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304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630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A61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18" Type="http://schemas.openxmlformats.org/officeDocument/2006/relationships/image" Target="media/image14.emf"/><Relationship Id="rId3" Type="http://schemas.openxmlformats.org/officeDocument/2006/relationships/settings" Target="settings.xml"/><Relationship Id="rId21" Type="http://schemas.openxmlformats.org/officeDocument/2006/relationships/image" Target="media/image17.emf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17" Type="http://schemas.openxmlformats.org/officeDocument/2006/relationships/image" Target="media/image13.emf"/><Relationship Id="rId2" Type="http://schemas.openxmlformats.org/officeDocument/2006/relationships/styles" Target="styles.xml"/><Relationship Id="rId16" Type="http://schemas.openxmlformats.org/officeDocument/2006/relationships/image" Target="media/image12.emf"/><Relationship Id="rId20" Type="http://schemas.openxmlformats.org/officeDocument/2006/relationships/image" Target="media/image16.emf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5" Type="http://schemas.openxmlformats.org/officeDocument/2006/relationships/image" Target="media/image11.emf"/><Relationship Id="rId23" Type="http://schemas.openxmlformats.org/officeDocument/2006/relationships/theme" Target="theme/theme1.xml"/><Relationship Id="rId10" Type="http://schemas.openxmlformats.org/officeDocument/2006/relationships/image" Target="media/image6.emf"/><Relationship Id="rId19" Type="http://schemas.openxmlformats.org/officeDocument/2006/relationships/image" Target="media/image15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2</Pages>
  <Words>3711</Words>
  <Characters>21159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4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6</cp:revision>
  <dcterms:created xsi:type="dcterms:W3CDTF">2022-07-29T08:26:00Z</dcterms:created>
  <dcterms:modified xsi:type="dcterms:W3CDTF">2022-08-24T11:21:00Z</dcterms:modified>
</cp:coreProperties>
</file>